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FB900" w14:textId="6A244AB3" w:rsidR="002827F8" w:rsidRPr="00F24B32" w:rsidRDefault="003073C7" w:rsidP="00283911">
      <w:pPr>
        <w:pStyle w:val="Heading1"/>
        <w:spacing w:before="100" w:beforeAutospacing="1"/>
      </w:pPr>
      <w:r>
        <w:t>How to vote</w:t>
      </w:r>
      <w:r w:rsidR="00F24B32">
        <w:t xml:space="preserve"> in </w:t>
      </w:r>
      <w:r>
        <w:t>the</w:t>
      </w:r>
      <w:r w:rsidR="00F24B32">
        <w:t xml:space="preserve"> </w:t>
      </w:r>
      <w:r w:rsidR="004C3453">
        <w:t>2023</w:t>
      </w:r>
      <w:r>
        <w:t> </w:t>
      </w:r>
      <w:r w:rsidR="00F24B32">
        <w:t>referendum</w:t>
      </w:r>
    </w:p>
    <w:p w14:paraId="6025DDB8" w14:textId="4A38B9D3" w:rsidR="00542F94" w:rsidRPr="003E04A4" w:rsidRDefault="00721458" w:rsidP="00283911">
      <w:pPr>
        <w:pStyle w:val="ERSubtitle"/>
        <w:spacing w:before="360" w:after="240"/>
      </w:pPr>
      <w:bookmarkStart w:id="0" w:name="_Toc135650585"/>
      <w:bookmarkStart w:id="1" w:name="_Toc135921308"/>
      <w:bookmarkStart w:id="2" w:name="_Toc135988243"/>
      <w:bookmarkStart w:id="3" w:name="_Toc142398830"/>
      <w:bookmarkStart w:id="4" w:name="_Toc142486204"/>
      <w:bookmarkStart w:id="5" w:name="_Toc143510992"/>
      <w:r>
        <w:t>A</w:t>
      </w:r>
      <w:r w:rsidR="00283911">
        <w:t xml:space="preserve"> text-only </w:t>
      </w:r>
      <w:r>
        <w:t>Easy Read</w:t>
      </w:r>
      <w:r w:rsidR="002827F8" w:rsidRPr="008739ED">
        <w:t xml:space="preserve"> </w:t>
      </w:r>
      <w:r w:rsidR="00387875" w:rsidRPr="008739ED">
        <w:t>guide</w:t>
      </w:r>
      <w:bookmarkEnd w:id="0"/>
      <w:bookmarkEnd w:id="1"/>
      <w:bookmarkEnd w:id="2"/>
      <w:bookmarkEnd w:id="3"/>
      <w:bookmarkEnd w:id="4"/>
      <w:bookmarkEnd w:id="5"/>
    </w:p>
    <w:p w14:paraId="32CA449C" w14:textId="5C05DA40" w:rsidR="00102807" w:rsidRDefault="00102807">
      <w:pPr>
        <w:spacing w:before="0" w:after="0" w:line="240" w:lineRule="auto"/>
      </w:pPr>
      <w:bookmarkStart w:id="6" w:name="_Toc349720822"/>
      <w:bookmarkStart w:id="7" w:name="_Toc532312051"/>
      <w:bookmarkStart w:id="8" w:name="_Toc532486594"/>
      <w:bookmarkStart w:id="9" w:name="_Toc135650586"/>
      <w:bookmarkStart w:id="10" w:name="_Toc135921309"/>
      <w:bookmarkStart w:id="11" w:name="_Toc135988244"/>
      <w:bookmarkStart w:id="12" w:name="_Toc142398831"/>
      <w:bookmarkStart w:id="13" w:name="_Toc142486205"/>
      <w:bookmarkStart w:id="14" w:name="_Toc143510993"/>
      <w:bookmarkStart w:id="15" w:name="_Toc143512068"/>
      <w:bookmarkStart w:id="16" w:name="_Toc143512462"/>
    </w:p>
    <w:p w14:paraId="480AA5F9" w14:textId="5637B93D" w:rsidR="00E90F97" w:rsidRDefault="00F64870" w:rsidP="00283911">
      <w:pPr>
        <w:pStyle w:val="Heading2"/>
        <w:spacing w:before="360" w:after="240"/>
      </w:pPr>
      <w:r>
        <w:t xml:space="preserve">How to </w:t>
      </w:r>
      <w:r w:rsidRPr="00A8104B">
        <w:t>use</w:t>
      </w:r>
      <w:r>
        <w:t xml:space="preserve"> this </w:t>
      </w:r>
      <w:bookmarkEnd w:id="6"/>
      <w:r w:rsidR="00594D8F">
        <w:rPr>
          <w:lang w:val="en-AU"/>
        </w:rPr>
        <w:t>guide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08B251D8" w14:textId="77777777" w:rsidR="00102807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72F27">
        <w:t>Australian Electoral Commission (AEC)</w:t>
      </w:r>
      <w:r>
        <w:t xml:space="preserve"> wrote this guide.</w:t>
      </w:r>
    </w:p>
    <w:p w14:paraId="3BFA7F2B" w14:textId="77777777" w:rsidR="00102807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AEC is part of the government.</w:t>
      </w:r>
    </w:p>
    <w:p w14:paraId="13ED7B33" w14:textId="77777777" w:rsidR="00102807" w:rsidRPr="00E9016B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AEC helps Australians have their say by organising elections.</w:t>
      </w:r>
    </w:p>
    <w:p w14:paraId="189C208E" w14:textId="77777777" w:rsidR="00102807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 means the AEC.</w:t>
      </w:r>
    </w:p>
    <w:p w14:paraId="3899B6F0" w14:textId="77777777" w:rsidR="00102807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</w:t>
      </w:r>
      <w:r w:rsidRPr="00E9016B">
        <w:t xml:space="preserve"> </w:t>
      </w:r>
      <w:r>
        <w:t>guide</w:t>
      </w:r>
      <w:r w:rsidRPr="00E9016B">
        <w:t xml:space="preserve"> in an easy to</w:t>
      </w:r>
      <w:r>
        <w:t> </w:t>
      </w:r>
      <w:r w:rsidRPr="00E9016B">
        <w:t>read</w:t>
      </w:r>
      <w:r>
        <w:t> </w:t>
      </w:r>
      <w:r w:rsidRPr="00E9016B">
        <w:t>way.</w:t>
      </w:r>
    </w:p>
    <w:p w14:paraId="6D2BFBC3" w14:textId="77777777" w:rsidR="00102807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17" w:name="_Hlk135921306"/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4B664E6B" w14:textId="77777777" w:rsidR="00102807" w:rsidRPr="00E9016B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the letters are thicker and darker.</w:t>
      </w:r>
      <w:bookmarkEnd w:id="17"/>
    </w:p>
    <w:p w14:paraId="2EDB2BF9" w14:textId="77777777" w:rsidR="00102807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>We explain what these words mean.</w:t>
      </w:r>
    </w:p>
    <w:p w14:paraId="2932C5C7" w14:textId="588656DB" w:rsidR="00102807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 xml:space="preserve">There is a list of these words on page </w:t>
      </w:r>
      <w:r>
        <w:fldChar w:fldCharType="begin"/>
      </w:r>
      <w:r>
        <w:instrText xml:space="preserve"> PAGEREF _Ref136507236 \h </w:instrText>
      </w:r>
      <w:r>
        <w:fldChar w:fldCharType="separate"/>
      </w:r>
      <w:r w:rsidR="000E7CA3">
        <w:rPr>
          <w:noProof/>
        </w:rPr>
        <w:t>14</w:t>
      </w:r>
      <w:r>
        <w:fldChar w:fldCharType="end"/>
      </w:r>
      <w:r w:rsidRPr="007678CF">
        <w:t>.</w:t>
      </w:r>
    </w:p>
    <w:p w14:paraId="1BDA205D" w14:textId="77777777" w:rsidR="00102807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is an Easy Read summary of the AEC official guide.</w:t>
      </w:r>
    </w:p>
    <w:p w14:paraId="1A1844B0" w14:textId="77777777" w:rsidR="00102807" w:rsidRPr="001C28AC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546180">
        <w:t>This means it only includes the most important</w:t>
      </w:r>
      <w:r>
        <w:t> </w:t>
      </w:r>
      <w:r w:rsidRPr="00546180">
        <w:t>ideas.</w:t>
      </w:r>
    </w:p>
    <w:p w14:paraId="300FD08E" w14:textId="77777777" w:rsidR="00102807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AEC official guide on our website.</w:t>
      </w:r>
    </w:p>
    <w:p w14:paraId="69C0AF66" w14:textId="77777777" w:rsidR="00102807" w:rsidRDefault="00000000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9" w:history="1">
        <w:r w:rsidR="00102807" w:rsidRPr="00920C30">
          <w:rPr>
            <w:rStyle w:val="Hyperlink"/>
          </w:rPr>
          <w:t>www.aec.gov.au/referendums</w:t>
        </w:r>
      </w:hyperlink>
    </w:p>
    <w:p w14:paraId="2015D7C3" w14:textId="77777777" w:rsidR="00102807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</w:t>
      </w:r>
      <w:r>
        <w:t>support</w:t>
      </w:r>
      <w:r w:rsidRPr="000F6E4B">
        <w:t xml:space="preserve"> to read this </w:t>
      </w:r>
      <w:r>
        <w:t>guide</w:t>
      </w:r>
      <w:r w:rsidRPr="000F6E4B">
        <w:t>.</w:t>
      </w:r>
    </w:p>
    <w:p w14:paraId="0103296A" w14:textId="77777777" w:rsidR="00102807" w:rsidRPr="000F6E4B" w:rsidRDefault="00102807" w:rsidP="0010280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erson may</w:t>
      </w:r>
      <w:r>
        <w:t> </w:t>
      </w:r>
      <w:r w:rsidRPr="000F6E4B">
        <w:t xml:space="preserve">be able to </w:t>
      </w:r>
      <w:r>
        <w:t>help</w:t>
      </w:r>
      <w:r w:rsidRPr="000F6E4B">
        <w:t xml:space="preserve"> you.</w:t>
      </w:r>
    </w:p>
    <w:p w14:paraId="362DC6B6" w14:textId="340663A8" w:rsidR="00703A4C" w:rsidRPr="00283911" w:rsidRDefault="00703A4C" w:rsidP="00283911">
      <w:pPr>
        <w:spacing w:before="0" w:after="0" w:line="240" w:lineRule="auto"/>
        <w:rPr>
          <w:rFonts w:cs="Times New Roman"/>
          <w:b/>
          <w:bCs/>
          <w:color w:val="6E267B"/>
          <w:sz w:val="40"/>
          <w:szCs w:val="26"/>
          <w:lang w:val="x-none" w:eastAsia="x-none"/>
        </w:rPr>
        <w:sectPr w:rsidR="00703A4C" w:rsidRPr="00283911" w:rsidSect="00703A4C">
          <w:headerReference w:type="default" r:id="rId10"/>
          <w:headerReference w:type="first" r:id="rId11"/>
          <w:footerReference w:type="first" r:id="rId12"/>
          <w:pgSz w:w="11906" w:h="16838" w:code="9"/>
          <w:pgMar w:top="851" w:right="1440" w:bottom="851" w:left="1440" w:header="709" w:footer="709" w:gutter="0"/>
          <w:cols w:space="708"/>
          <w:titlePg/>
          <w:docGrid w:linePitch="381"/>
        </w:sectPr>
      </w:pPr>
      <w:bookmarkStart w:id="18" w:name="_Toc349720823"/>
      <w:bookmarkStart w:id="19" w:name="_Toc532312052"/>
      <w:bookmarkStart w:id="20" w:name="_Toc532486595"/>
      <w:bookmarkStart w:id="21" w:name="_Toc135650587"/>
      <w:bookmarkStart w:id="22" w:name="_Toc135921310"/>
      <w:bookmarkStart w:id="23" w:name="_Toc135988245"/>
    </w:p>
    <w:p w14:paraId="62C46AA2" w14:textId="77777777" w:rsidR="0030770D" w:rsidRDefault="00A33000" w:rsidP="00283911">
      <w:pPr>
        <w:pStyle w:val="Heading2"/>
        <w:spacing w:before="0" w:after="600"/>
      </w:pPr>
      <w:bookmarkStart w:id="24" w:name="_Toc142398832"/>
      <w:bookmarkStart w:id="25" w:name="_Toc142486206"/>
      <w:bookmarkStart w:id="26" w:name="_Toc143510994"/>
      <w:bookmarkStart w:id="27" w:name="_Toc143512069"/>
      <w:bookmarkStart w:id="28" w:name="_Toc143512463"/>
      <w:r>
        <w:lastRenderedPageBreak/>
        <w:t xml:space="preserve">What’s in this </w:t>
      </w:r>
      <w:r w:rsidR="000C7D74">
        <w:t>guide</w:t>
      </w:r>
      <w:r>
        <w:t>?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p w14:paraId="07417289" w14:textId="0B3056EB" w:rsidR="00A401B8" w:rsidRDefault="00AC71D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rFonts w:ascii="Franklin Gothic Book" w:hAnsi="Franklin Gothic Book" w:cs="Times New Roman"/>
          <w:b/>
          <w:bCs/>
          <w:color w:val="6E267B"/>
          <w:sz w:val="32"/>
          <w:szCs w:val="26"/>
          <w:lang w:val="x-none" w:eastAsia="x-none"/>
        </w:rPr>
        <w:fldChar w:fldCharType="begin"/>
      </w:r>
      <w:r>
        <w:instrText xml:space="preserve"> TOC \h \z \u \t "Heading 2,1" </w:instrText>
      </w:r>
      <w:r>
        <w:rPr>
          <w:rFonts w:ascii="Franklin Gothic Book" w:hAnsi="Franklin Gothic Book" w:cs="Times New Roman"/>
          <w:b/>
          <w:bCs/>
          <w:color w:val="6E267B"/>
          <w:sz w:val="32"/>
          <w:szCs w:val="26"/>
          <w:lang w:val="x-none" w:eastAsia="x-none"/>
        </w:rPr>
        <w:fldChar w:fldCharType="separate"/>
      </w:r>
      <w:hyperlink w:anchor="_Toc145000829" w:history="1">
        <w:r w:rsidR="00A401B8" w:rsidRPr="000D517E">
          <w:rPr>
            <w:rStyle w:val="Hyperlink"/>
          </w:rPr>
          <w:t>What is the 2023 referendum?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29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3</w:t>
        </w:r>
        <w:r w:rsidR="00A401B8">
          <w:rPr>
            <w:webHidden/>
          </w:rPr>
          <w:fldChar w:fldCharType="end"/>
        </w:r>
      </w:hyperlink>
    </w:p>
    <w:p w14:paraId="74D39A9A" w14:textId="62A2A760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30" w:history="1">
        <w:r w:rsidR="00A401B8" w:rsidRPr="000D517E">
          <w:rPr>
            <w:rStyle w:val="Hyperlink"/>
          </w:rPr>
          <w:t>When will you vote?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30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5</w:t>
        </w:r>
        <w:r w:rsidR="00A401B8">
          <w:rPr>
            <w:webHidden/>
          </w:rPr>
          <w:fldChar w:fldCharType="end"/>
        </w:r>
      </w:hyperlink>
    </w:p>
    <w:p w14:paraId="74DF05EC" w14:textId="70BE3636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31" w:history="1">
        <w:r w:rsidR="00A401B8" w:rsidRPr="000D517E">
          <w:rPr>
            <w:rStyle w:val="Hyperlink"/>
          </w:rPr>
          <w:t>Where do you vote?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31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5</w:t>
        </w:r>
        <w:r w:rsidR="00A401B8">
          <w:rPr>
            <w:webHidden/>
          </w:rPr>
          <w:fldChar w:fldCharType="end"/>
        </w:r>
      </w:hyperlink>
    </w:p>
    <w:p w14:paraId="2AF311DE" w14:textId="4A1ECA5D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32" w:history="1">
        <w:r w:rsidR="00A401B8" w:rsidRPr="000D517E">
          <w:rPr>
            <w:rStyle w:val="Hyperlink"/>
          </w:rPr>
          <w:t>What if you can’t make it on voting day?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32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7</w:t>
        </w:r>
        <w:r w:rsidR="00A401B8">
          <w:rPr>
            <w:webHidden/>
          </w:rPr>
          <w:fldChar w:fldCharType="end"/>
        </w:r>
      </w:hyperlink>
    </w:p>
    <w:p w14:paraId="4A01311D" w14:textId="0191D417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33" w:history="1">
        <w:r w:rsidR="00A401B8" w:rsidRPr="000D517E">
          <w:rPr>
            <w:rStyle w:val="Hyperlink"/>
          </w:rPr>
          <w:t>What happens at the polling place?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33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9</w:t>
        </w:r>
        <w:r w:rsidR="00A401B8">
          <w:rPr>
            <w:webHidden/>
          </w:rPr>
          <w:fldChar w:fldCharType="end"/>
        </w:r>
      </w:hyperlink>
    </w:p>
    <w:p w14:paraId="2AC5F99B" w14:textId="1BD879A4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34" w:history="1">
        <w:r w:rsidR="00A401B8" w:rsidRPr="000D517E">
          <w:rPr>
            <w:rStyle w:val="Hyperlink"/>
          </w:rPr>
          <w:t>What will the AEC staff do?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34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10</w:t>
        </w:r>
        <w:r w:rsidR="00A401B8">
          <w:rPr>
            <w:webHidden/>
          </w:rPr>
          <w:fldChar w:fldCharType="end"/>
        </w:r>
      </w:hyperlink>
    </w:p>
    <w:p w14:paraId="08058182" w14:textId="3443487C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35" w:history="1">
        <w:r w:rsidR="00A401B8" w:rsidRPr="000D517E">
          <w:rPr>
            <w:rStyle w:val="Hyperlink"/>
          </w:rPr>
          <w:t>What do you do with your ballot paper?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35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11</w:t>
        </w:r>
        <w:r w:rsidR="00A401B8">
          <w:rPr>
            <w:webHidden/>
          </w:rPr>
          <w:fldChar w:fldCharType="end"/>
        </w:r>
      </w:hyperlink>
    </w:p>
    <w:p w14:paraId="564615AB" w14:textId="75577352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36" w:history="1">
        <w:r w:rsidR="00A401B8" w:rsidRPr="000D517E">
          <w:rPr>
            <w:rStyle w:val="Hyperlink"/>
          </w:rPr>
          <w:t>How do you fill out your ballot paper?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36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11</w:t>
        </w:r>
        <w:r w:rsidR="00A401B8">
          <w:rPr>
            <w:webHidden/>
          </w:rPr>
          <w:fldChar w:fldCharType="end"/>
        </w:r>
      </w:hyperlink>
    </w:p>
    <w:p w14:paraId="59BA18DC" w14:textId="23B4331C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37" w:history="1">
        <w:r w:rsidR="00A401B8" w:rsidRPr="000D517E">
          <w:rPr>
            <w:rStyle w:val="Hyperlink"/>
          </w:rPr>
          <w:t>What if you need help to fill out your ballot paper?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37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11</w:t>
        </w:r>
        <w:r w:rsidR="00A401B8">
          <w:rPr>
            <w:webHidden/>
          </w:rPr>
          <w:fldChar w:fldCharType="end"/>
        </w:r>
      </w:hyperlink>
    </w:p>
    <w:p w14:paraId="5358A4A9" w14:textId="27D50A17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38" w:history="1">
        <w:r w:rsidR="00A401B8" w:rsidRPr="000D517E">
          <w:rPr>
            <w:rStyle w:val="Hyperlink"/>
          </w:rPr>
          <w:t>What if you make a mistake?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38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12</w:t>
        </w:r>
        <w:r w:rsidR="00A401B8">
          <w:rPr>
            <w:webHidden/>
          </w:rPr>
          <w:fldChar w:fldCharType="end"/>
        </w:r>
      </w:hyperlink>
    </w:p>
    <w:p w14:paraId="0AB1C116" w14:textId="3DD1B41B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39" w:history="1">
        <w:r w:rsidR="00A401B8" w:rsidRPr="000D517E">
          <w:rPr>
            <w:rStyle w:val="Hyperlink"/>
          </w:rPr>
          <w:t>Where do you put your ballot paper?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39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12</w:t>
        </w:r>
        <w:r w:rsidR="00A401B8">
          <w:rPr>
            <w:webHidden/>
          </w:rPr>
          <w:fldChar w:fldCharType="end"/>
        </w:r>
      </w:hyperlink>
    </w:p>
    <w:p w14:paraId="60492CBA" w14:textId="0382BC45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40" w:history="1">
        <w:r w:rsidR="00A401B8" w:rsidRPr="000D517E">
          <w:rPr>
            <w:rStyle w:val="Hyperlink"/>
          </w:rPr>
          <w:t>Making sure the information you get is true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40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13</w:t>
        </w:r>
        <w:r w:rsidR="00A401B8">
          <w:rPr>
            <w:webHidden/>
          </w:rPr>
          <w:fldChar w:fldCharType="end"/>
        </w:r>
      </w:hyperlink>
    </w:p>
    <w:p w14:paraId="7245BD33" w14:textId="5A3578FF" w:rsidR="00A401B8" w:rsidRDefault="0000000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45000841" w:history="1">
        <w:r w:rsidR="00A401B8" w:rsidRPr="000D517E">
          <w:rPr>
            <w:rStyle w:val="Hyperlink"/>
          </w:rPr>
          <w:t>Word list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41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14</w:t>
        </w:r>
        <w:r w:rsidR="00A401B8">
          <w:rPr>
            <w:webHidden/>
          </w:rPr>
          <w:fldChar w:fldCharType="end"/>
        </w:r>
      </w:hyperlink>
    </w:p>
    <w:p w14:paraId="23589F74" w14:textId="7FAC11F6" w:rsidR="00283911" w:rsidRDefault="00000000" w:rsidP="006A413E">
      <w:pPr>
        <w:pStyle w:val="TOC1"/>
      </w:pPr>
      <w:hyperlink w:anchor="_Toc145000842" w:history="1">
        <w:r w:rsidR="00A401B8" w:rsidRPr="000D517E">
          <w:rPr>
            <w:rStyle w:val="Hyperlink"/>
          </w:rPr>
          <w:t>More information</w:t>
        </w:r>
        <w:r w:rsidR="00A401B8">
          <w:rPr>
            <w:webHidden/>
          </w:rPr>
          <w:tab/>
        </w:r>
        <w:r w:rsidR="00A401B8">
          <w:rPr>
            <w:webHidden/>
          </w:rPr>
          <w:fldChar w:fldCharType="begin"/>
        </w:r>
        <w:r w:rsidR="00A401B8">
          <w:rPr>
            <w:webHidden/>
          </w:rPr>
          <w:instrText xml:space="preserve"> PAGEREF _Toc145000842 \h </w:instrText>
        </w:r>
        <w:r w:rsidR="00A401B8">
          <w:rPr>
            <w:webHidden/>
          </w:rPr>
        </w:r>
        <w:r w:rsidR="00A401B8">
          <w:rPr>
            <w:webHidden/>
          </w:rPr>
          <w:fldChar w:fldCharType="separate"/>
        </w:r>
        <w:r w:rsidR="000E7CA3">
          <w:rPr>
            <w:webHidden/>
          </w:rPr>
          <w:t>16</w:t>
        </w:r>
        <w:r w:rsidR="00A401B8">
          <w:rPr>
            <w:webHidden/>
          </w:rPr>
          <w:fldChar w:fldCharType="end"/>
        </w:r>
      </w:hyperlink>
      <w:r w:rsidR="00AC71D2">
        <w:fldChar w:fldCharType="end"/>
      </w:r>
      <w:bookmarkStart w:id="29" w:name="_Toc145000829"/>
      <w:r w:rsidR="00283911">
        <w:br w:type="page"/>
      </w:r>
    </w:p>
    <w:p w14:paraId="7CE39607" w14:textId="4CD85C45" w:rsidR="00151817" w:rsidRPr="00151817" w:rsidRDefault="00BE2F96" w:rsidP="00283911">
      <w:pPr>
        <w:pStyle w:val="Heading2"/>
      </w:pPr>
      <w:r>
        <w:lastRenderedPageBreak/>
        <w:t>What is the 2023</w:t>
      </w:r>
      <w:r w:rsidR="004B1DD7">
        <w:t xml:space="preserve"> referendum</w:t>
      </w:r>
      <w:r>
        <w:t>?</w:t>
      </w:r>
      <w:bookmarkEnd w:id="29"/>
    </w:p>
    <w:p w14:paraId="776E30CC" w14:textId="3AF0F1ED" w:rsidR="00102807" w:rsidRDefault="00102807" w:rsidP="00102807">
      <w:r w:rsidRPr="002371B4">
        <w:t>When you</w:t>
      </w:r>
      <w:r>
        <w:t xml:space="preserve"> </w:t>
      </w:r>
      <w:r w:rsidRPr="00DA5472">
        <w:rPr>
          <w:rStyle w:val="Strong"/>
        </w:rPr>
        <w:t>vote</w:t>
      </w:r>
      <w:r w:rsidRPr="002371B4">
        <w:t xml:space="preserve">, you help to choose if </w:t>
      </w:r>
      <w:r>
        <w:t>the Australian people</w:t>
      </w:r>
      <w:r w:rsidRPr="002371B4">
        <w:t xml:space="preserve"> change the</w:t>
      </w:r>
      <w:r w:rsidR="00283911">
        <w:t> </w:t>
      </w:r>
      <w:r w:rsidRPr="00BE2F96">
        <w:rPr>
          <w:rStyle w:val="Strong"/>
        </w:rPr>
        <w:t>Constitution</w:t>
      </w:r>
      <w:r w:rsidRPr="002371B4">
        <w:t>.</w:t>
      </w:r>
    </w:p>
    <w:p w14:paraId="5952E90F" w14:textId="77777777" w:rsidR="00102807" w:rsidRDefault="00102807" w:rsidP="00102807">
      <w:r>
        <w:t xml:space="preserve">The Australian </w:t>
      </w:r>
      <w:r w:rsidRPr="00BE2F96">
        <w:t>Constitution</w:t>
      </w:r>
      <w:r>
        <w:t xml:space="preserve"> is a set of rules that the Australian Government </w:t>
      </w:r>
      <w:r w:rsidRPr="005F4A57">
        <w:t>use</w:t>
      </w:r>
      <w:r>
        <w:t>s</w:t>
      </w:r>
      <w:r w:rsidRPr="005F4A57">
        <w:t xml:space="preserve"> </w:t>
      </w:r>
      <w:r w:rsidRPr="007C0BC0">
        <w:t>to</w:t>
      </w:r>
      <w:r>
        <w:t xml:space="preserve"> run Australia.</w:t>
      </w:r>
    </w:p>
    <w:p w14:paraId="5CC3D477" w14:textId="77777777" w:rsidR="00102807" w:rsidRDefault="00102807" w:rsidP="00102807">
      <w:r>
        <w:t xml:space="preserve">When you vote in a </w:t>
      </w:r>
      <w:r w:rsidRPr="006C763B">
        <w:rPr>
          <w:rStyle w:val="Strong"/>
        </w:rPr>
        <w:t>referendum</w:t>
      </w:r>
      <w:r>
        <w:t xml:space="preserve">, you help to decide if Australia should change the Constitution. </w:t>
      </w:r>
    </w:p>
    <w:p w14:paraId="5FBAC846" w14:textId="77777777" w:rsidR="00102807" w:rsidRDefault="00102807" w:rsidP="00102807">
      <w:r>
        <w:t>It’s been a long time since the last referendum.</w:t>
      </w:r>
    </w:p>
    <w:p w14:paraId="1BA2069D" w14:textId="77777777" w:rsidR="00102807" w:rsidRDefault="00102807" w:rsidP="00102807">
      <w:r>
        <w:t>This might be the first time you will vote in one.</w:t>
      </w:r>
    </w:p>
    <w:p w14:paraId="31E47F11" w14:textId="77777777" w:rsidR="00102807" w:rsidRPr="002371B4" w:rsidRDefault="00102807" w:rsidP="00102807">
      <w:r>
        <w:t xml:space="preserve">The 2023 referendum is a question that asks if Australia should recognise the first peoples who live here. </w:t>
      </w:r>
    </w:p>
    <w:p w14:paraId="25EB7456" w14:textId="77777777" w:rsidR="00102807" w:rsidRDefault="00102807" w:rsidP="00102807">
      <w:r>
        <w:t>And it asks if Australia should have a group of First Nations people who give advice to </w:t>
      </w:r>
      <w:r w:rsidRPr="00291CB4">
        <w:rPr>
          <w:rStyle w:val="Strong"/>
        </w:rPr>
        <w:t>Parliament</w:t>
      </w:r>
      <w:r>
        <w:t xml:space="preserve">. </w:t>
      </w:r>
    </w:p>
    <w:p w14:paraId="54DAD3D1" w14:textId="77777777" w:rsidR="00102807" w:rsidRDefault="00102807" w:rsidP="00102807">
      <w:r w:rsidRPr="00291CB4">
        <w:t>Parliament</w:t>
      </w:r>
      <w:r>
        <w:t xml:space="preserve"> makes laws for Australia.</w:t>
      </w:r>
    </w:p>
    <w:p w14:paraId="69FCEB30" w14:textId="77777777" w:rsidR="00102807" w:rsidRDefault="00102807" w:rsidP="00102807">
      <w:r>
        <w:t>You can decide if you want to vote ‘YES’ or ‘NO’ in the referendum.</w:t>
      </w:r>
    </w:p>
    <w:p w14:paraId="26D790B7" w14:textId="77777777" w:rsidR="00102807" w:rsidRDefault="00102807" w:rsidP="00102807">
      <w:r>
        <w:t>You must vote in the referendum if you’re:</w:t>
      </w:r>
    </w:p>
    <w:p w14:paraId="36D7951F" w14:textId="77777777" w:rsidR="00102807" w:rsidRDefault="00102807" w:rsidP="00C50680">
      <w:pPr>
        <w:pStyle w:val="ListParagraph"/>
        <w:numPr>
          <w:ilvl w:val="0"/>
          <w:numId w:val="24"/>
        </w:numPr>
      </w:pPr>
      <w:r>
        <w:t>18 years old or older</w:t>
      </w:r>
    </w:p>
    <w:p w14:paraId="07809B89" w14:textId="77777777" w:rsidR="00102807" w:rsidRDefault="00102807" w:rsidP="00C50680">
      <w:pPr>
        <w:pStyle w:val="ListParagraph"/>
        <w:numPr>
          <w:ilvl w:val="0"/>
          <w:numId w:val="24"/>
        </w:numPr>
      </w:pPr>
      <w:r>
        <w:t xml:space="preserve">an Australian </w:t>
      </w:r>
      <w:r w:rsidRPr="00C50680">
        <w:rPr>
          <w:rStyle w:val="Strong"/>
        </w:rPr>
        <w:t>citizen</w:t>
      </w:r>
      <w:r>
        <w:t>.</w:t>
      </w:r>
    </w:p>
    <w:p w14:paraId="6BDB7F01" w14:textId="77777777" w:rsidR="00102807" w:rsidRDefault="00102807" w:rsidP="00102807">
      <w:r w:rsidRPr="00D50107">
        <w:t xml:space="preserve">A </w:t>
      </w:r>
      <w:r>
        <w:t xml:space="preserve">citizen is someone </w:t>
      </w:r>
      <w:r w:rsidRPr="00D50107">
        <w:t xml:space="preserve">who </w:t>
      </w:r>
      <w:r>
        <w:t>has</w:t>
      </w:r>
      <w:r w:rsidRPr="00D50107">
        <w:t xml:space="preserve"> </w:t>
      </w:r>
      <w:r>
        <w:t>the</w:t>
      </w:r>
      <w:r w:rsidRPr="00D50107">
        <w:t xml:space="preserve"> </w:t>
      </w:r>
      <w:r w:rsidRPr="00973BD1">
        <w:rPr>
          <w:rStyle w:val="Strong"/>
        </w:rPr>
        <w:t>rights</w:t>
      </w:r>
      <w:r>
        <w:t xml:space="preserve"> and freedoms of the country where they live.</w:t>
      </w:r>
    </w:p>
    <w:p w14:paraId="5EA437F5" w14:textId="77777777" w:rsidR="00102807" w:rsidRDefault="00102807" w:rsidP="00102807">
      <w:r>
        <w:t>Rights are rules about how people must treat you:</w:t>
      </w:r>
    </w:p>
    <w:p w14:paraId="5D038FBD" w14:textId="77777777" w:rsidR="00102807" w:rsidRDefault="00102807" w:rsidP="00973BD1">
      <w:pPr>
        <w:pStyle w:val="ListParagraph"/>
        <w:numPr>
          <w:ilvl w:val="0"/>
          <w:numId w:val="48"/>
        </w:numPr>
      </w:pPr>
      <w:r>
        <w:t>fairly</w:t>
      </w:r>
    </w:p>
    <w:p w14:paraId="368659EE" w14:textId="3D6EC7A0" w:rsidR="006A413E" w:rsidRDefault="00102807" w:rsidP="006A413E">
      <w:pPr>
        <w:pStyle w:val="ListParagraph"/>
        <w:numPr>
          <w:ilvl w:val="0"/>
          <w:numId w:val="48"/>
        </w:numPr>
      </w:pPr>
      <w:r>
        <w:t>equally.</w:t>
      </w:r>
      <w:r w:rsidR="006A413E">
        <w:br w:type="page"/>
      </w:r>
    </w:p>
    <w:p w14:paraId="705153C8" w14:textId="5C97618E" w:rsidR="00102807" w:rsidRPr="00D50107" w:rsidRDefault="00102807" w:rsidP="00102807">
      <w:r w:rsidRPr="00DA7831">
        <w:lastRenderedPageBreak/>
        <w:t xml:space="preserve">Before you can vote, you </w:t>
      </w:r>
      <w:r w:rsidRPr="00DA7831">
        <w:rPr>
          <w:rStyle w:val="Strong"/>
        </w:rPr>
        <w:t>enrol</w:t>
      </w:r>
      <w:r w:rsidRPr="00DA7831">
        <w:t>.</w:t>
      </w:r>
    </w:p>
    <w:p w14:paraId="7B08016F" w14:textId="54EBFE6D" w:rsidR="00102807" w:rsidRDefault="00102807" w:rsidP="00102807">
      <w:r w:rsidRPr="00DA7831">
        <w:t>When you enrol, we put your name on a list of</w:t>
      </w:r>
      <w:r>
        <w:t> </w:t>
      </w:r>
      <w:r w:rsidRPr="002E140A">
        <w:rPr>
          <w:rStyle w:val="Strong"/>
        </w:rPr>
        <w:t>voters</w:t>
      </w:r>
      <w:r>
        <w:t xml:space="preserve"> – </w:t>
      </w:r>
      <w:r w:rsidRPr="00DA7831">
        <w:t>people</w:t>
      </w:r>
      <w:r>
        <w:t xml:space="preserve"> </w:t>
      </w:r>
      <w:r w:rsidRPr="00DA7831">
        <w:t>who can</w:t>
      </w:r>
      <w:r w:rsidR="006A413E">
        <w:t> </w:t>
      </w:r>
      <w:r w:rsidRPr="00DA7831">
        <w:t>vote.</w:t>
      </w:r>
    </w:p>
    <w:p w14:paraId="7D2C012C" w14:textId="77777777" w:rsidR="00102807" w:rsidRPr="00D50107" w:rsidRDefault="00102807" w:rsidP="00102807">
      <w:r>
        <w:t xml:space="preserve">We call this list </w:t>
      </w:r>
      <w:r w:rsidRPr="00DA7831">
        <w:t xml:space="preserve">the </w:t>
      </w:r>
      <w:r w:rsidRPr="002E140A">
        <w:rPr>
          <w:rStyle w:val="Strong"/>
        </w:rPr>
        <w:t>electoral roll</w:t>
      </w:r>
      <w:r w:rsidRPr="00DA7831">
        <w:t>.</w:t>
      </w:r>
    </w:p>
    <w:p w14:paraId="1C35ECF2" w14:textId="77777777" w:rsidR="00102807" w:rsidRDefault="00102807" w:rsidP="00102807">
      <w:r>
        <w:t>We made a guide that explains how you can enrol to vote.</w:t>
      </w:r>
    </w:p>
    <w:p w14:paraId="5BCFD269" w14:textId="77777777" w:rsidR="00102807" w:rsidRDefault="00102807" w:rsidP="00102807">
      <w:r>
        <w:t>You can find it on our website.</w:t>
      </w:r>
    </w:p>
    <w:p w14:paraId="4EC7DF75" w14:textId="6957431A" w:rsidR="00102807" w:rsidRDefault="00000000" w:rsidP="00102807">
      <w:hyperlink r:id="rId13" w:history="1">
        <w:r w:rsidR="00102807" w:rsidRPr="00920C30">
          <w:rPr>
            <w:rStyle w:val="Hyperlink"/>
          </w:rPr>
          <w:t>www.aec.gov.au/About_AEC/Publications/</w:t>
        </w:r>
        <w:r w:rsidR="00102807">
          <w:rPr>
            <w:rStyle w:val="Hyperlink"/>
          </w:rPr>
          <w:t xml:space="preserve"> </w:t>
        </w:r>
        <w:r w:rsidR="00102807" w:rsidRPr="00920C30">
          <w:rPr>
            <w:rStyle w:val="Hyperlink"/>
          </w:rPr>
          <w:t>easy-read/</w:t>
        </w:r>
      </w:hyperlink>
    </w:p>
    <w:p w14:paraId="5FF10E6E" w14:textId="33D297BD" w:rsidR="00225992" w:rsidRPr="006A413E" w:rsidRDefault="000F49EF" w:rsidP="006A413E">
      <w:pPr>
        <w:pStyle w:val="Heading3"/>
        <w:rPr>
          <w:rFonts w:ascii="Franklin Gothic Book" w:hAnsi="Franklin Gothic Book"/>
        </w:rPr>
      </w:pPr>
      <w:r>
        <w:t xml:space="preserve">How do we know </w:t>
      </w:r>
      <w:r w:rsidR="00387875">
        <w:t>if the Constitution will change?</w:t>
      </w:r>
    </w:p>
    <w:p w14:paraId="0B2E2C8A" w14:textId="77777777" w:rsidR="00102807" w:rsidRDefault="00102807" w:rsidP="00102807">
      <w:r>
        <w:t>We will know that the Constitution will change when 2 things happen:</w:t>
      </w:r>
    </w:p>
    <w:p w14:paraId="03994BA0" w14:textId="77777777" w:rsidR="00F17AA7" w:rsidRPr="00A529E4" w:rsidRDefault="00F17AA7" w:rsidP="000E7CA3">
      <w:pPr>
        <w:spacing w:after="240"/>
        <w:rPr>
          <w:sz w:val="16"/>
          <w:szCs w:val="16"/>
        </w:rPr>
      </w:pPr>
    </w:p>
    <w:p w14:paraId="249E3260" w14:textId="6AC8BAB6" w:rsidR="00102807" w:rsidRPr="0082197F" w:rsidRDefault="00102807" w:rsidP="00102807">
      <w:pPr>
        <w:rPr>
          <w:rStyle w:val="Strong"/>
        </w:rPr>
      </w:pPr>
      <w:r>
        <w:rPr>
          <w:rStyle w:val="Strong"/>
        </w:rPr>
        <w:t xml:space="preserve">1. </w:t>
      </w:r>
      <w:r w:rsidRPr="0082197F">
        <w:rPr>
          <w:rStyle w:val="Strong"/>
        </w:rPr>
        <w:t xml:space="preserve">More than </w:t>
      </w:r>
      <w:r>
        <w:rPr>
          <w:rStyle w:val="Strong"/>
        </w:rPr>
        <w:t>half</w:t>
      </w:r>
      <w:r w:rsidRPr="0082197F">
        <w:rPr>
          <w:rStyle w:val="Strong"/>
        </w:rPr>
        <w:t xml:space="preserve"> of </w:t>
      </w:r>
      <w:r>
        <w:rPr>
          <w:rStyle w:val="Strong"/>
        </w:rPr>
        <w:t xml:space="preserve">the </w:t>
      </w:r>
      <w:r w:rsidRPr="0082197F">
        <w:rPr>
          <w:rStyle w:val="Strong"/>
        </w:rPr>
        <w:t xml:space="preserve">people in Australia vote </w:t>
      </w:r>
      <w:r>
        <w:rPr>
          <w:rStyle w:val="Strong"/>
        </w:rPr>
        <w:t xml:space="preserve">‘Yes’ </w:t>
      </w:r>
      <w:r w:rsidRPr="0082197F">
        <w:rPr>
          <w:rStyle w:val="Strong"/>
        </w:rPr>
        <w:t>to change the</w:t>
      </w:r>
      <w:r w:rsidR="00A30342">
        <w:rPr>
          <w:rStyle w:val="Strong"/>
        </w:rPr>
        <w:t> </w:t>
      </w:r>
      <w:r w:rsidRPr="0082197F">
        <w:rPr>
          <w:rStyle w:val="Strong"/>
        </w:rPr>
        <w:t>Constitution</w:t>
      </w:r>
    </w:p>
    <w:p w14:paraId="63FF4FC9" w14:textId="77777777" w:rsidR="00102807" w:rsidRPr="00291CB4" w:rsidRDefault="00102807" w:rsidP="00102807">
      <w:r w:rsidRPr="00291CB4">
        <w:t>and</w:t>
      </w:r>
    </w:p>
    <w:p w14:paraId="54A4B3BA" w14:textId="77777777" w:rsidR="00102807" w:rsidRDefault="00102807" w:rsidP="00102807">
      <w:pPr>
        <w:rPr>
          <w:rStyle w:val="Strong"/>
        </w:rPr>
      </w:pPr>
      <w:r>
        <w:rPr>
          <w:rStyle w:val="Strong"/>
        </w:rPr>
        <w:t xml:space="preserve">2. More than half of the people in at </w:t>
      </w:r>
      <w:r w:rsidRPr="0082197F">
        <w:rPr>
          <w:rStyle w:val="Strong"/>
        </w:rPr>
        <w:t>least</w:t>
      </w:r>
      <w:r>
        <w:rPr>
          <w:rStyle w:val="Strong"/>
        </w:rPr>
        <w:t> </w:t>
      </w:r>
      <w:r w:rsidRPr="0082197F">
        <w:rPr>
          <w:rStyle w:val="Strong"/>
        </w:rPr>
        <w:t>4</w:t>
      </w:r>
      <w:r>
        <w:rPr>
          <w:rStyle w:val="Strong"/>
        </w:rPr>
        <w:t> </w:t>
      </w:r>
      <w:r w:rsidRPr="0082197F">
        <w:rPr>
          <w:rStyle w:val="Strong"/>
        </w:rPr>
        <w:t xml:space="preserve">states in Australia vote </w:t>
      </w:r>
      <w:r>
        <w:rPr>
          <w:rStyle w:val="Strong"/>
        </w:rPr>
        <w:t xml:space="preserve">‘Yes’ </w:t>
      </w:r>
      <w:r w:rsidRPr="0082197F">
        <w:rPr>
          <w:rStyle w:val="Strong"/>
        </w:rPr>
        <w:t>to</w:t>
      </w:r>
      <w:r>
        <w:rPr>
          <w:rStyle w:val="Strong"/>
        </w:rPr>
        <w:t> </w:t>
      </w:r>
      <w:r w:rsidRPr="0082197F">
        <w:rPr>
          <w:rStyle w:val="Strong"/>
        </w:rPr>
        <w:t>change the Constitution</w:t>
      </w:r>
    </w:p>
    <w:p w14:paraId="59FF3C47" w14:textId="77777777" w:rsidR="006A413E" w:rsidRPr="00A529E4" w:rsidRDefault="006A413E" w:rsidP="000E7CA3">
      <w:pPr>
        <w:spacing w:before="240"/>
        <w:rPr>
          <w:sz w:val="16"/>
          <w:szCs w:val="16"/>
        </w:rPr>
      </w:pPr>
    </w:p>
    <w:p w14:paraId="32D26C0F" w14:textId="484CCEB1" w:rsidR="00102807" w:rsidRDefault="00102807" w:rsidP="00102807">
      <w:r>
        <w:t>When both these things happen, we call it a ‘double majority’.</w:t>
      </w:r>
    </w:p>
    <w:p w14:paraId="4D885C55" w14:textId="77777777" w:rsidR="00102807" w:rsidRDefault="00102807" w:rsidP="00102807">
      <w:r>
        <w:t>The Constitution will change if there is a double majority.</w:t>
      </w:r>
    </w:p>
    <w:p w14:paraId="034AFD67" w14:textId="77777777" w:rsidR="00102807" w:rsidRDefault="00102807" w:rsidP="00102807">
      <w:r>
        <w:t>The Constitution won’t change if:</w:t>
      </w:r>
    </w:p>
    <w:p w14:paraId="6EE807B2" w14:textId="77777777" w:rsidR="00102807" w:rsidRDefault="00102807" w:rsidP="00F90B4B">
      <w:pPr>
        <w:pStyle w:val="ListParagraph"/>
        <w:numPr>
          <w:ilvl w:val="0"/>
          <w:numId w:val="48"/>
        </w:numPr>
      </w:pPr>
      <w:r>
        <w:t>more than half of the people in Australia vote no</w:t>
      </w:r>
    </w:p>
    <w:p w14:paraId="567C291B" w14:textId="77777777" w:rsidR="00102807" w:rsidRDefault="00102807" w:rsidP="00F90B4B">
      <w:pPr>
        <w:pStyle w:val="ListParagraph"/>
        <w:spacing w:after="120"/>
      </w:pPr>
      <w:r>
        <w:t>or</w:t>
      </w:r>
    </w:p>
    <w:p w14:paraId="7CDCB7F9" w14:textId="545280EE" w:rsidR="00387875" w:rsidRPr="00387875" w:rsidRDefault="00102807" w:rsidP="00102807">
      <w:pPr>
        <w:pStyle w:val="ListParagraph"/>
        <w:numPr>
          <w:ilvl w:val="0"/>
          <w:numId w:val="48"/>
        </w:numPr>
      </w:pPr>
      <w:r w:rsidRPr="00283911">
        <w:t>more than half of the people in at least 3 states vote no</w:t>
      </w:r>
      <w:r>
        <w:t>.</w:t>
      </w:r>
      <w:r w:rsidR="00387875">
        <w:br w:type="page"/>
      </w:r>
    </w:p>
    <w:p w14:paraId="3B09028E" w14:textId="74592E23" w:rsidR="00C50680" w:rsidRPr="007D4D75" w:rsidRDefault="007D4D75" w:rsidP="007D4D75">
      <w:pPr>
        <w:pStyle w:val="Heading2"/>
        <w:tabs>
          <w:tab w:val="left" w:pos="2025"/>
        </w:tabs>
        <w:rPr>
          <w:lang w:val="en-AU"/>
        </w:rPr>
      </w:pPr>
      <w:bookmarkStart w:id="30" w:name="_Toc145000830"/>
      <w:r>
        <w:rPr>
          <w:lang w:val="en-AU"/>
        </w:rPr>
        <w:lastRenderedPageBreak/>
        <w:t>When will you vote?</w:t>
      </w:r>
      <w:bookmarkEnd w:id="30"/>
    </w:p>
    <w:p w14:paraId="1998581D" w14:textId="77777777" w:rsidR="00102807" w:rsidRPr="00DB0295" w:rsidRDefault="00102807" w:rsidP="00102807">
      <w:r>
        <w:t>The Prime Minister has set the date for the referendum.</w:t>
      </w:r>
    </w:p>
    <w:p w14:paraId="04791D91" w14:textId="77777777" w:rsidR="00102807" w:rsidRDefault="00102807" w:rsidP="00102807">
      <w:r>
        <w:t>We call it ‘voting day’.</w:t>
      </w:r>
    </w:p>
    <w:p w14:paraId="356FECAA" w14:textId="77777777" w:rsidR="00102807" w:rsidRDefault="00102807" w:rsidP="00102807">
      <w:r>
        <w:t>Voting day is on Saturday 14 October 2023.</w:t>
      </w:r>
    </w:p>
    <w:p w14:paraId="428EB2B1" w14:textId="01E50DEB" w:rsidR="007D4D75" w:rsidRDefault="007D4D75" w:rsidP="007D4D75">
      <w:pPr>
        <w:pStyle w:val="Heading2"/>
      </w:pPr>
      <w:bookmarkStart w:id="31" w:name="_Toc145000831"/>
      <w:r>
        <w:t>Where do you</w:t>
      </w:r>
      <w:r>
        <w:rPr>
          <w:lang w:val="en-AU"/>
        </w:rPr>
        <w:t xml:space="preserve"> </w:t>
      </w:r>
      <w:r>
        <w:t>vote?</w:t>
      </w:r>
      <w:bookmarkEnd w:id="31"/>
    </w:p>
    <w:p w14:paraId="2096462C" w14:textId="77777777" w:rsidR="00102807" w:rsidRDefault="00102807" w:rsidP="00102807">
      <w:r>
        <w:t xml:space="preserve">On voting day, you can vote at any </w:t>
      </w:r>
      <w:r w:rsidRPr="00FC640A">
        <w:rPr>
          <w:rStyle w:val="Strong"/>
        </w:rPr>
        <w:t>polling place</w:t>
      </w:r>
      <w:r>
        <w:t xml:space="preserve"> in your state or territory.</w:t>
      </w:r>
    </w:p>
    <w:p w14:paraId="400EB72D" w14:textId="77777777" w:rsidR="00102807" w:rsidRDefault="00102807" w:rsidP="00102807">
      <w:r>
        <w:t>A polling place is a building where people go to vote.</w:t>
      </w:r>
    </w:p>
    <w:p w14:paraId="0F96097D" w14:textId="77777777" w:rsidR="00102807" w:rsidRDefault="00102807" w:rsidP="00102807">
      <w:r>
        <w:t>For example, a:</w:t>
      </w:r>
    </w:p>
    <w:p w14:paraId="09F6AAD3" w14:textId="77777777" w:rsidR="00102807" w:rsidRDefault="00102807" w:rsidP="00FC640A">
      <w:pPr>
        <w:pStyle w:val="ListParagraph"/>
        <w:numPr>
          <w:ilvl w:val="0"/>
          <w:numId w:val="26"/>
        </w:numPr>
      </w:pPr>
      <w:r>
        <w:t>school</w:t>
      </w:r>
    </w:p>
    <w:p w14:paraId="57040CC9" w14:textId="77777777" w:rsidR="00102807" w:rsidRPr="00973BD1" w:rsidRDefault="00102807" w:rsidP="00FC640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  <w:lang w:eastAsia="en-AU"/>
        </w:rPr>
      </w:pPr>
      <w:r>
        <w:t>community centre</w:t>
      </w:r>
    </w:p>
    <w:p w14:paraId="516B5455" w14:textId="77777777" w:rsidR="00102807" w:rsidRPr="00FC640A" w:rsidRDefault="00102807" w:rsidP="00FC640A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  <w:lang w:eastAsia="en-AU"/>
        </w:rPr>
      </w:pPr>
      <w:r>
        <w:t>council building.</w:t>
      </w:r>
      <w:r w:rsidRPr="00FC640A">
        <w:rPr>
          <w:rFonts w:ascii="Times New Roman" w:hAnsi="Times New Roman" w:cs="Times New Roman"/>
          <w:sz w:val="24"/>
          <w:szCs w:val="24"/>
          <w:lang w:eastAsia="en-AU"/>
        </w:rPr>
        <w:t xml:space="preserve"> </w:t>
      </w:r>
    </w:p>
    <w:p w14:paraId="1D8F2E80" w14:textId="77777777" w:rsidR="00102807" w:rsidRDefault="00102807" w:rsidP="00102807">
      <w:r>
        <w:t>Polling places will open:</w:t>
      </w:r>
    </w:p>
    <w:p w14:paraId="18F7B460" w14:textId="77777777" w:rsidR="00102807" w:rsidRDefault="00102807" w:rsidP="00387875">
      <w:pPr>
        <w:pStyle w:val="ListParagraph"/>
        <w:numPr>
          <w:ilvl w:val="0"/>
          <w:numId w:val="26"/>
        </w:numPr>
      </w:pPr>
      <w:r>
        <w:t xml:space="preserve">at 8 am </w:t>
      </w:r>
    </w:p>
    <w:p w14:paraId="71CF927A" w14:textId="77777777" w:rsidR="00102807" w:rsidRDefault="00102807" w:rsidP="00973BD1">
      <w:pPr>
        <w:pStyle w:val="ListParagraph"/>
        <w:numPr>
          <w:ilvl w:val="0"/>
          <w:numId w:val="26"/>
        </w:numPr>
      </w:pPr>
      <w:r>
        <w:t xml:space="preserve">on Saturday 14 October. </w:t>
      </w:r>
    </w:p>
    <w:p w14:paraId="433336B9" w14:textId="77777777" w:rsidR="00102807" w:rsidRDefault="00102807" w:rsidP="00102807">
      <w:r>
        <w:t>They will close:</w:t>
      </w:r>
    </w:p>
    <w:p w14:paraId="1EC74055" w14:textId="77777777" w:rsidR="00102807" w:rsidRDefault="00102807" w:rsidP="00387875">
      <w:pPr>
        <w:pStyle w:val="ListParagraph"/>
        <w:numPr>
          <w:ilvl w:val="0"/>
          <w:numId w:val="47"/>
        </w:numPr>
      </w:pPr>
      <w:r>
        <w:t>at 6 pm</w:t>
      </w:r>
    </w:p>
    <w:p w14:paraId="5CFBD0A6" w14:textId="77777777" w:rsidR="00102807" w:rsidRDefault="00102807" w:rsidP="00973BD1">
      <w:pPr>
        <w:pStyle w:val="ListParagraph"/>
        <w:numPr>
          <w:ilvl w:val="0"/>
          <w:numId w:val="47"/>
        </w:numPr>
      </w:pPr>
      <w:r>
        <w:t>on Saturday 14 October.</w:t>
      </w:r>
    </w:p>
    <w:p w14:paraId="43804CFE" w14:textId="13222E9E" w:rsidR="00102807" w:rsidRDefault="00102807" w:rsidP="00102807">
      <w:r>
        <w:t>We will have over 7,000 polling places open across Australia on voting</w:t>
      </w:r>
      <w:r w:rsidR="00845DEE">
        <w:t> </w:t>
      </w:r>
      <w:r>
        <w:t>day.</w:t>
      </w:r>
    </w:p>
    <w:p w14:paraId="2C167A33" w14:textId="77777777" w:rsidR="00102807" w:rsidRDefault="00102807" w:rsidP="00102807">
      <w:r>
        <w:t>You can visit our website to find polling places in your local area.</w:t>
      </w:r>
    </w:p>
    <w:p w14:paraId="755ACCC4" w14:textId="77777777" w:rsidR="00102807" w:rsidRDefault="00000000" w:rsidP="00102807">
      <w:hyperlink r:id="rId14" w:history="1">
        <w:r w:rsidR="00102807" w:rsidRPr="008F728B">
          <w:rPr>
            <w:rStyle w:val="Hyperlink"/>
          </w:rPr>
          <w:t>www.aec.gov.au/where</w:t>
        </w:r>
      </w:hyperlink>
    </w:p>
    <w:p w14:paraId="376E7E07" w14:textId="77777777" w:rsidR="00102807" w:rsidRDefault="00102807" w:rsidP="00102807">
      <w:r>
        <w:lastRenderedPageBreak/>
        <w:t>If you are blind or have low vision, you can visit our website for support to vote.</w:t>
      </w:r>
    </w:p>
    <w:p w14:paraId="24E5B214" w14:textId="77777777" w:rsidR="00102807" w:rsidRDefault="00000000" w:rsidP="00102807">
      <w:hyperlink r:id="rId15" w:history="1">
        <w:r w:rsidR="00102807" w:rsidRPr="00211DC9">
          <w:rPr>
            <w:rStyle w:val="Hyperlink"/>
          </w:rPr>
          <w:t>www.aec.gov.au/assistance</w:t>
        </w:r>
      </w:hyperlink>
    </w:p>
    <w:p w14:paraId="1AED7372" w14:textId="6B4C6D82" w:rsidR="00102807" w:rsidRDefault="00102807" w:rsidP="00102807">
      <w:r>
        <w:t>You can also visit our website to find out which polling places are</w:t>
      </w:r>
      <w:r w:rsidR="00A30342">
        <w:t> </w:t>
      </w:r>
      <w:r w:rsidRPr="005558AE">
        <w:rPr>
          <w:rStyle w:val="Strong"/>
        </w:rPr>
        <w:t>accessible</w:t>
      </w:r>
      <w:r>
        <w:t>.</w:t>
      </w:r>
    </w:p>
    <w:p w14:paraId="2272AF83" w14:textId="77777777" w:rsidR="00102807" w:rsidRDefault="00102807" w:rsidP="00102807">
      <w:r>
        <w:t>When a polling place is accessible, it is easy to:</w:t>
      </w:r>
    </w:p>
    <w:p w14:paraId="24C3F8ED" w14:textId="77777777" w:rsidR="00102807" w:rsidRDefault="00102807" w:rsidP="008B3397">
      <w:pPr>
        <w:pStyle w:val="ListParagraph"/>
        <w:numPr>
          <w:ilvl w:val="0"/>
          <w:numId w:val="26"/>
        </w:numPr>
      </w:pPr>
      <w:r>
        <w:t>find and use</w:t>
      </w:r>
    </w:p>
    <w:p w14:paraId="0D3168C1" w14:textId="77777777" w:rsidR="00102807" w:rsidRDefault="00102807" w:rsidP="008B3397">
      <w:pPr>
        <w:pStyle w:val="ListParagraph"/>
        <w:numPr>
          <w:ilvl w:val="0"/>
          <w:numId w:val="26"/>
        </w:numPr>
      </w:pPr>
      <w:r>
        <w:t>move around.</w:t>
      </w:r>
    </w:p>
    <w:p w14:paraId="3B8C609F" w14:textId="77777777" w:rsidR="00102807" w:rsidRDefault="00000000" w:rsidP="00102807">
      <w:hyperlink r:id="rId16" w:history="1">
        <w:r w:rsidR="00102807" w:rsidRPr="003275F5">
          <w:rPr>
            <w:rStyle w:val="Hyperlink"/>
          </w:rPr>
          <w:t>www.aec.gov.au/where</w:t>
        </w:r>
      </w:hyperlink>
    </w:p>
    <w:p w14:paraId="1363898F" w14:textId="77777777" w:rsidR="00102807" w:rsidRDefault="00102807" w:rsidP="00102807">
      <w:r>
        <w:t>You can also call us for support.</w:t>
      </w:r>
    </w:p>
    <w:p w14:paraId="6CA0E599" w14:textId="77777777" w:rsidR="00102807" w:rsidRPr="00FC640A" w:rsidRDefault="00102807" w:rsidP="00102807">
      <w:pPr>
        <w:rPr>
          <w:rStyle w:val="Strong"/>
        </w:rPr>
      </w:pPr>
      <w:r w:rsidRPr="00FC640A">
        <w:rPr>
          <w:rStyle w:val="Strong"/>
        </w:rPr>
        <w:t>13 23 26</w:t>
      </w:r>
    </w:p>
    <w:p w14:paraId="739516B0" w14:textId="77777777" w:rsidR="00102807" w:rsidRDefault="00102807" w:rsidP="00102807">
      <w:r>
        <w:t>You can call us from Monday to Friday:</w:t>
      </w:r>
    </w:p>
    <w:p w14:paraId="399464BC" w14:textId="77777777" w:rsidR="00102807" w:rsidRDefault="00102807" w:rsidP="007C73EF">
      <w:pPr>
        <w:pStyle w:val="ListParagraph"/>
        <w:numPr>
          <w:ilvl w:val="0"/>
          <w:numId w:val="26"/>
        </w:numPr>
      </w:pPr>
      <w:r>
        <w:t xml:space="preserve">before </w:t>
      </w:r>
      <w:r w:rsidDel="00E221BE">
        <w:t xml:space="preserve">the </w:t>
      </w:r>
      <w:r>
        <w:t>referendum</w:t>
      </w:r>
    </w:p>
    <w:p w14:paraId="0CE95173" w14:textId="77777777" w:rsidR="00102807" w:rsidRDefault="00102807" w:rsidP="005558AE">
      <w:pPr>
        <w:pStyle w:val="ListParagraph"/>
        <w:numPr>
          <w:ilvl w:val="0"/>
          <w:numId w:val="26"/>
        </w:numPr>
      </w:pPr>
      <w:r>
        <w:t>after the referendum.</w:t>
      </w:r>
    </w:p>
    <w:p w14:paraId="6DE65163" w14:textId="77777777" w:rsidR="00102807" w:rsidRDefault="00102807" w:rsidP="00102807">
      <w:r>
        <w:t>You can also call us on:</w:t>
      </w:r>
    </w:p>
    <w:p w14:paraId="37CD2E0A" w14:textId="77777777" w:rsidR="00102807" w:rsidRDefault="00102807" w:rsidP="00973BD1">
      <w:pPr>
        <w:pStyle w:val="ListParagraph"/>
        <w:numPr>
          <w:ilvl w:val="0"/>
          <w:numId w:val="25"/>
        </w:numPr>
      </w:pPr>
      <w:r>
        <w:t>voting day, on Saturday 14 October</w:t>
      </w:r>
    </w:p>
    <w:p w14:paraId="22AD7F39" w14:textId="59CADB1D" w:rsidR="00283911" w:rsidRDefault="00102807" w:rsidP="006A413E">
      <w:pPr>
        <w:pStyle w:val="ListParagraph"/>
        <w:numPr>
          <w:ilvl w:val="0"/>
          <w:numId w:val="48"/>
        </w:numPr>
      </w:pPr>
      <w:r>
        <w:t>the day after, on Sunday 15 October.</w:t>
      </w:r>
      <w:bookmarkStart w:id="32" w:name="_Toc145000832"/>
      <w:r w:rsidR="00283911">
        <w:br w:type="page"/>
      </w:r>
    </w:p>
    <w:p w14:paraId="0E592D4A" w14:textId="487DF1AE" w:rsidR="0048287A" w:rsidRPr="00FC640A" w:rsidRDefault="00FC640A" w:rsidP="0048287A">
      <w:pPr>
        <w:pStyle w:val="Heading2"/>
        <w:rPr>
          <w:lang w:val="en-AU"/>
        </w:rPr>
      </w:pPr>
      <w:r>
        <w:rPr>
          <w:lang w:val="en-AU"/>
        </w:rPr>
        <w:lastRenderedPageBreak/>
        <w:t>What if you can’t make it on voting day?</w:t>
      </w:r>
      <w:bookmarkEnd w:id="32"/>
    </w:p>
    <w:p w14:paraId="081D9850" w14:textId="1E2699AA" w:rsidR="00000773" w:rsidRDefault="00000773" w:rsidP="00C979AE">
      <w:pPr>
        <w:pStyle w:val="Heading3"/>
        <w:spacing w:before="360"/>
      </w:pPr>
      <w:r>
        <w:t>Voting early</w:t>
      </w:r>
    </w:p>
    <w:p w14:paraId="0A892302" w14:textId="77777777" w:rsidR="00102807" w:rsidRDefault="00102807" w:rsidP="00102807">
      <w:r>
        <w:t>If you can’t make it to a polling place on voting day, you might be able to vote early.</w:t>
      </w:r>
    </w:p>
    <w:p w14:paraId="4A10BD1F" w14:textId="77777777" w:rsidR="00102807" w:rsidRDefault="00102807" w:rsidP="00102807">
      <w:r>
        <w:t>This is when you vote before voting day.</w:t>
      </w:r>
    </w:p>
    <w:p w14:paraId="7F342D58" w14:textId="77777777" w:rsidR="00102807" w:rsidRDefault="00102807" w:rsidP="00102807">
      <w:r>
        <w:t>You can visit our website to check if you can vote early.</w:t>
      </w:r>
    </w:p>
    <w:p w14:paraId="0FBC7611" w14:textId="77777777" w:rsidR="00102807" w:rsidRDefault="00000000" w:rsidP="00102807">
      <w:hyperlink r:id="rId17" w:history="1">
        <w:r w:rsidR="00102807" w:rsidRPr="00211DC9">
          <w:rPr>
            <w:rStyle w:val="Hyperlink"/>
          </w:rPr>
          <w:t>www.aec.gov.au/early</w:t>
        </w:r>
      </w:hyperlink>
    </w:p>
    <w:p w14:paraId="4C0A2FA2" w14:textId="77777777" w:rsidR="00102807" w:rsidRDefault="00102807" w:rsidP="00102807">
      <w:r>
        <w:t xml:space="preserve">You can also </w:t>
      </w:r>
      <w:r w:rsidRPr="0084269F">
        <w:t>call us.</w:t>
      </w:r>
    </w:p>
    <w:p w14:paraId="3DD2424D" w14:textId="77777777" w:rsidR="00102807" w:rsidRPr="007F312E" w:rsidRDefault="00102807" w:rsidP="00102807">
      <w:pPr>
        <w:rPr>
          <w:rStyle w:val="Strong"/>
        </w:rPr>
      </w:pPr>
      <w:r w:rsidRPr="007F312E">
        <w:rPr>
          <w:rStyle w:val="Strong"/>
        </w:rPr>
        <w:t>13 23 26</w:t>
      </w:r>
    </w:p>
    <w:p w14:paraId="464665C1" w14:textId="77777777" w:rsidR="00102807" w:rsidRDefault="00102807" w:rsidP="00102807">
      <w:r>
        <w:t>There will be a place in your area where you can vote early in person.</w:t>
      </w:r>
    </w:p>
    <w:p w14:paraId="15BA7887" w14:textId="77777777" w:rsidR="00102807" w:rsidRDefault="00102807" w:rsidP="00102807">
      <w:r>
        <w:t>We call them ‘early voting centres’.</w:t>
      </w:r>
    </w:p>
    <w:p w14:paraId="2DAE9D99" w14:textId="77777777" w:rsidR="00102807" w:rsidRDefault="00102807" w:rsidP="00102807">
      <w:r>
        <w:t>Early voting centres will open on Monday 2 October in:</w:t>
      </w:r>
    </w:p>
    <w:p w14:paraId="1EE0C629" w14:textId="77777777" w:rsidR="00102807" w:rsidRDefault="00102807" w:rsidP="00387875">
      <w:pPr>
        <w:pStyle w:val="ListParagraph"/>
        <w:numPr>
          <w:ilvl w:val="0"/>
          <w:numId w:val="26"/>
        </w:numPr>
      </w:pPr>
      <w:r>
        <w:t>Victoria</w:t>
      </w:r>
    </w:p>
    <w:p w14:paraId="301EC2A0" w14:textId="77777777" w:rsidR="00102807" w:rsidRDefault="00102807" w:rsidP="00387875">
      <w:pPr>
        <w:pStyle w:val="ListParagraph"/>
        <w:numPr>
          <w:ilvl w:val="0"/>
          <w:numId w:val="26"/>
        </w:numPr>
      </w:pPr>
      <w:r>
        <w:t>Western Australia</w:t>
      </w:r>
    </w:p>
    <w:p w14:paraId="271D42A7" w14:textId="77777777" w:rsidR="00102807" w:rsidRDefault="00102807" w:rsidP="00387875">
      <w:pPr>
        <w:pStyle w:val="ListParagraph"/>
        <w:numPr>
          <w:ilvl w:val="0"/>
          <w:numId w:val="26"/>
        </w:numPr>
      </w:pPr>
      <w:r>
        <w:t>the Northern Territory</w:t>
      </w:r>
    </w:p>
    <w:p w14:paraId="2892C1EF" w14:textId="7FB161AB" w:rsidR="00102807" w:rsidRDefault="00102807" w:rsidP="00973BD1">
      <w:pPr>
        <w:pStyle w:val="ListParagraph"/>
        <w:numPr>
          <w:ilvl w:val="0"/>
          <w:numId w:val="26"/>
        </w:numPr>
      </w:pPr>
      <w:r>
        <w:t>Tasmania.</w:t>
      </w:r>
    </w:p>
    <w:p w14:paraId="2126A952" w14:textId="77777777" w:rsidR="00102807" w:rsidRDefault="00102807" w:rsidP="00102807">
      <w:r>
        <w:t>Early voting centres will open on Tuesday 3 October in:</w:t>
      </w:r>
    </w:p>
    <w:p w14:paraId="633A6ACE" w14:textId="77777777" w:rsidR="00102807" w:rsidRDefault="00102807" w:rsidP="00387875">
      <w:pPr>
        <w:pStyle w:val="ListParagraph"/>
        <w:numPr>
          <w:ilvl w:val="0"/>
          <w:numId w:val="26"/>
        </w:numPr>
      </w:pPr>
      <w:r>
        <w:t>the Australian Capital Territory</w:t>
      </w:r>
    </w:p>
    <w:p w14:paraId="53204DA2" w14:textId="77777777" w:rsidR="00102807" w:rsidRDefault="00102807" w:rsidP="00387875">
      <w:pPr>
        <w:pStyle w:val="ListParagraph"/>
        <w:numPr>
          <w:ilvl w:val="0"/>
          <w:numId w:val="26"/>
        </w:numPr>
      </w:pPr>
      <w:r>
        <w:t>New South Wales</w:t>
      </w:r>
    </w:p>
    <w:p w14:paraId="194F0FCE" w14:textId="77777777" w:rsidR="00102807" w:rsidRDefault="00102807" w:rsidP="00387875">
      <w:pPr>
        <w:pStyle w:val="ListParagraph"/>
        <w:numPr>
          <w:ilvl w:val="0"/>
          <w:numId w:val="26"/>
        </w:numPr>
      </w:pPr>
      <w:r>
        <w:t>South Australia</w:t>
      </w:r>
    </w:p>
    <w:p w14:paraId="091DFE0C" w14:textId="77777777" w:rsidR="00102807" w:rsidRDefault="00102807" w:rsidP="00973BD1">
      <w:pPr>
        <w:pStyle w:val="ListParagraph"/>
        <w:numPr>
          <w:ilvl w:val="0"/>
          <w:numId w:val="26"/>
        </w:numPr>
      </w:pPr>
      <w:r>
        <w:t>Queensland.</w:t>
      </w:r>
    </w:p>
    <w:p w14:paraId="5EA7CC47" w14:textId="4BD4731A" w:rsidR="00102807" w:rsidRDefault="00102807" w:rsidP="00102807">
      <w:r>
        <w:t>You can visit our website to learn about early voting centres in your</w:t>
      </w:r>
      <w:r w:rsidR="006A413E">
        <w:t> </w:t>
      </w:r>
      <w:r>
        <w:t>area.</w:t>
      </w:r>
    </w:p>
    <w:p w14:paraId="6654A94A" w14:textId="77777777" w:rsidR="00102807" w:rsidRDefault="00000000" w:rsidP="00102807">
      <w:hyperlink r:id="rId18" w:history="1">
        <w:r w:rsidR="00102807" w:rsidRPr="00211DC9">
          <w:rPr>
            <w:rStyle w:val="Hyperlink"/>
          </w:rPr>
          <w:t>www.aec.gov.au/where</w:t>
        </w:r>
      </w:hyperlink>
    </w:p>
    <w:p w14:paraId="6BC723A6" w14:textId="60338C6D" w:rsidR="00805B0D" w:rsidRDefault="00805B0D" w:rsidP="00C979AE">
      <w:pPr>
        <w:pStyle w:val="Heading3"/>
        <w:spacing w:before="720"/>
      </w:pPr>
      <w:r>
        <w:lastRenderedPageBreak/>
        <w:t>Voting early by post</w:t>
      </w:r>
    </w:p>
    <w:p w14:paraId="4925C917" w14:textId="77777777" w:rsidR="00102807" w:rsidRDefault="00102807" w:rsidP="00102807">
      <w:r>
        <w:t>You might be able to vote early by post.</w:t>
      </w:r>
    </w:p>
    <w:p w14:paraId="24B9CF96" w14:textId="77777777" w:rsidR="00102807" w:rsidRDefault="00102807" w:rsidP="00102807">
      <w:r>
        <w:t>You can also visit our website to check if you can vote early by post.</w:t>
      </w:r>
    </w:p>
    <w:p w14:paraId="075D659E" w14:textId="77777777" w:rsidR="00102807" w:rsidRDefault="00000000" w:rsidP="00102807">
      <w:hyperlink r:id="rId19" w:history="1">
        <w:r w:rsidR="00102807" w:rsidRPr="00211DC9">
          <w:rPr>
            <w:rStyle w:val="Hyperlink"/>
          </w:rPr>
          <w:t>www.aec.gov.au/pva</w:t>
        </w:r>
      </w:hyperlink>
    </w:p>
    <w:p w14:paraId="251013C0" w14:textId="77777777" w:rsidR="00102807" w:rsidRDefault="00102807" w:rsidP="00102807">
      <w:r>
        <w:t>Or you can call us.</w:t>
      </w:r>
    </w:p>
    <w:p w14:paraId="74D26CD0" w14:textId="77777777" w:rsidR="00102807" w:rsidRPr="00805B0D" w:rsidRDefault="00102807" w:rsidP="00102807">
      <w:pPr>
        <w:rPr>
          <w:rStyle w:val="Strong"/>
        </w:rPr>
      </w:pPr>
      <w:r w:rsidRPr="00805B0D">
        <w:rPr>
          <w:rStyle w:val="Strong"/>
        </w:rPr>
        <w:t>13 23 26</w:t>
      </w:r>
    </w:p>
    <w:p w14:paraId="47A54D04" w14:textId="77777777" w:rsidR="00102807" w:rsidRDefault="00102807" w:rsidP="00102807">
      <w:r>
        <w:t xml:space="preserve">You will need to fill out an </w:t>
      </w:r>
      <w:r w:rsidRPr="00D140E9">
        <w:rPr>
          <w:rStyle w:val="Strong"/>
        </w:rPr>
        <w:t>application</w:t>
      </w:r>
      <w:r>
        <w:t xml:space="preserve"> to vote early by post.</w:t>
      </w:r>
    </w:p>
    <w:p w14:paraId="2B886A32" w14:textId="77777777" w:rsidR="00102807" w:rsidRDefault="00102807" w:rsidP="00102807">
      <w:r>
        <w:t>An application is a form you need to fill out.</w:t>
      </w:r>
    </w:p>
    <w:p w14:paraId="2B5ECE8A" w14:textId="77777777" w:rsidR="00102807" w:rsidRDefault="00102807" w:rsidP="00102807">
      <w:r>
        <w:t>It’s important that your application reaches us before 6 pm on Wednesday 11 October.</w:t>
      </w:r>
    </w:p>
    <w:p w14:paraId="60EC9ED0" w14:textId="1E8F756C" w:rsidR="002A593F" w:rsidRPr="006A413E" w:rsidRDefault="00102807" w:rsidP="00102807">
      <w:r>
        <w:t>This is the Wednesday before voting day.</w:t>
      </w:r>
    </w:p>
    <w:p w14:paraId="64B8F30C" w14:textId="3E8A7664" w:rsidR="00D140E9" w:rsidRDefault="00D140E9" w:rsidP="00D140E9">
      <w:pPr>
        <w:pStyle w:val="Heading3"/>
      </w:pPr>
      <w:r>
        <w:t>If you’re in another state or territory</w:t>
      </w:r>
    </w:p>
    <w:p w14:paraId="732379F7" w14:textId="77777777" w:rsidR="00102807" w:rsidRDefault="00102807" w:rsidP="00102807">
      <w:r>
        <w:t>If you will be in another state or territory on voting day, you can still vote.</w:t>
      </w:r>
    </w:p>
    <w:p w14:paraId="330ADFE8" w14:textId="77777777" w:rsidR="00102807" w:rsidRDefault="00102807" w:rsidP="00102807">
      <w:r>
        <w:t>There will be a place in the state or territory where you can vote on voting day.</w:t>
      </w:r>
    </w:p>
    <w:p w14:paraId="433CA5C4" w14:textId="77777777" w:rsidR="00102807" w:rsidRDefault="00102807" w:rsidP="00102807">
      <w:r>
        <w:t>We call it an ‘interstate voting centre’.</w:t>
      </w:r>
    </w:p>
    <w:p w14:paraId="3D756B4E" w14:textId="00988090" w:rsidR="00F2054C" w:rsidRPr="006A413E" w:rsidRDefault="00102807" w:rsidP="00102807">
      <w:r>
        <w:t>You can also think about voting early instead.</w:t>
      </w:r>
      <w:r w:rsidR="00F2054C">
        <w:br w:type="page"/>
      </w:r>
    </w:p>
    <w:p w14:paraId="47BA342C" w14:textId="1FDE6BEA" w:rsidR="00F2054C" w:rsidRPr="00D20E52" w:rsidRDefault="00F2054C" w:rsidP="00F2054C">
      <w:pPr>
        <w:pStyle w:val="Heading2"/>
      </w:pPr>
      <w:bookmarkStart w:id="33" w:name="_Toc145000833"/>
      <w:r>
        <w:lastRenderedPageBreak/>
        <w:t>What happens at the polling place?</w:t>
      </w:r>
      <w:bookmarkEnd w:id="33"/>
    </w:p>
    <w:p w14:paraId="1DD9DB4C" w14:textId="77777777" w:rsidR="00102807" w:rsidRPr="003F583C" w:rsidRDefault="00102807" w:rsidP="00102807">
      <w:r>
        <w:t xml:space="preserve">When you get inside the polling place, </w:t>
      </w:r>
      <w:r w:rsidRPr="004E6CA7">
        <w:t>AEC</w:t>
      </w:r>
      <w:r>
        <w:t> </w:t>
      </w:r>
      <w:r w:rsidRPr="004E6CA7">
        <w:t>staff</w:t>
      </w:r>
      <w:r>
        <w:t> will be there</w:t>
      </w:r>
      <w:r w:rsidRPr="007A45D0">
        <w:t>.</w:t>
      </w:r>
    </w:p>
    <w:p w14:paraId="49BEC70E" w14:textId="77777777" w:rsidR="00102807" w:rsidRDefault="00102807" w:rsidP="00102807">
      <w:r>
        <w:t>They are people who work at polling places on voting day.</w:t>
      </w:r>
    </w:p>
    <w:p w14:paraId="36E732C3" w14:textId="77777777" w:rsidR="00102807" w:rsidRPr="003F583C" w:rsidRDefault="00102807" w:rsidP="00102807">
      <w:r>
        <w:t>It is their job to help you.</w:t>
      </w:r>
    </w:p>
    <w:p w14:paraId="5E93320A" w14:textId="77777777" w:rsidR="00102807" w:rsidRPr="003F583C" w:rsidRDefault="00102807" w:rsidP="00102807">
      <w:r>
        <w:t>When you get inside the polling place, you might need to wait in line.</w:t>
      </w:r>
    </w:p>
    <w:p w14:paraId="4FF3833F" w14:textId="77777777" w:rsidR="00102807" w:rsidRDefault="00102807" w:rsidP="00102807">
      <w:r>
        <w:t>If there is no line, the AEC staff will ask you to:</w:t>
      </w:r>
    </w:p>
    <w:p w14:paraId="4BFEEB04" w14:textId="77777777" w:rsidR="00102807" w:rsidRDefault="00102807" w:rsidP="002C74C5">
      <w:pPr>
        <w:pStyle w:val="ListParagraph"/>
        <w:numPr>
          <w:ilvl w:val="0"/>
          <w:numId w:val="26"/>
        </w:numPr>
      </w:pPr>
      <w:r>
        <w:t>go straight to a table</w:t>
      </w:r>
    </w:p>
    <w:p w14:paraId="0D8ADE36" w14:textId="77777777" w:rsidR="00102807" w:rsidRDefault="00102807" w:rsidP="00973BD1">
      <w:pPr>
        <w:pStyle w:val="ListParagraph"/>
      </w:pPr>
      <w:r>
        <w:t>and</w:t>
      </w:r>
    </w:p>
    <w:p w14:paraId="237B645B" w14:textId="77777777" w:rsidR="00102807" w:rsidRPr="003F583C" w:rsidRDefault="00102807" w:rsidP="005558AE">
      <w:pPr>
        <w:pStyle w:val="ListParagraph"/>
        <w:numPr>
          <w:ilvl w:val="0"/>
          <w:numId w:val="26"/>
        </w:numPr>
      </w:pPr>
      <w:r>
        <w:t>talk to the AEC staff sitting there.</w:t>
      </w:r>
    </w:p>
    <w:p w14:paraId="4FC5CD60" w14:textId="77777777" w:rsidR="00102807" w:rsidRDefault="00102807" w:rsidP="00102807">
      <w:r>
        <w:t>There will be hand sanitiser you can use.</w:t>
      </w:r>
    </w:p>
    <w:p w14:paraId="7264BF4D" w14:textId="77777777" w:rsidR="00102807" w:rsidRDefault="00102807" w:rsidP="00102807">
      <w:r>
        <w:t>We also encourage you to:</w:t>
      </w:r>
    </w:p>
    <w:p w14:paraId="1E0BEE9A" w14:textId="77777777" w:rsidR="00102807" w:rsidRDefault="00102807" w:rsidP="00D506A3">
      <w:pPr>
        <w:pStyle w:val="ListParagraph"/>
        <w:numPr>
          <w:ilvl w:val="0"/>
          <w:numId w:val="26"/>
        </w:numPr>
      </w:pPr>
      <w:r>
        <w:t>wear a face mask</w:t>
      </w:r>
    </w:p>
    <w:p w14:paraId="07843EA4" w14:textId="054EAA57" w:rsidR="006A413E" w:rsidRDefault="00102807" w:rsidP="006A413E">
      <w:pPr>
        <w:pStyle w:val="ListParagraph"/>
        <w:numPr>
          <w:ilvl w:val="0"/>
          <w:numId w:val="35"/>
        </w:numPr>
      </w:pPr>
      <w:r>
        <w:t>stay at a safe distance from people.</w:t>
      </w:r>
      <w:r w:rsidR="00F2054C">
        <w:br w:type="page"/>
      </w:r>
      <w:bookmarkStart w:id="34" w:name="_Toc139278325"/>
      <w:bookmarkStart w:id="35" w:name="_Toc145000834"/>
    </w:p>
    <w:p w14:paraId="27C6B39E" w14:textId="483A816E" w:rsidR="00F2054C" w:rsidRDefault="00F2054C" w:rsidP="006A413E">
      <w:pPr>
        <w:pStyle w:val="Heading2"/>
      </w:pPr>
      <w:r>
        <w:lastRenderedPageBreak/>
        <w:t xml:space="preserve">What will the </w:t>
      </w:r>
      <w:r>
        <w:rPr>
          <w:lang w:val="en-AU"/>
        </w:rPr>
        <w:t>AEC staff</w:t>
      </w:r>
      <w:r>
        <w:t xml:space="preserve"> do?</w:t>
      </w:r>
      <w:bookmarkEnd w:id="34"/>
      <w:bookmarkEnd w:id="35"/>
    </w:p>
    <w:p w14:paraId="4BAE1CFA" w14:textId="77777777" w:rsidR="00102807" w:rsidRPr="003F583C" w:rsidRDefault="00102807" w:rsidP="00102807">
      <w:r>
        <w:t xml:space="preserve">The AEC staff will ask you </w:t>
      </w:r>
      <w:r w:rsidRPr="00AA6B14">
        <w:rPr>
          <w:rStyle w:val="Statistics"/>
        </w:rPr>
        <w:t>3</w:t>
      </w:r>
      <w:r>
        <w:t> questions.</w:t>
      </w:r>
    </w:p>
    <w:p w14:paraId="719A7EE8" w14:textId="77777777" w:rsidR="00102807" w:rsidRPr="009065B3" w:rsidRDefault="00102807" w:rsidP="00A30342">
      <w:pPr>
        <w:spacing w:before="600"/>
        <w:rPr>
          <w:rStyle w:val="Strong"/>
        </w:rPr>
      </w:pPr>
      <w:r>
        <w:rPr>
          <w:rStyle w:val="Strong"/>
        </w:rPr>
        <w:t xml:space="preserve">1. </w:t>
      </w:r>
      <w:r w:rsidRPr="009065B3">
        <w:rPr>
          <w:rStyle w:val="Strong"/>
        </w:rPr>
        <w:t xml:space="preserve">What is your </w:t>
      </w:r>
      <w:r>
        <w:rPr>
          <w:rStyle w:val="Strong"/>
        </w:rPr>
        <w:t xml:space="preserve">full </w:t>
      </w:r>
      <w:r w:rsidRPr="009065B3">
        <w:rPr>
          <w:rStyle w:val="Strong"/>
        </w:rPr>
        <w:t>name?</w:t>
      </w:r>
    </w:p>
    <w:p w14:paraId="4F036D30" w14:textId="77777777" w:rsidR="00102807" w:rsidRDefault="00102807" w:rsidP="00102807">
      <w:pPr>
        <w:ind w:left="379"/>
      </w:pPr>
      <w:r>
        <w:t>Tell the AEC staff your:</w:t>
      </w:r>
    </w:p>
    <w:p w14:paraId="51809B49" w14:textId="77777777" w:rsidR="00102807" w:rsidRDefault="00102807" w:rsidP="00F2054C">
      <w:pPr>
        <w:pStyle w:val="ListParagraph"/>
        <w:numPr>
          <w:ilvl w:val="0"/>
          <w:numId w:val="27"/>
        </w:numPr>
        <w:ind w:left="1088"/>
      </w:pPr>
      <w:r>
        <w:t>first name</w:t>
      </w:r>
    </w:p>
    <w:p w14:paraId="4DD218FC" w14:textId="77777777" w:rsidR="00102807" w:rsidRDefault="00102807" w:rsidP="00F2054C">
      <w:pPr>
        <w:pStyle w:val="ListParagraph"/>
        <w:numPr>
          <w:ilvl w:val="0"/>
          <w:numId w:val="27"/>
        </w:numPr>
        <w:ind w:left="1088"/>
      </w:pPr>
      <w:r>
        <w:t>last name.</w:t>
      </w:r>
    </w:p>
    <w:p w14:paraId="101550BE" w14:textId="77777777" w:rsidR="00102807" w:rsidRPr="009065B3" w:rsidRDefault="00102807" w:rsidP="00A30342">
      <w:pPr>
        <w:spacing w:before="600"/>
        <w:rPr>
          <w:rStyle w:val="Strong"/>
        </w:rPr>
      </w:pPr>
      <w:r>
        <w:rPr>
          <w:rStyle w:val="Strong"/>
        </w:rPr>
        <w:t xml:space="preserve">2. </w:t>
      </w:r>
      <w:r w:rsidRPr="009065B3">
        <w:rPr>
          <w:rStyle w:val="Strong"/>
        </w:rPr>
        <w:t>Wh</w:t>
      </w:r>
      <w:r>
        <w:rPr>
          <w:rStyle w:val="Strong"/>
        </w:rPr>
        <w:t>ere do you live</w:t>
      </w:r>
      <w:r w:rsidRPr="009065B3">
        <w:rPr>
          <w:rStyle w:val="Strong"/>
        </w:rPr>
        <w:t>?</w:t>
      </w:r>
    </w:p>
    <w:p w14:paraId="1CC750A8" w14:textId="77777777" w:rsidR="00102807" w:rsidRDefault="00102807" w:rsidP="00102807">
      <w:pPr>
        <w:ind w:left="379"/>
      </w:pPr>
      <w:r>
        <w:t>Tell them the address of your home.</w:t>
      </w:r>
    </w:p>
    <w:p w14:paraId="256E0963" w14:textId="77777777" w:rsidR="00102807" w:rsidRDefault="00102807" w:rsidP="00102807">
      <w:pPr>
        <w:ind w:left="379"/>
      </w:pPr>
      <w:r>
        <w:t>The AEC staff will:</w:t>
      </w:r>
    </w:p>
    <w:p w14:paraId="096AD1F7" w14:textId="77777777" w:rsidR="00102807" w:rsidRDefault="00102807" w:rsidP="00F2054C">
      <w:pPr>
        <w:pStyle w:val="ListParagraph"/>
        <w:numPr>
          <w:ilvl w:val="0"/>
          <w:numId w:val="30"/>
        </w:numPr>
        <w:ind w:left="1088"/>
      </w:pPr>
      <w:r>
        <w:t>look for your name on the electoral roll</w:t>
      </w:r>
    </w:p>
    <w:p w14:paraId="6205B0A4" w14:textId="77777777" w:rsidR="00102807" w:rsidRDefault="00102807" w:rsidP="00D506A3">
      <w:pPr>
        <w:pStyle w:val="ListParagraph"/>
        <w:ind w:left="1088"/>
      </w:pPr>
      <w:r>
        <w:t>and</w:t>
      </w:r>
    </w:p>
    <w:p w14:paraId="0F568176" w14:textId="77777777" w:rsidR="00102807" w:rsidRPr="003F583C" w:rsidRDefault="00102807" w:rsidP="00F2054C">
      <w:pPr>
        <w:pStyle w:val="ListParagraph"/>
        <w:numPr>
          <w:ilvl w:val="0"/>
          <w:numId w:val="30"/>
        </w:numPr>
        <w:ind w:left="1088"/>
      </w:pPr>
      <w:r>
        <w:t>mark it off.</w:t>
      </w:r>
    </w:p>
    <w:p w14:paraId="04B14557" w14:textId="77777777" w:rsidR="00102807" w:rsidRPr="009065B3" w:rsidRDefault="00102807" w:rsidP="00A30342">
      <w:pPr>
        <w:spacing w:before="600"/>
        <w:rPr>
          <w:rStyle w:val="Strong"/>
        </w:rPr>
      </w:pPr>
      <w:r>
        <w:rPr>
          <w:rStyle w:val="Strong"/>
        </w:rPr>
        <w:t xml:space="preserve">3. </w:t>
      </w:r>
      <w:r w:rsidRPr="009065B3">
        <w:rPr>
          <w:rStyle w:val="Strong"/>
        </w:rPr>
        <w:t xml:space="preserve">Have you voted </w:t>
      </w:r>
      <w:r>
        <w:rPr>
          <w:rStyle w:val="Strong"/>
        </w:rPr>
        <w:t xml:space="preserve">before </w:t>
      </w:r>
      <w:r w:rsidRPr="009065B3">
        <w:rPr>
          <w:rStyle w:val="Strong"/>
        </w:rPr>
        <w:t>in this</w:t>
      </w:r>
      <w:r>
        <w:rPr>
          <w:rStyle w:val="Strong"/>
        </w:rPr>
        <w:t> referendum</w:t>
      </w:r>
      <w:r w:rsidRPr="009065B3">
        <w:rPr>
          <w:rStyle w:val="Strong"/>
        </w:rPr>
        <w:t>?</w:t>
      </w:r>
    </w:p>
    <w:p w14:paraId="1FBDDA4C" w14:textId="77777777" w:rsidR="00102807" w:rsidRDefault="00102807" w:rsidP="00102807">
      <w:pPr>
        <w:ind w:left="379"/>
      </w:pPr>
      <w:r>
        <w:t>Say ‘No’ if you haven’t already voted:</w:t>
      </w:r>
    </w:p>
    <w:p w14:paraId="516C5838" w14:textId="77777777" w:rsidR="00102807" w:rsidRDefault="00102807" w:rsidP="00F2054C">
      <w:pPr>
        <w:pStyle w:val="ListParagraph"/>
        <w:numPr>
          <w:ilvl w:val="0"/>
          <w:numId w:val="29"/>
        </w:numPr>
        <w:ind w:left="1088"/>
      </w:pPr>
      <w:r>
        <w:t>on voting day</w:t>
      </w:r>
    </w:p>
    <w:p w14:paraId="4481488A" w14:textId="77777777" w:rsidR="00102807" w:rsidRPr="00F12BA1" w:rsidRDefault="00102807" w:rsidP="00F2054C">
      <w:pPr>
        <w:pStyle w:val="ListParagraph"/>
        <w:numPr>
          <w:ilvl w:val="0"/>
          <w:numId w:val="29"/>
        </w:numPr>
        <w:ind w:left="1088"/>
      </w:pPr>
      <w:r w:rsidRPr="00F12BA1">
        <w:t xml:space="preserve">before </w:t>
      </w:r>
      <w:r>
        <w:t>voting</w:t>
      </w:r>
      <w:r w:rsidRPr="00F12BA1">
        <w:t xml:space="preserve"> day, such as by a</w:t>
      </w:r>
      <w:r>
        <w:t> </w:t>
      </w:r>
      <w:r w:rsidRPr="00F12BA1">
        <w:t>postal</w:t>
      </w:r>
      <w:r>
        <w:t> </w:t>
      </w:r>
      <w:r w:rsidRPr="00F12BA1">
        <w:t>vote</w:t>
      </w:r>
      <w:r>
        <w:t>.</w:t>
      </w:r>
    </w:p>
    <w:p w14:paraId="2EC8BB10" w14:textId="77777777" w:rsidR="00102807" w:rsidRDefault="00102807" w:rsidP="00102807">
      <w:pPr>
        <w:ind w:left="379"/>
      </w:pPr>
      <w:r>
        <w:t>Say ‘Yes’ if you have already voted.</w:t>
      </w:r>
    </w:p>
    <w:p w14:paraId="65BD21FD" w14:textId="77777777" w:rsidR="00102807" w:rsidRPr="006A58B6" w:rsidRDefault="00102807" w:rsidP="00102807">
      <w:pPr>
        <w:ind w:left="379"/>
        <w:rPr>
          <w:spacing w:val="-4"/>
        </w:rPr>
      </w:pPr>
      <w:r w:rsidRPr="006A58B6">
        <w:rPr>
          <w:spacing w:val="-4"/>
        </w:rPr>
        <w:t xml:space="preserve">The </w:t>
      </w:r>
      <w:r>
        <w:t xml:space="preserve">AEC staff </w:t>
      </w:r>
      <w:r w:rsidRPr="006A58B6">
        <w:rPr>
          <w:spacing w:val="-4"/>
        </w:rPr>
        <w:t>will give you a</w:t>
      </w:r>
      <w:r w:rsidRPr="006A58B6">
        <w:rPr>
          <w:rStyle w:val="Strong"/>
          <w:spacing w:val="-4"/>
        </w:rPr>
        <w:t> ballot paper</w:t>
      </w:r>
      <w:r w:rsidRPr="006A58B6">
        <w:rPr>
          <w:spacing w:val="-4"/>
        </w:rPr>
        <w:t>.</w:t>
      </w:r>
    </w:p>
    <w:p w14:paraId="23CDC433" w14:textId="77777777" w:rsidR="00102807" w:rsidRDefault="00102807" w:rsidP="00102807">
      <w:pPr>
        <w:ind w:left="379"/>
      </w:pPr>
      <w:r w:rsidRPr="006A58B6">
        <w:rPr>
          <w:spacing w:val="-4"/>
        </w:rPr>
        <w:t>A ballot paper is the form that you fill out to show how you want to vote.</w:t>
      </w:r>
    </w:p>
    <w:p w14:paraId="39D6DFD0" w14:textId="77777777" w:rsidR="00283911" w:rsidRDefault="00F2054C" w:rsidP="00283911">
      <w:r>
        <w:br w:type="page"/>
      </w:r>
      <w:bookmarkStart w:id="36" w:name="_Toc139278326"/>
      <w:bookmarkStart w:id="37" w:name="_Toc145000835"/>
    </w:p>
    <w:p w14:paraId="282CF83A" w14:textId="07E6BC6A" w:rsidR="00F2054C" w:rsidRPr="00BE3039" w:rsidRDefault="00F2054C" w:rsidP="00283911">
      <w:pPr>
        <w:pStyle w:val="Heading2"/>
      </w:pPr>
      <w:r>
        <w:lastRenderedPageBreak/>
        <w:t>What do you do with your ballot paper?</w:t>
      </w:r>
      <w:bookmarkEnd w:id="36"/>
      <w:bookmarkEnd w:id="37"/>
    </w:p>
    <w:p w14:paraId="1CA3EB49" w14:textId="77777777" w:rsidR="00102807" w:rsidRPr="003F583C" w:rsidRDefault="00102807" w:rsidP="00102807">
      <w:r>
        <w:t>Take your ballot paper to one of the cardboard voting screens.</w:t>
      </w:r>
    </w:p>
    <w:p w14:paraId="57860132" w14:textId="77777777" w:rsidR="00102807" w:rsidRPr="003F583C" w:rsidRDefault="00102807" w:rsidP="00102807">
      <w:r>
        <w:t>The screens let you fill out your ballot paper where no one else can see.</w:t>
      </w:r>
    </w:p>
    <w:p w14:paraId="4AE8C569" w14:textId="77777777" w:rsidR="00102807" w:rsidRDefault="00102807" w:rsidP="00102807">
      <w:r>
        <w:t>There will be a pencil for you to use.</w:t>
      </w:r>
    </w:p>
    <w:p w14:paraId="5EEA3CB6" w14:textId="77777777" w:rsidR="00102807" w:rsidRPr="003F583C" w:rsidRDefault="00102807" w:rsidP="00102807">
      <w:r>
        <w:t>But you can use your own pen or pencil if you want to.</w:t>
      </w:r>
    </w:p>
    <w:p w14:paraId="193CE384" w14:textId="025F1992" w:rsidR="00F2054C" w:rsidRPr="00283911" w:rsidRDefault="00F2054C" w:rsidP="00283911">
      <w:pPr>
        <w:pStyle w:val="Heading2"/>
        <w:rPr>
          <w:rFonts w:ascii="Franklin Gothic Book" w:hAnsi="Franklin Gothic Book"/>
        </w:rPr>
      </w:pPr>
      <w:bookmarkStart w:id="38" w:name="_Toc139278327"/>
      <w:bookmarkStart w:id="39" w:name="_Toc145000836"/>
      <w:r>
        <w:t>How do you fill out your ballot paper?</w:t>
      </w:r>
      <w:bookmarkEnd w:id="38"/>
      <w:bookmarkEnd w:id="39"/>
    </w:p>
    <w:p w14:paraId="035F4E67" w14:textId="57AF11F7" w:rsidR="00102807" w:rsidRDefault="00102807" w:rsidP="00102807">
      <w:r>
        <w:t>You need to follow the instructions on the ballot paper for your vote to</w:t>
      </w:r>
      <w:r w:rsidR="006A413E">
        <w:t> </w:t>
      </w:r>
      <w:r>
        <w:t>count.</w:t>
      </w:r>
    </w:p>
    <w:p w14:paraId="7A4F6FE6" w14:textId="77777777" w:rsidR="00102807" w:rsidRDefault="00102807" w:rsidP="00102807">
      <w:r>
        <w:t>The instructions will ask if you want the Constitution to change.</w:t>
      </w:r>
    </w:p>
    <w:p w14:paraId="5484CA62" w14:textId="77777777" w:rsidR="00102807" w:rsidRDefault="00102807" w:rsidP="00102807">
      <w:r>
        <w:t>Write ‘YES’ or ‘NO’ in the box at the bottom of your ballot paper.</w:t>
      </w:r>
    </w:p>
    <w:p w14:paraId="0554E6F3" w14:textId="77777777" w:rsidR="00102807" w:rsidRDefault="00102807" w:rsidP="00102807">
      <w:r>
        <w:t>If you agree to changing the Constitution, write ‘YES’ in the box.</w:t>
      </w:r>
    </w:p>
    <w:p w14:paraId="252CA77C" w14:textId="77777777" w:rsidR="00102807" w:rsidRDefault="00102807" w:rsidP="00102807">
      <w:r>
        <w:t>If you don’t agree to changing the Constitution, write ‘NO’ in the box.</w:t>
      </w:r>
    </w:p>
    <w:p w14:paraId="7E18BF4D" w14:textId="5127F805" w:rsidR="00F2054C" w:rsidRPr="00283911" w:rsidRDefault="00F2054C" w:rsidP="00283911">
      <w:pPr>
        <w:pStyle w:val="Heading2"/>
        <w:rPr>
          <w:rFonts w:ascii="Franklin Gothic Book" w:hAnsi="Franklin Gothic Book"/>
        </w:rPr>
      </w:pPr>
      <w:bookmarkStart w:id="40" w:name="_Toc139278328"/>
      <w:bookmarkStart w:id="41" w:name="_Toc145000837"/>
      <w:r w:rsidRPr="00095643">
        <w:t xml:space="preserve">What if you need </w:t>
      </w:r>
      <w:r>
        <w:rPr>
          <w:lang w:val="en-AU"/>
        </w:rPr>
        <w:t>help</w:t>
      </w:r>
      <w:r w:rsidRPr="00095643">
        <w:t xml:space="preserve"> to fill out your ballot paper?</w:t>
      </w:r>
      <w:bookmarkEnd w:id="40"/>
      <w:bookmarkEnd w:id="41"/>
    </w:p>
    <w:p w14:paraId="1573E7C0" w14:textId="77777777" w:rsidR="00102807" w:rsidRPr="003F583C" w:rsidRDefault="00102807" w:rsidP="00102807">
      <w:r>
        <w:t>If you need help to vote, you can:</w:t>
      </w:r>
    </w:p>
    <w:p w14:paraId="1A8E801A" w14:textId="77777777" w:rsidR="00102807" w:rsidRDefault="00102807" w:rsidP="00F2054C">
      <w:pPr>
        <w:pStyle w:val="ListParagraph"/>
        <w:numPr>
          <w:ilvl w:val="0"/>
          <w:numId w:val="28"/>
        </w:numPr>
      </w:pPr>
      <w:r>
        <w:t>take a family member or friend that you trust with you</w:t>
      </w:r>
    </w:p>
    <w:p w14:paraId="67D526A1" w14:textId="77777777" w:rsidR="00102807" w:rsidRDefault="00102807" w:rsidP="00F2054C">
      <w:pPr>
        <w:pStyle w:val="ListParagraph"/>
        <w:numPr>
          <w:ilvl w:val="0"/>
          <w:numId w:val="28"/>
        </w:numPr>
      </w:pPr>
      <w:r>
        <w:t>ask the AEC staff.</w:t>
      </w:r>
    </w:p>
    <w:p w14:paraId="7737EFBD" w14:textId="77777777" w:rsidR="00102807" w:rsidRPr="003F583C" w:rsidRDefault="00102807" w:rsidP="00102807">
      <w:r>
        <w:t>The AEC staff can help you fill out your ballot paper.</w:t>
      </w:r>
    </w:p>
    <w:p w14:paraId="37F50C2A" w14:textId="77777777" w:rsidR="00102807" w:rsidRPr="003F583C" w:rsidRDefault="00102807" w:rsidP="00102807">
      <w:r>
        <w:t>They can’t tell you how to vote.</w:t>
      </w:r>
    </w:p>
    <w:p w14:paraId="4EE06D51" w14:textId="77777777" w:rsidR="00102807" w:rsidRPr="003F583C" w:rsidRDefault="00102807" w:rsidP="00102807">
      <w:r>
        <w:t>They will keep your vote a secret.</w:t>
      </w:r>
    </w:p>
    <w:p w14:paraId="1CD3C59B" w14:textId="44254356" w:rsidR="00E658C7" w:rsidRDefault="00F2054C" w:rsidP="00E658C7">
      <w:pPr>
        <w:pStyle w:val="Heading2"/>
      </w:pPr>
      <w:r>
        <w:br w:type="page"/>
      </w:r>
      <w:bookmarkStart w:id="42" w:name="_Toc139278329"/>
      <w:bookmarkStart w:id="43" w:name="_Toc145000838"/>
      <w:bookmarkStart w:id="44" w:name="_Toc139278330"/>
      <w:r w:rsidR="00E658C7">
        <w:lastRenderedPageBreak/>
        <w:t>What if you make a mistake?</w:t>
      </w:r>
      <w:bookmarkEnd w:id="42"/>
      <w:bookmarkEnd w:id="43"/>
    </w:p>
    <w:p w14:paraId="58C4A8AE" w14:textId="77777777" w:rsidR="00102807" w:rsidRDefault="00102807" w:rsidP="00102807">
      <w:r>
        <w:t>It’s okay if you make a mistake when you fill out your ballot paper.</w:t>
      </w:r>
    </w:p>
    <w:p w14:paraId="0B8808C2" w14:textId="77777777" w:rsidR="00102807" w:rsidRPr="003F583C" w:rsidRDefault="00102807" w:rsidP="00102807">
      <w:r>
        <w:t xml:space="preserve">If this happens, you can take it back to the </w:t>
      </w:r>
      <w:r w:rsidRPr="00667955">
        <w:t>AEC</w:t>
      </w:r>
      <w:r>
        <w:t> </w:t>
      </w:r>
      <w:r w:rsidRPr="00667955">
        <w:t>staff</w:t>
      </w:r>
      <w:r>
        <w:t xml:space="preserve"> member who gave it to you.</w:t>
      </w:r>
    </w:p>
    <w:p w14:paraId="7CC4C361" w14:textId="77777777" w:rsidR="00102807" w:rsidRPr="003F583C" w:rsidRDefault="00102807" w:rsidP="00102807">
      <w:r>
        <w:t>Tell the AEC staff member that you:</w:t>
      </w:r>
    </w:p>
    <w:p w14:paraId="23885654" w14:textId="77777777" w:rsidR="00102807" w:rsidRDefault="00102807" w:rsidP="00E658C7">
      <w:pPr>
        <w:pStyle w:val="ListParagraph"/>
        <w:numPr>
          <w:ilvl w:val="0"/>
          <w:numId w:val="32"/>
        </w:numPr>
      </w:pPr>
      <w:r>
        <w:t>made a mistake</w:t>
      </w:r>
    </w:p>
    <w:p w14:paraId="4064922F" w14:textId="77777777" w:rsidR="00102807" w:rsidRDefault="00102807" w:rsidP="00E658C7">
      <w:pPr>
        <w:pStyle w:val="ListParagraph"/>
        <w:numPr>
          <w:ilvl w:val="0"/>
          <w:numId w:val="32"/>
        </w:numPr>
      </w:pPr>
      <w:r>
        <w:t>need a new ballot paper.</w:t>
      </w:r>
    </w:p>
    <w:p w14:paraId="6D48DB5B" w14:textId="77777777" w:rsidR="00102807" w:rsidRDefault="00102807" w:rsidP="00102807">
      <w:r>
        <w:t>The AEC staff will:</w:t>
      </w:r>
    </w:p>
    <w:p w14:paraId="1F141A70" w14:textId="77777777" w:rsidR="00102807" w:rsidRDefault="00102807" w:rsidP="00E658C7">
      <w:pPr>
        <w:pStyle w:val="ListParagraph"/>
        <w:numPr>
          <w:ilvl w:val="0"/>
          <w:numId w:val="33"/>
        </w:numPr>
      </w:pPr>
      <w:r>
        <w:t>take the ballot paper with the mistake</w:t>
      </w:r>
    </w:p>
    <w:p w14:paraId="6146EF36" w14:textId="77777777" w:rsidR="00102807" w:rsidRPr="003F583C" w:rsidRDefault="00102807" w:rsidP="00E658C7">
      <w:pPr>
        <w:pStyle w:val="ListParagraph"/>
        <w:numPr>
          <w:ilvl w:val="0"/>
          <w:numId w:val="33"/>
        </w:numPr>
      </w:pPr>
      <w:r>
        <w:t>give you a new ballot paper.</w:t>
      </w:r>
    </w:p>
    <w:p w14:paraId="7953D11E" w14:textId="77777777" w:rsidR="00102807" w:rsidRDefault="00102807" w:rsidP="00102807">
      <w:r>
        <w:t>Take the new ballot paper and fill it out.</w:t>
      </w:r>
    </w:p>
    <w:p w14:paraId="5A03B77B" w14:textId="6AC69587" w:rsidR="00470791" w:rsidRDefault="00470791" w:rsidP="00470791">
      <w:pPr>
        <w:pStyle w:val="Heading2"/>
      </w:pPr>
      <w:bookmarkStart w:id="45" w:name="_Toc145000839"/>
      <w:r>
        <w:t>Where do you put your ballot paper?</w:t>
      </w:r>
      <w:bookmarkEnd w:id="44"/>
      <w:bookmarkEnd w:id="45"/>
    </w:p>
    <w:p w14:paraId="6C1A9E19" w14:textId="2DC6C9E8" w:rsidR="00102807" w:rsidRPr="003F583C" w:rsidRDefault="00102807" w:rsidP="00102807">
      <w:r>
        <w:t xml:space="preserve">When you have filled out your ballot paper, you need to put it in a </w:t>
      </w:r>
      <w:r w:rsidRPr="00D67BE2">
        <w:rPr>
          <w:rStyle w:val="Strong"/>
        </w:rPr>
        <w:t>ballot</w:t>
      </w:r>
      <w:r w:rsidR="006A413E">
        <w:rPr>
          <w:rStyle w:val="Strong"/>
        </w:rPr>
        <w:t> </w:t>
      </w:r>
      <w:r w:rsidRPr="00D67BE2">
        <w:rPr>
          <w:rStyle w:val="Strong"/>
        </w:rPr>
        <w:t>box</w:t>
      </w:r>
      <w:r>
        <w:t>.</w:t>
      </w:r>
    </w:p>
    <w:p w14:paraId="54301CE4" w14:textId="77777777" w:rsidR="00102807" w:rsidRPr="004A39C7" w:rsidRDefault="00102807" w:rsidP="00102807">
      <w:pPr>
        <w:rPr>
          <w:spacing w:val="-2"/>
        </w:rPr>
      </w:pPr>
      <w:r w:rsidRPr="004A39C7">
        <w:rPr>
          <w:spacing w:val="-2"/>
        </w:rPr>
        <w:t>A ballot box is a sealed box where voters put their ballot paper once they have filled it out.</w:t>
      </w:r>
    </w:p>
    <w:p w14:paraId="54D141C0" w14:textId="77777777" w:rsidR="00102807" w:rsidRDefault="00102807" w:rsidP="00102807">
      <w:r>
        <w:t>If you need help, you can ask the AEC staff.</w:t>
      </w:r>
    </w:p>
    <w:p w14:paraId="7AD4444E" w14:textId="77777777" w:rsidR="00102807" w:rsidRDefault="00102807" w:rsidP="00102807">
      <w:r>
        <w:t>When you have put your vote in the ballot box, you have finished voting.</w:t>
      </w:r>
    </w:p>
    <w:p w14:paraId="33D13D20" w14:textId="77777777" w:rsidR="006A413E" w:rsidRPr="006A413E" w:rsidRDefault="00102807" w:rsidP="00102807">
      <w:r>
        <w:t>There will be hand sanitiser you can use near the exit of the polling</w:t>
      </w:r>
      <w:r w:rsidR="006A413E">
        <w:t> </w:t>
      </w:r>
      <w:r>
        <w:t>place.</w:t>
      </w:r>
    </w:p>
    <w:p w14:paraId="79CC4D15" w14:textId="1960DB7E" w:rsidR="00470791" w:rsidRPr="006A413E" w:rsidRDefault="00470791" w:rsidP="00102807">
      <w:r>
        <w:br w:type="page"/>
      </w:r>
    </w:p>
    <w:p w14:paraId="5C5FC769" w14:textId="4B538ECB" w:rsidR="0026207D" w:rsidRDefault="0026207D" w:rsidP="0026207D">
      <w:pPr>
        <w:pStyle w:val="Heading2"/>
      </w:pPr>
      <w:bookmarkStart w:id="46" w:name="_Toc145000840"/>
      <w:r>
        <w:lastRenderedPageBreak/>
        <w:t>Making sure the information you get is true</w:t>
      </w:r>
      <w:bookmarkEnd w:id="46"/>
    </w:p>
    <w:p w14:paraId="4DACF1F9" w14:textId="16E6C868" w:rsidR="00102807" w:rsidRDefault="00102807" w:rsidP="00102807">
      <w:r>
        <w:t>This year, you might come across information about the referendum</w:t>
      </w:r>
      <w:r w:rsidR="006A413E">
        <w:t> </w:t>
      </w:r>
      <w:r>
        <w:t>that:</w:t>
      </w:r>
    </w:p>
    <w:p w14:paraId="7ECBB2F2" w14:textId="77777777" w:rsidR="00102807" w:rsidRDefault="00102807" w:rsidP="00F848A8">
      <w:pPr>
        <w:pStyle w:val="ListParagraph"/>
        <w:numPr>
          <w:ilvl w:val="0"/>
          <w:numId w:val="25"/>
        </w:numPr>
      </w:pPr>
      <w:r>
        <w:t>isn’t true</w:t>
      </w:r>
    </w:p>
    <w:p w14:paraId="679CF7C8" w14:textId="77777777" w:rsidR="00102807" w:rsidRDefault="00102807" w:rsidP="00F848A8">
      <w:pPr>
        <w:pStyle w:val="ListParagraph"/>
        <w:numPr>
          <w:ilvl w:val="0"/>
          <w:numId w:val="25"/>
        </w:numPr>
      </w:pPr>
      <w:r>
        <w:t>tries to trick you.</w:t>
      </w:r>
    </w:p>
    <w:p w14:paraId="0BDA95E4" w14:textId="77777777" w:rsidR="00102807" w:rsidRDefault="00102807" w:rsidP="00102807">
      <w:r>
        <w:t>For example, information on social media.</w:t>
      </w:r>
    </w:p>
    <w:p w14:paraId="5BB50453" w14:textId="77777777" w:rsidR="00102807" w:rsidRPr="00CA4615" w:rsidRDefault="00102807" w:rsidP="00102807">
      <w:r>
        <w:t>The AEC will contact voters about how the referendum works.</w:t>
      </w:r>
    </w:p>
    <w:p w14:paraId="4A73BC58" w14:textId="3D83F1D6" w:rsidR="00102807" w:rsidRDefault="00102807" w:rsidP="00102807">
      <w:r>
        <w:t>It’s important to think about the information you get about the</w:t>
      </w:r>
      <w:r w:rsidR="006A413E">
        <w:t> </w:t>
      </w:r>
      <w:r>
        <w:t>referendum.</w:t>
      </w:r>
    </w:p>
    <w:p w14:paraId="550D4DCA" w14:textId="77777777" w:rsidR="00102807" w:rsidRPr="002A4F28" w:rsidRDefault="00102807" w:rsidP="00102807">
      <w:pPr>
        <w:rPr>
          <w:spacing w:val="-4"/>
        </w:rPr>
      </w:pPr>
      <w:r w:rsidRPr="002A4F28">
        <w:rPr>
          <w:spacing w:val="-4"/>
        </w:rPr>
        <w:t>You should think about whether the information is:</w:t>
      </w:r>
    </w:p>
    <w:p w14:paraId="7A6E25B5" w14:textId="77777777" w:rsidR="00102807" w:rsidRDefault="00102807" w:rsidP="00F848A8">
      <w:pPr>
        <w:pStyle w:val="ListParagraph"/>
        <w:numPr>
          <w:ilvl w:val="0"/>
          <w:numId w:val="25"/>
        </w:numPr>
      </w:pPr>
      <w:r>
        <w:t>from a place or person you can trust</w:t>
      </w:r>
    </w:p>
    <w:p w14:paraId="6EA97D19" w14:textId="77777777" w:rsidR="00102807" w:rsidRDefault="00102807" w:rsidP="00F848A8">
      <w:pPr>
        <w:pStyle w:val="ListParagraph"/>
        <w:numPr>
          <w:ilvl w:val="0"/>
          <w:numId w:val="25"/>
        </w:numPr>
      </w:pPr>
      <w:r>
        <w:t>not trying to trick you</w:t>
      </w:r>
    </w:p>
    <w:p w14:paraId="77311B18" w14:textId="77777777" w:rsidR="00102807" w:rsidRDefault="00102807" w:rsidP="00F848A8">
      <w:pPr>
        <w:pStyle w:val="ListParagraph"/>
        <w:numPr>
          <w:ilvl w:val="0"/>
          <w:numId w:val="25"/>
        </w:numPr>
      </w:pPr>
      <w:r>
        <w:t>up to date</w:t>
      </w:r>
    </w:p>
    <w:p w14:paraId="31E96107" w14:textId="77777777" w:rsidR="00102807" w:rsidRDefault="00102807" w:rsidP="00253E90">
      <w:pPr>
        <w:pStyle w:val="ListParagraph"/>
        <w:numPr>
          <w:ilvl w:val="0"/>
          <w:numId w:val="25"/>
        </w:numPr>
      </w:pPr>
      <w:r>
        <w:t>safe.</w:t>
      </w:r>
    </w:p>
    <w:p w14:paraId="613C2661" w14:textId="77777777" w:rsidR="00102807" w:rsidRDefault="00102807" w:rsidP="00102807">
      <w:r>
        <w:t>You can go to our website for tips about making sure the information you get is true.</w:t>
      </w:r>
    </w:p>
    <w:p w14:paraId="5B993319" w14:textId="77777777" w:rsidR="00102807" w:rsidRDefault="00000000" w:rsidP="00102807">
      <w:hyperlink r:id="rId20" w:history="1">
        <w:r w:rsidR="00102807" w:rsidRPr="003F1A9F">
          <w:rPr>
            <w:rStyle w:val="Hyperlink"/>
          </w:rPr>
          <w:t>www.aec.gov.au/stopandconsider</w:t>
        </w:r>
      </w:hyperlink>
    </w:p>
    <w:p w14:paraId="6B9060A0" w14:textId="77777777" w:rsidR="0026207D" w:rsidRDefault="0026207D" w:rsidP="00102807">
      <w:pPr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r>
        <w:br w:type="page"/>
      </w:r>
    </w:p>
    <w:p w14:paraId="128983F7" w14:textId="043994D8" w:rsidR="003C25FD" w:rsidRDefault="003C25FD" w:rsidP="00703A4C">
      <w:pPr>
        <w:pStyle w:val="Heading2"/>
        <w:spacing w:before="20"/>
      </w:pPr>
      <w:bookmarkStart w:id="47" w:name="_Ref136507236"/>
      <w:bookmarkStart w:id="48" w:name="_Toc145000841"/>
      <w:r>
        <w:lastRenderedPageBreak/>
        <w:t>Word list</w:t>
      </w:r>
      <w:bookmarkEnd w:id="47"/>
      <w:bookmarkEnd w:id="48"/>
    </w:p>
    <w:p w14:paraId="42FCDA27" w14:textId="083339ED" w:rsidR="00D31475" w:rsidRPr="00D31475" w:rsidRDefault="00D31475" w:rsidP="00102807">
      <w:r w:rsidRPr="00D31475">
        <w:t xml:space="preserve">This list explains what the </w:t>
      </w:r>
      <w:r w:rsidRPr="00A06888">
        <w:rPr>
          <w:rStyle w:val="Strong"/>
        </w:rPr>
        <w:t>bold</w:t>
      </w:r>
      <w:r w:rsidRPr="00D31475">
        <w:t xml:space="preserve"> words in this document mean.</w:t>
      </w:r>
    </w:p>
    <w:p w14:paraId="2A97BCCF" w14:textId="77777777" w:rsidR="00102807" w:rsidRPr="005662A9" w:rsidRDefault="00102807" w:rsidP="005662A9">
      <w:pPr>
        <w:pStyle w:val="WordListDefinitions"/>
      </w:pPr>
      <w:r w:rsidRPr="005662A9">
        <w:t>Accessible</w:t>
      </w:r>
    </w:p>
    <w:p w14:paraId="1A331AA2" w14:textId="77777777" w:rsidR="00102807" w:rsidRDefault="00102807" w:rsidP="00102807">
      <w:r>
        <w:t>When a polling place is accessible, it is easy to:</w:t>
      </w:r>
    </w:p>
    <w:p w14:paraId="35916CA1" w14:textId="77777777" w:rsidR="00102807" w:rsidRDefault="00102807" w:rsidP="008B3397">
      <w:pPr>
        <w:pStyle w:val="ListParagraph"/>
        <w:numPr>
          <w:ilvl w:val="0"/>
          <w:numId w:val="26"/>
        </w:numPr>
      </w:pPr>
      <w:r>
        <w:t>find and use</w:t>
      </w:r>
    </w:p>
    <w:p w14:paraId="270123AC" w14:textId="77777777" w:rsidR="00102807" w:rsidRPr="006B596F" w:rsidRDefault="00102807" w:rsidP="005558AE">
      <w:pPr>
        <w:pStyle w:val="ListParagraph"/>
        <w:numPr>
          <w:ilvl w:val="0"/>
          <w:numId w:val="26"/>
        </w:numPr>
      </w:pPr>
      <w:r>
        <w:t>move around.</w:t>
      </w:r>
    </w:p>
    <w:p w14:paraId="71C24663" w14:textId="77777777" w:rsidR="00102807" w:rsidRPr="006B596F" w:rsidRDefault="00102807" w:rsidP="006B596F">
      <w:pPr>
        <w:pStyle w:val="WordListDefinitions"/>
      </w:pPr>
      <w:r w:rsidRPr="006B596F">
        <w:t>Application</w:t>
      </w:r>
    </w:p>
    <w:p w14:paraId="45133A0D" w14:textId="77777777" w:rsidR="00102807" w:rsidRPr="00D50107" w:rsidRDefault="00102807" w:rsidP="00102807">
      <w:pPr>
        <w:rPr>
          <w:rStyle w:val="Strong"/>
        </w:rPr>
      </w:pPr>
      <w:r>
        <w:t>An application is a form you need to fill out.</w:t>
      </w:r>
    </w:p>
    <w:p w14:paraId="0DA6E8C1" w14:textId="77777777" w:rsidR="00102807" w:rsidRPr="006B596F" w:rsidRDefault="00102807" w:rsidP="006B596F">
      <w:pPr>
        <w:pStyle w:val="WordListDefinitions"/>
      </w:pPr>
      <w:r w:rsidRPr="006B596F">
        <w:t>Ballot box</w:t>
      </w:r>
    </w:p>
    <w:p w14:paraId="573BFA65" w14:textId="77777777" w:rsidR="00102807" w:rsidRPr="000F164E" w:rsidRDefault="00102807" w:rsidP="00102807">
      <w:pPr>
        <w:rPr>
          <w:rStyle w:val="Strong"/>
        </w:rPr>
      </w:pPr>
      <w:r>
        <w:rPr>
          <w:spacing w:val="-2"/>
        </w:rPr>
        <w:t>A ballot box is a sealed box where voters put their ballot paper once they have filled it out.</w:t>
      </w:r>
    </w:p>
    <w:p w14:paraId="3301DD11" w14:textId="77777777" w:rsidR="00102807" w:rsidRPr="006B596F" w:rsidRDefault="00102807" w:rsidP="006B596F">
      <w:pPr>
        <w:pStyle w:val="WordListDefinitions"/>
      </w:pPr>
      <w:r w:rsidRPr="006B596F">
        <w:t>Ballot paper</w:t>
      </w:r>
    </w:p>
    <w:p w14:paraId="698AAFFD" w14:textId="77777777" w:rsidR="00102807" w:rsidRDefault="00102807" w:rsidP="00102807">
      <w:pPr>
        <w:rPr>
          <w:spacing w:val="-2"/>
        </w:rPr>
      </w:pPr>
      <w:r>
        <w:rPr>
          <w:spacing w:val="-4"/>
        </w:rPr>
        <w:t>A ballot paper is the form that you fill out to show how you want to vote.</w:t>
      </w:r>
    </w:p>
    <w:p w14:paraId="088E5C73" w14:textId="77777777" w:rsidR="00102807" w:rsidRPr="006B596F" w:rsidRDefault="00102807" w:rsidP="006B596F">
      <w:pPr>
        <w:pStyle w:val="WordListDefinitions"/>
      </w:pPr>
      <w:r w:rsidRPr="006B596F">
        <w:t>Citizen</w:t>
      </w:r>
    </w:p>
    <w:p w14:paraId="587D4B98" w14:textId="77777777" w:rsidR="00102807" w:rsidRDefault="00102807" w:rsidP="00102807">
      <w:pPr>
        <w:rPr>
          <w:rStyle w:val="Strong"/>
        </w:rPr>
      </w:pPr>
      <w:r w:rsidRPr="00D50107">
        <w:t xml:space="preserve">A </w:t>
      </w:r>
      <w:r>
        <w:t xml:space="preserve">citizen is someone </w:t>
      </w:r>
      <w:r w:rsidRPr="00D50107">
        <w:t xml:space="preserve">who </w:t>
      </w:r>
      <w:r>
        <w:t>has</w:t>
      </w:r>
      <w:r w:rsidRPr="00D50107">
        <w:t xml:space="preserve"> </w:t>
      </w:r>
      <w:r>
        <w:t>the</w:t>
      </w:r>
      <w:r w:rsidRPr="00D50107">
        <w:t xml:space="preserve"> </w:t>
      </w:r>
      <w:r w:rsidRPr="00291CB4">
        <w:t>rights</w:t>
      </w:r>
      <w:r w:rsidRPr="00D95109">
        <w:t xml:space="preserve"> </w:t>
      </w:r>
      <w:r>
        <w:t>and freedoms of the country where they live.</w:t>
      </w:r>
    </w:p>
    <w:p w14:paraId="59C9D950" w14:textId="77777777" w:rsidR="00102807" w:rsidRPr="006B596F" w:rsidRDefault="00102807" w:rsidP="006B596F">
      <w:pPr>
        <w:pStyle w:val="WordListDefinitions"/>
      </w:pPr>
      <w:r w:rsidRPr="006B596F">
        <w:t>Constitution</w:t>
      </w:r>
    </w:p>
    <w:p w14:paraId="2FA2BCC3" w14:textId="29FE3C40" w:rsidR="00102807" w:rsidRPr="004B1DD7" w:rsidRDefault="00102807" w:rsidP="00102807">
      <w:r>
        <w:t xml:space="preserve">The Australian </w:t>
      </w:r>
      <w:r w:rsidRPr="00E04B40">
        <w:t>Constitution</w:t>
      </w:r>
      <w:r>
        <w:t xml:space="preserve"> is a set of rules that the Australian</w:t>
      </w:r>
      <w:r w:rsidR="006A413E">
        <w:t> </w:t>
      </w:r>
      <w:r>
        <w:t>Government uses to run Australia.</w:t>
      </w:r>
      <w:r>
        <w:rPr>
          <w:rFonts w:ascii="Times New Roman" w:hAnsi="Times New Roman" w:cs="Times New Roman"/>
          <w:sz w:val="24"/>
          <w:szCs w:val="24"/>
          <w:lang w:eastAsia="en-AU"/>
        </w:rPr>
        <w:t xml:space="preserve"> </w:t>
      </w:r>
    </w:p>
    <w:p w14:paraId="1130517F" w14:textId="77777777" w:rsidR="00102807" w:rsidRPr="006B596F" w:rsidRDefault="00102807" w:rsidP="006B596F">
      <w:pPr>
        <w:pStyle w:val="WordListDefinitions"/>
      </w:pPr>
      <w:r w:rsidRPr="006B596F">
        <w:t>Electoral roll</w:t>
      </w:r>
    </w:p>
    <w:p w14:paraId="05B321A6" w14:textId="77777777" w:rsidR="00102807" w:rsidRPr="002E140A" w:rsidRDefault="00102807" w:rsidP="00102807">
      <w:r w:rsidRPr="002E140A">
        <w:t>A list of voters.</w:t>
      </w:r>
    </w:p>
    <w:p w14:paraId="441E8CBC" w14:textId="77777777" w:rsidR="00102807" w:rsidRPr="006B596F" w:rsidRDefault="00102807" w:rsidP="006B596F">
      <w:pPr>
        <w:pStyle w:val="WordListDefinitions"/>
      </w:pPr>
      <w:r w:rsidRPr="006B596F">
        <w:t>Enrol</w:t>
      </w:r>
    </w:p>
    <w:p w14:paraId="6309E14F" w14:textId="77777777" w:rsidR="00102807" w:rsidRPr="00DB0295" w:rsidRDefault="00102807" w:rsidP="00102807">
      <w:r w:rsidRPr="002E140A">
        <w:t>When you enrol, we put your name on a</w:t>
      </w:r>
      <w:r>
        <w:t> </w:t>
      </w:r>
      <w:r w:rsidRPr="002E140A">
        <w:t>list</w:t>
      </w:r>
      <w:r>
        <w:t> </w:t>
      </w:r>
      <w:r w:rsidRPr="002E140A">
        <w:t>of</w:t>
      </w:r>
      <w:r>
        <w:t> </w:t>
      </w:r>
      <w:r w:rsidRPr="002E140A">
        <w:t>voters</w:t>
      </w:r>
      <w:r w:rsidRPr="00DA7831">
        <w:t>.</w:t>
      </w:r>
    </w:p>
    <w:p w14:paraId="0D158BD0" w14:textId="77777777" w:rsidR="00102807" w:rsidRPr="006B596F" w:rsidRDefault="00102807" w:rsidP="006B596F">
      <w:pPr>
        <w:pStyle w:val="WordListDefinitions"/>
      </w:pPr>
      <w:r w:rsidRPr="006B596F">
        <w:lastRenderedPageBreak/>
        <w:t>Parliament</w:t>
      </w:r>
    </w:p>
    <w:p w14:paraId="0EA1648F" w14:textId="77777777" w:rsidR="00102807" w:rsidRPr="00D3536D" w:rsidRDefault="00102807" w:rsidP="00102807">
      <w:pPr>
        <w:rPr>
          <w:rStyle w:val="Strong"/>
          <w:b w:val="0"/>
          <w:bCs w:val="0"/>
        </w:rPr>
      </w:pPr>
      <w:r>
        <w:t>Parliament makes laws for Australia.</w:t>
      </w:r>
    </w:p>
    <w:p w14:paraId="0E75A193" w14:textId="77777777" w:rsidR="00102807" w:rsidRDefault="00102807" w:rsidP="00102807">
      <w:r>
        <w:t>A polling place is a building where people go to vote.</w:t>
      </w:r>
    </w:p>
    <w:p w14:paraId="51C44883" w14:textId="77777777" w:rsidR="00102807" w:rsidRDefault="00102807" w:rsidP="00102807">
      <w:r>
        <w:t>For example, a:</w:t>
      </w:r>
    </w:p>
    <w:p w14:paraId="721EA7B2" w14:textId="77777777" w:rsidR="00102807" w:rsidRDefault="00102807" w:rsidP="00D3536D">
      <w:pPr>
        <w:pStyle w:val="ListParagraph"/>
        <w:numPr>
          <w:ilvl w:val="0"/>
          <w:numId w:val="25"/>
        </w:numPr>
      </w:pPr>
      <w:r>
        <w:t>school</w:t>
      </w:r>
    </w:p>
    <w:p w14:paraId="1D145D43" w14:textId="77777777" w:rsidR="00102807" w:rsidRPr="00973BD1" w:rsidRDefault="00102807" w:rsidP="00D3536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  <w:lang w:eastAsia="en-AU"/>
        </w:rPr>
      </w:pPr>
      <w:r>
        <w:t>community centre</w:t>
      </w:r>
    </w:p>
    <w:p w14:paraId="314AA816" w14:textId="77777777" w:rsidR="00102807" w:rsidRPr="006B596F" w:rsidRDefault="00102807" w:rsidP="00D3536D">
      <w:pPr>
        <w:pStyle w:val="ListParagraph"/>
        <w:numPr>
          <w:ilvl w:val="0"/>
          <w:numId w:val="25"/>
        </w:numPr>
      </w:pPr>
      <w:r>
        <w:t>council building.</w:t>
      </w:r>
    </w:p>
    <w:p w14:paraId="181F182E" w14:textId="77777777" w:rsidR="00102807" w:rsidRPr="006B596F" w:rsidRDefault="00102807" w:rsidP="00D3536D">
      <w:pPr>
        <w:pStyle w:val="WordListDefinitions"/>
      </w:pPr>
      <w:r w:rsidRPr="006B596F">
        <w:t>Referendum</w:t>
      </w:r>
    </w:p>
    <w:p w14:paraId="7BEF5B6C" w14:textId="77777777" w:rsidR="00102807" w:rsidRPr="008F44C1" w:rsidRDefault="00102807" w:rsidP="00102807">
      <w:pPr>
        <w:rPr>
          <w:rStyle w:val="Strong"/>
          <w:b w:val="0"/>
          <w:bCs w:val="0"/>
          <w:spacing w:val="-4"/>
        </w:rPr>
      </w:pPr>
      <w:r w:rsidRPr="002A4F28">
        <w:rPr>
          <w:spacing w:val="-4"/>
        </w:rPr>
        <w:t>When you vote in a referendum, you help to decide if Australia should change the Constitution.</w:t>
      </w:r>
    </w:p>
    <w:p w14:paraId="28933FB6" w14:textId="77777777" w:rsidR="00102807" w:rsidRPr="005662A9" w:rsidRDefault="00102807" w:rsidP="00D3536D">
      <w:pPr>
        <w:pStyle w:val="WordListDefinitions"/>
      </w:pPr>
      <w:r w:rsidRPr="005662A9">
        <w:t>Rights</w:t>
      </w:r>
    </w:p>
    <w:p w14:paraId="33FFFE29" w14:textId="77777777" w:rsidR="00102807" w:rsidRDefault="00102807" w:rsidP="00102807">
      <w:r>
        <w:t>Rights are rules about how people must treat you:</w:t>
      </w:r>
    </w:p>
    <w:p w14:paraId="7EC64AF3" w14:textId="77777777" w:rsidR="00102807" w:rsidRPr="00A87582" w:rsidRDefault="00102807" w:rsidP="00D3536D">
      <w:pPr>
        <w:pStyle w:val="ListParagraph"/>
        <w:numPr>
          <w:ilvl w:val="0"/>
          <w:numId w:val="30"/>
        </w:numPr>
      </w:pPr>
      <w:r w:rsidRPr="00A87582">
        <w:t>fairly</w:t>
      </w:r>
    </w:p>
    <w:p w14:paraId="1836473D" w14:textId="77777777" w:rsidR="00102807" w:rsidRPr="006B596F" w:rsidRDefault="00102807" w:rsidP="00D3536D">
      <w:pPr>
        <w:pStyle w:val="ListParagraph"/>
        <w:numPr>
          <w:ilvl w:val="0"/>
          <w:numId w:val="30"/>
        </w:numPr>
      </w:pPr>
      <w:r w:rsidRPr="00A87582">
        <w:t>equally.</w:t>
      </w:r>
    </w:p>
    <w:p w14:paraId="7557A57B" w14:textId="77777777" w:rsidR="00102807" w:rsidRPr="006B596F" w:rsidRDefault="00102807" w:rsidP="00D3536D">
      <w:pPr>
        <w:pStyle w:val="WordListDefinitions"/>
      </w:pPr>
      <w:r w:rsidRPr="006B596F">
        <w:t>Vote</w:t>
      </w:r>
    </w:p>
    <w:p w14:paraId="3E7453F9" w14:textId="712C6426" w:rsidR="00102807" w:rsidRPr="00BC452F" w:rsidRDefault="00102807" w:rsidP="00102807">
      <w:r w:rsidRPr="00013ED7">
        <w:t>When you vote, you help to choose if the Australian people change the</w:t>
      </w:r>
      <w:r w:rsidR="00845DEE">
        <w:t> </w:t>
      </w:r>
      <w:r w:rsidRPr="00013ED7">
        <w:t>Constitution.</w:t>
      </w:r>
    </w:p>
    <w:p w14:paraId="0FC64DB4" w14:textId="77777777" w:rsidR="00102807" w:rsidRPr="006B596F" w:rsidRDefault="00102807" w:rsidP="00D3536D">
      <w:pPr>
        <w:pStyle w:val="WordListDefinitions"/>
      </w:pPr>
      <w:r w:rsidRPr="006B596F">
        <w:t>Voters</w:t>
      </w:r>
    </w:p>
    <w:p w14:paraId="16F2D6C9" w14:textId="78CB42DC" w:rsidR="006A413E" w:rsidRDefault="00102807" w:rsidP="006A413E">
      <w:r>
        <w:t>P</w:t>
      </w:r>
      <w:r w:rsidRPr="00DA7831">
        <w:t>eople</w:t>
      </w:r>
      <w:r>
        <w:t xml:space="preserve"> </w:t>
      </w:r>
      <w:r w:rsidRPr="00DA7831">
        <w:t>who can vote</w:t>
      </w:r>
      <w:r>
        <w:t>.</w:t>
      </w:r>
      <w:bookmarkStart w:id="49" w:name="_Toc145000842"/>
      <w:bookmarkStart w:id="50" w:name="_Hlk135987852"/>
      <w:bookmarkStart w:id="51" w:name="_Hlk536631100"/>
      <w:r w:rsidR="006A413E">
        <w:br w:type="page"/>
      </w:r>
    </w:p>
    <w:p w14:paraId="643B5D47" w14:textId="0316A634" w:rsidR="00FD6321" w:rsidRPr="00FD6321" w:rsidRDefault="0081236F" w:rsidP="006A413E">
      <w:pPr>
        <w:pStyle w:val="Heading2"/>
      </w:pPr>
      <w:r>
        <w:lastRenderedPageBreak/>
        <w:t>More information</w:t>
      </w:r>
      <w:bookmarkEnd w:id="49"/>
    </w:p>
    <w:p w14:paraId="0E22E38E" w14:textId="77777777" w:rsidR="00102807" w:rsidRPr="00793A19" w:rsidRDefault="00102807" w:rsidP="00102807">
      <w:r w:rsidRPr="00793A19">
        <w:t>You can call us for more information.</w:t>
      </w:r>
    </w:p>
    <w:p w14:paraId="6B806E3D" w14:textId="77777777" w:rsidR="00102807" w:rsidRPr="00B556A6" w:rsidRDefault="00102807" w:rsidP="00102807">
      <w:pPr>
        <w:rPr>
          <w:rStyle w:val="Strong"/>
        </w:rPr>
      </w:pPr>
      <w:r w:rsidRPr="00B556A6">
        <w:rPr>
          <w:rStyle w:val="Strong"/>
        </w:rPr>
        <w:t>13 23 26</w:t>
      </w:r>
    </w:p>
    <w:p w14:paraId="39120815" w14:textId="77777777" w:rsidR="00102807" w:rsidRDefault="00102807" w:rsidP="00102807">
      <w:r>
        <w:t>You can visit our website.</w:t>
      </w:r>
    </w:p>
    <w:p w14:paraId="03CCD317" w14:textId="77777777" w:rsidR="00102807" w:rsidRPr="001A5C7B" w:rsidRDefault="00000000" w:rsidP="00102807">
      <w:hyperlink r:id="rId21" w:history="1">
        <w:r w:rsidR="00102807" w:rsidRPr="003F1A9F">
          <w:rPr>
            <w:rStyle w:val="Hyperlink"/>
          </w:rPr>
          <w:t>www.aec.gov.au/referendums</w:t>
        </w:r>
      </w:hyperlink>
    </w:p>
    <w:p w14:paraId="63CADB71" w14:textId="77777777" w:rsidR="00102807" w:rsidRDefault="00102807" w:rsidP="00102807">
      <w:r>
        <w:t>You can find us on Facebook.</w:t>
      </w:r>
    </w:p>
    <w:p w14:paraId="78515FD4" w14:textId="77777777" w:rsidR="00102807" w:rsidRPr="001A5C7B" w:rsidRDefault="00000000" w:rsidP="00102807">
      <w:hyperlink r:id="rId22" w:history="1">
        <w:r w:rsidR="00102807">
          <w:rPr>
            <w:rStyle w:val="Hyperlink"/>
          </w:rPr>
          <w:t>/AusElectoralCom/</w:t>
        </w:r>
      </w:hyperlink>
    </w:p>
    <w:p w14:paraId="64D649CA" w14:textId="77777777" w:rsidR="00102807" w:rsidRDefault="00102807" w:rsidP="00102807">
      <w:r>
        <w:t>You can find us on Twitter.</w:t>
      </w:r>
    </w:p>
    <w:p w14:paraId="0BD9BB4E" w14:textId="77777777" w:rsidR="00102807" w:rsidRPr="001A5C7B" w:rsidRDefault="00000000" w:rsidP="00102807">
      <w:hyperlink r:id="rId23" w:history="1">
        <w:r w:rsidR="00102807">
          <w:rPr>
            <w:rStyle w:val="Hyperlink"/>
          </w:rPr>
          <w:t>@AusElectoralCom</w:t>
        </w:r>
      </w:hyperlink>
    </w:p>
    <w:p w14:paraId="3AF3488C" w14:textId="77777777" w:rsidR="00102807" w:rsidRDefault="00102807" w:rsidP="00102807">
      <w:r>
        <w:t>You can find us on Instagram.</w:t>
      </w:r>
    </w:p>
    <w:p w14:paraId="2232F8F4" w14:textId="77777777" w:rsidR="00102807" w:rsidRPr="001A5C7B" w:rsidRDefault="00000000" w:rsidP="00102807">
      <w:hyperlink r:id="rId24" w:history="1">
        <w:r w:rsidR="00102807">
          <w:rPr>
            <w:rStyle w:val="Hyperlink"/>
          </w:rPr>
          <w:t>@auselectoralcom</w:t>
        </w:r>
      </w:hyperlink>
    </w:p>
    <w:p w14:paraId="10D44E71" w14:textId="0A3D0111" w:rsidR="0081236F" w:rsidRDefault="0081236F" w:rsidP="006A413E">
      <w:pPr>
        <w:pStyle w:val="Heading3"/>
      </w:pPr>
      <w:bookmarkStart w:id="52" w:name="_Hlk135924123"/>
      <w:r>
        <w:t>National Relay Service</w:t>
      </w:r>
    </w:p>
    <w:p w14:paraId="712DDB0D" w14:textId="77777777" w:rsidR="00102807" w:rsidRPr="00793A19" w:rsidRDefault="00102807" w:rsidP="00102807">
      <w:r w:rsidRPr="00793A19">
        <w:t>You can call the National Relay Service if you:</w:t>
      </w:r>
    </w:p>
    <w:p w14:paraId="07397C89" w14:textId="77777777" w:rsidR="00102807" w:rsidRPr="00793A19" w:rsidRDefault="00102807" w:rsidP="00793A19">
      <w:pPr>
        <w:pStyle w:val="ListParagraph"/>
        <w:numPr>
          <w:ilvl w:val="0"/>
          <w:numId w:val="21"/>
        </w:numPr>
      </w:pPr>
      <w:r w:rsidRPr="00793A19">
        <w:t>are deaf or hard of hearing</w:t>
      </w:r>
    </w:p>
    <w:p w14:paraId="436B3C28" w14:textId="77777777" w:rsidR="00102807" w:rsidRPr="00793A19" w:rsidRDefault="00102807" w:rsidP="00793A19">
      <w:pPr>
        <w:pStyle w:val="ListParagraph"/>
        <w:numPr>
          <w:ilvl w:val="0"/>
          <w:numId w:val="21"/>
        </w:numPr>
        <w:rPr>
          <w:rStyle w:val="Strong"/>
          <w:b w:val="0"/>
        </w:rPr>
      </w:pPr>
      <w:r w:rsidRPr="00793A19">
        <w:t>find it hard to speak using the phone.</w:t>
      </w:r>
    </w:p>
    <w:p w14:paraId="03EFA0B4" w14:textId="77777777" w:rsidR="00102807" w:rsidRPr="00793A19" w:rsidRDefault="00102807" w:rsidP="00102807">
      <w:r w:rsidRPr="00793A19">
        <w:t>TTY</w:t>
      </w:r>
    </w:p>
    <w:p w14:paraId="1AF4C886" w14:textId="77777777" w:rsidR="00102807" w:rsidRPr="0081236F" w:rsidRDefault="00102807" w:rsidP="00102807">
      <w:pPr>
        <w:rPr>
          <w:rStyle w:val="Strong"/>
        </w:rPr>
      </w:pPr>
      <w:r w:rsidRPr="0081236F">
        <w:rPr>
          <w:rStyle w:val="Strong"/>
        </w:rPr>
        <w:t>133 677</w:t>
      </w:r>
    </w:p>
    <w:p w14:paraId="3BBD79D2" w14:textId="77777777" w:rsidR="00102807" w:rsidRPr="00793A19" w:rsidRDefault="00102807" w:rsidP="00102807">
      <w:r w:rsidRPr="00793A19">
        <w:t>Speak and Listen</w:t>
      </w:r>
    </w:p>
    <w:p w14:paraId="6EF74F84" w14:textId="77777777" w:rsidR="00102807" w:rsidRPr="0081236F" w:rsidRDefault="00102807" w:rsidP="00102807">
      <w:pPr>
        <w:rPr>
          <w:rStyle w:val="Strong"/>
        </w:rPr>
      </w:pPr>
      <w:r w:rsidRPr="0081236F">
        <w:rPr>
          <w:rStyle w:val="Strong"/>
        </w:rPr>
        <w:t>1300 555 727</w:t>
      </w:r>
    </w:p>
    <w:p w14:paraId="20B2802E" w14:textId="77777777" w:rsidR="00102807" w:rsidRPr="00793A19" w:rsidRDefault="00102807" w:rsidP="00102807">
      <w:r w:rsidRPr="00793A19">
        <w:t>Ask these services to connect you to our phone number.</w:t>
      </w:r>
    </w:p>
    <w:p w14:paraId="7AEC16AF" w14:textId="77777777" w:rsidR="00102807" w:rsidRPr="0081236F" w:rsidRDefault="00102807" w:rsidP="00102807">
      <w:pPr>
        <w:rPr>
          <w:rStyle w:val="Strong"/>
          <w:b w:val="0"/>
        </w:rPr>
      </w:pPr>
      <w:r w:rsidRPr="00B556A6">
        <w:rPr>
          <w:rStyle w:val="Strong"/>
        </w:rPr>
        <w:t>13 23 26</w:t>
      </w:r>
    </w:p>
    <w:p w14:paraId="3922C9CE" w14:textId="77777777" w:rsidR="00766C21" w:rsidRDefault="00766C21" w:rsidP="00102807">
      <w:pPr>
        <w:rPr>
          <w:rFonts w:ascii="Franklin Gothic Book" w:hAnsi="Franklin Gothic Book" w:cs="Times New Roman"/>
          <w:b/>
          <w:bCs/>
          <w:sz w:val="36"/>
          <w:szCs w:val="26"/>
        </w:rPr>
      </w:pPr>
      <w:r>
        <w:br w:type="page"/>
      </w:r>
    </w:p>
    <w:p w14:paraId="09A7FA6D" w14:textId="16904E91" w:rsidR="0081236F" w:rsidRDefault="0081236F" w:rsidP="0081236F">
      <w:pPr>
        <w:pStyle w:val="Heading3"/>
      </w:pPr>
      <w:r>
        <w:lastRenderedPageBreak/>
        <w:t xml:space="preserve">Translating and Interpreting Service </w:t>
      </w:r>
      <w:r w:rsidR="00A06888">
        <w:t>(TIS)</w:t>
      </w:r>
    </w:p>
    <w:p w14:paraId="23C2C48A" w14:textId="77777777" w:rsidR="00102807" w:rsidRPr="00793A19" w:rsidRDefault="00102807" w:rsidP="00102807">
      <w:r w:rsidRPr="00793A19">
        <w:t>If you speak a language other than English, you</w:t>
      </w:r>
      <w:r>
        <w:t> </w:t>
      </w:r>
      <w:r w:rsidRPr="00793A19">
        <w:t>can call the Translating and Interpreting Service</w:t>
      </w:r>
      <w:r>
        <w:t> </w:t>
      </w:r>
      <w:r w:rsidRPr="00793A19">
        <w:t>(TIS).</w:t>
      </w:r>
    </w:p>
    <w:p w14:paraId="01FA9EAE" w14:textId="77777777" w:rsidR="00102807" w:rsidRPr="0081236F" w:rsidRDefault="00102807" w:rsidP="00102807">
      <w:pPr>
        <w:rPr>
          <w:rStyle w:val="Strong"/>
        </w:rPr>
      </w:pPr>
      <w:r w:rsidRPr="0081236F">
        <w:rPr>
          <w:rStyle w:val="Strong"/>
        </w:rPr>
        <w:t>131 450</w:t>
      </w:r>
    </w:p>
    <w:p w14:paraId="06A623B3" w14:textId="77777777" w:rsidR="00102807" w:rsidRPr="00793A19" w:rsidRDefault="00102807" w:rsidP="00102807">
      <w:r w:rsidRPr="00793A19">
        <w:t>Tell them what language you speak.</w:t>
      </w:r>
    </w:p>
    <w:p w14:paraId="2EB43D22" w14:textId="77777777" w:rsidR="00102807" w:rsidRPr="00793A19" w:rsidRDefault="00102807" w:rsidP="00102807">
      <w:r w:rsidRPr="00793A19">
        <w:t>Ask them to connect you to our phone number.</w:t>
      </w:r>
    </w:p>
    <w:p w14:paraId="539A072D" w14:textId="77777777" w:rsidR="00102807" w:rsidRPr="0081236F" w:rsidRDefault="00102807" w:rsidP="00102807">
      <w:pPr>
        <w:rPr>
          <w:rStyle w:val="Strong"/>
          <w:b w:val="0"/>
        </w:rPr>
      </w:pPr>
      <w:r w:rsidRPr="00B556A6">
        <w:rPr>
          <w:rStyle w:val="Strong"/>
        </w:rPr>
        <w:t>13 23 26</w:t>
      </w:r>
    </w:p>
    <w:bookmarkEnd w:id="52"/>
    <w:p w14:paraId="5B7ABD4C" w14:textId="5FDCA52F" w:rsidR="00644C39" w:rsidRPr="00503E0E" w:rsidRDefault="00644C39" w:rsidP="000E7CA3">
      <w:pPr>
        <w:spacing w:before="8760"/>
        <w:rPr>
          <w:sz w:val="20"/>
          <w:szCs w:val="20"/>
        </w:rPr>
      </w:pPr>
    </w:p>
    <w:bookmarkEnd w:id="50"/>
    <w:p w14:paraId="74F46BB5" w14:textId="1784319D" w:rsidR="00102807" w:rsidRPr="00963EFD" w:rsidRDefault="00102807" w:rsidP="00102807">
      <w:pPr>
        <w:rPr>
          <w:sz w:val="24"/>
          <w:szCs w:val="24"/>
        </w:rPr>
      </w:pPr>
      <w:r>
        <w:rPr>
          <w:sz w:val="24"/>
          <w:szCs w:val="24"/>
        </w:rPr>
        <w:t>The</w:t>
      </w:r>
      <w:r w:rsidRPr="00963EFD">
        <w:rPr>
          <w:sz w:val="24"/>
          <w:szCs w:val="24"/>
        </w:rPr>
        <w:t xml:space="preserve"> Information Access Group</w:t>
      </w:r>
      <w:r>
        <w:rPr>
          <w:sz w:val="24"/>
          <w:szCs w:val="24"/>
        </w:rPr>
        <w:t xml:space="preserve"> created this Easy Read</w:t>
      </w:r>
      <w:r w:rsidRPr="00963EF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guide. </w:t>
      </w:r>
      <w:r w:rsidRPr="00D26654">
        <w:rPr>
          <w:sz w:val="24"/>
          <w:szCs w:val="24"/>
        </w:rPr>
        <w:t>For any enquiries, please visit</w:t>
      </w:r>
      <w:r>
        <w:rPr>
          <w:sz w:val="24"/>
          <w:szCs w:val="24"/>
        </w:rPr>
        <w:t xml:space="preserve"> </w:t>
      </w:r>
      <w:hyperlink r:id="rId25" w:history="1">
        <w:r w:rsidRPr="00963EFD">
          <w:rPr>
            <w:rStyle w:val="Hyperlink"/>
            <w:sz w:val="24"/>
            <w:szCs w:val="24"/>
          </w:rPr>
          <w:t>www.informationaccessgroup.com</w:t>
        </w:r>
      </w:hyperlink>
      <w:r>
        <w:rPr>
          <w:sz w:val="24"/>
          <w:szCs w:val="24"/>
        </w:rPr>
        <w:t>. Quote job number 5356</w:t>
      </w:r>
      <w:r w:rsidRPr="000C7D74">
        <w:rPr>
          <w:sz w:val="24"/>
          <w:szCs w:val="24"/>
        </w:rPr>
        <w:t>.</w:t>
      </w:r>
    </w:p>
    <w:p w14:paraId="2EB9E8CC" w14:textId="5E3ECBC3" w:rsidR="00DD4811" w:rsidRPr="00B8080F" w:rsidRDefault="00B75F32" w:rsidP="00102807">
      <w:pPr>
        <w:jc w:val="center"/>
        <w:rPr>
          <w:sz w:val="2"/>
          <w:szCs w:val="2"/>
        </w:rPr>
      </w:pPr>
      <w:bookmarkStart w:id="53" w:name="_Hlk2084969"/>
      <w:bookmarkEnd w:id="51"/>
      <w:r w:rsidRPr="00B75F32">
        <w:rPr>
          <w:sz w:val="22"/>
        </w:rPr>
        <w:t>Authorised by the Electoral Commissioner, Canberra.</w:t>
      </w:r>
      <w:bookmarkEnd w:id="53"/>
    </w:p>
    <w:sectPr w:rsidR="00DD4811" w:rsidRPr="00B8080F" w:rsidSect="005945DC">
      <w:headerReference w:type="default" r:id="rId26"/>
      <w:footerReference w:type="default" r:id="rId27"/>
      <w:pgSz w:w="11906" w:h="16838" w:code="9"/>
      <w:pgMar w:top="737" w:right="1440" w:bottom="737" w:left="1440" w:header="567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62BC8" w14:textId="77777777" w:rsidR="00C932FA" w:rsidRDefault="00C932FA" w:rsidP="00134CC3">
      <w:pPr>
        <w:spacing w:before="0" w:after="0" w:line="240" w:lineRule="auto"/>
      </w:pPr>
      <w:r>
        <w:separator/>
      </w:r>
    </w:p>
  </w:endnote>
  <w:endnote w:type="continuationSeparator" w:id="0">
    <w:p w14:paraId="354A6439" w14:textId="77777777" w:rsidR="00C932FA" w:rsidRDefault="00C932FA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Std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Helvetica Neue 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9E75D" w14:textId="64E0A9E1" w:rsidR="00703A4C" w:rsidRDefault="00703A4C" w:rsidP="00703A4C">
    <w:pPr>
      <w:pStyle w:val="Footer"/>
      <w:tabs>
        <w:tab w:val="clear" w:pos="9026"/>
      </w:tabs>
      <w:spacing w:after="0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 xml:space="preserve"> of </w:t>
    </w:r>
    <w:fldSimple w:instr=" NUMPAGES   \* MERGEFORMAT ">
      <w:r>
        <w:t>25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D5A5C" w14:textId="323D3DB0" w:rsidR="002314C5" w:rsidRDefault="00371D94" w:rsidP="00371D94">
    <w:pPr>
      <w:pStyle w:val="Footer"/>
      <w:spacing w:after="0"/>
      <w:ind w:right="360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22</w:t>
    </w:r>
    <w:r>
      <w:fldChar w:fldCharType="end"/>
    </w:r>
    <w:r>
      <w:t xml:space="preserve"> of </w:t>
    </w:r>
    <w:fldSimple w:instr=" NUMPAGES   \* MERGEFORMAT ">
      <w:r>
        <w:t>25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90699" w14:textId="77777777" w:rsidR="00C932FA" w:rsidRDefault="00C932FA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F784026" w14:textId="77777777" w:rsidR="00C932FA" w:rsidRDefault="00C932FA" w:rsidP="00134C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E577F" w14:textId="7C42B5F8" w:rsidR="00703A4C" w:rsidRDefault="00703A4C" w:rsidP="00447F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5F00F" w14:textId="72918782" w:rsidR="00703A4C" w:rsidRDefault="00703A4C" w:rsidP="00703A4C">
    <w:pPr>
      <w:pStyle w:val="Header"/>
      <w:spacing w:before="0" w:after="2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943D" w14:textId="242317A6" w:rsidR="002314C5" w:rsidRDefault="002314C5" w:rsidP="005945DC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344466B"/>
    <w:multiLevelType w:val="hybridMultilevel"/>
    <w:tmpl w:val="9A66B32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87250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62E73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F56EA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0D0DE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B8046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A18A6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A6289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322BA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44A8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9689C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9E6BBA"/>
    <w:multiLevelType w:val="hybridMultilevel"/>
    <w:tmpl w:val="FFFC0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3C2881"/>
    <w:multiLevelType w:val="hybridMultilevel"/>
    <w:tmpl w:val="A3708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4BC5C1D"/>
    <w:multiLevelType w:val="hybridMultilevel"/>
    <w:tmpl w:val="F8961642"/>
    <w:lvl w:ilvl="0" w:tplc="4B3823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8AC54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402C28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743235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F31613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7F434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ACEB7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4928FB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186AB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4" w15:restartNumberingAfterBreak="0">
    <w:nsid w:val="05B35A65"/>
    <w:multiLevelType w:val="hybridMultilevel"/>
    <w:tmpl w:val="D9B20C3C"/>
    <w:lvl w:ilvl="0" w:tplc="D854BEA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7114B38"/>
    <w:multiLevelType w:val="hybridMultilevel"/>
    <w:tmpl w:val="C98EC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7ED5090"/>
    <w:multiLevelType w:val="hybridMultilevel"/>
    <w:tmpl w:val="F09E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C3A43A0"/>
    <w:multiLevelType w:val="hybridMultilevel"/>
    <w:tmpl w:val="169CD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0151746"/>
    <w:multiLevelType w:val="hybridMultilevel"/>
    <w:tmpl w:val="1DDCD470"/>
    <w:lvl w:ilvl="0" w:tplc="74041BBA">
      <w:numFmt w:val="bullet"/>
      <w:lvlText w:val="-"/>
      <w:lvlJc w:val="left"/>
      <w:pPr>
        <w:ind w:left="720" w:hanging="360"/>
      </w:pPr>
      <w:rPr>
        <w:rFonts w:ascii="HelveticaNeueLT Std" w:eastAsia="Times New Roman" w:hAnsi="HelveticaNeueLT Std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1E4EB7"/>
    <w:multiLevelType w:val="hybridMultilevel"/>
    <w:tmpl w:val="1BB8B94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7E30BB"/>
    <w:multiLevelType w:val="hybridMultilevel"/>
    <w:tmpl w:val="7CB6C2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5CD1302"/>
    <w:multiLevelType w:val="hybridMultilevel"/>
    <w:tmpl w:val="C092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9B153E7"/>
    <w:multiLevelType w:val="hybridMultilevel"/>
    <w:tmpl w:val="6444E8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E60BCA"/>
    <w:multiLevelType w:val="hybridMultilevel"/>
    <w:tmpl w:val="E8A81932"/>
    <w:lvl w:ilvl="0" w:tplc="6CB4B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8755A9"/>
    <w:multiLevelType w:val="hybridMultilevel"/>
    <w:tmpl w:val="56D463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D515C5"/>
    <w:multiLevelType w:val="hybridMultilevel"/>
    <w:tmpl w:val="75E094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821D2"/>
    <w:multiLevelType w:val="hybridMultilevel"/>
    <w:tmpl w:val="73DACD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D723D8"/>
    <w:multiLevelType w:val="hybridMultilevel"/>
    <w:tmpl w:val="B64AC5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81373EC"/>
    <w:multiLevelType w:val="hybridMultilevel"/>
    <w:tmpl w:val="C7326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94266D9"/>
    <w:multiLevelType w:val="hybridMultilevel"/>
    <w:tmpl w:val="F3906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F742C6"/>
    <w:multiLevelType w:val="hybridMultilevel"/>
    <w:tmpl w:val="CE68F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F6665B"/>
    <w:multiLevelType w:val="hybridMultilevel"/>
    <w:tmpl w:val="1C58B33C"/>
    <w:lvl w:ilvl="0" w:tplc="6CB4B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D0829CB"/>
    <w:multiLevelType w:val="hybridMultilevel"/>
    <w:tmpl w:val="2452B33E"/>
    <w:lvl w:ilvl="0" w:tplc="06C893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66EBB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8004F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3DCC8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F63E4A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AEEAF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6D222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C3856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C34E4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4" w15:restartNumberingAfterBreak="0">
    <w:nsid w:val="43C361D1"/>
    <w:multiLevelType w:val="hybridMultilevel"/>
    <w:tmpl w:val="836EB3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5A69E6"/>
    <w:multiLevelType w:val="hybridMultilevel"/>
    <w:tmpl w:val="EFFADFDE"/>
    <w:lvl w:ilvl="0" w:tplc="6CB4BE20">
      <w:start w:val="1"/>
      <w:numFmt w:val="bullet"/>
      <w:lvlText w:val=""/>
      <w:lvlJc w:val="left"/>
      <w:pPr>
        <w:ind w:left="807" w:hanging="360"/>
      </w:pPr>
      <w:rPr>
        <w:rFonts w:ascii="Symbol" w:hAnsi="Symbol" w:hint="default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abstractNum w:abstractNumId="36" w15:restartNumberingAfterBreak="0">
    <w:nsid w:val="4BBA5D3A"/>
    <w:multiLevelType w:val="hybridMultilevel"/>
    <w:tmpl w:val="9D066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E3B033E"/>
    <w:multiLevelType w:val="hybridMultilevel"/>
    <w:tmpl w:val="0AEA0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5A6F9F"/>
    <w:multiLevelType w:val="hybridMultilevel"/>
    <w:tmpl w:val="DFF67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4F742E"/>
    <w:multiLevelType w:val="hybridMultilevel"/>
    <w:tmpl w:val="CEBA38A6"/>
    <w:lvl w:ilvl="0" w:tplc="B5E45D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3C29A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7DC0F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7D1C19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3D491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D5F82C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F70B2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13284C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E2EE2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1" w15:restartNumberingAfterBreak="0">
    <w:nsid w:val="5A1C2558"/>
    <w:multiLevelType w:val="hybridMultilevel"/>
    <w:tmpl w:val="E194AEE8"/>
    <w:lvl w:ilvl="0" w:tplc="8ACC271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383750"/>
    <w:multiLevelType w:val="hybridMultilevel"/>
    <w:tmpl w:val="6DF26EF6"/>
    <w:lvl w:ilvl="0" w:tplc="74041BBA">
      <w:numFmt w:val="bullet"/>
      <w:lvlText w:val="-"/>
      <w:lvlJc w:val="left"/>
      <w:pPr>
        <w:ind w:left="720" w:hanging="360"/>
      </w:pPr>
      <w:rPr>
        <w:rFonts w:ascii="HelveticaNeueLT Std" w:eastAsia="Times New Roman" w:hAnsi="HelveticaNeueLT Std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B830940"/>
    <w:multiLevelType w:val="hybridMultilevel"/>
    <w:tmpl w:val="25709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B01E4D"/>
    <w:multiLevelType w:val="hybridMultilevel"/>
    <w:tmpl w:val="806410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EC91F3C"/>
    <w:multiLevelType w:val="hybridMultilevel"/>
    <w:tmpl w:val="E81AD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F7601D8"/>
    <w:multiLevelType w:val="hybridMultilevel"/>
    <w:tmpl w:val="B2527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2843C37"/>
    <w:multiLevelType w:val="hybridMultilevel"/>
    <w:tmpl w:val="70ECAF06"/>
    <w:lvl w:ilvl="0" w:tplc="20804A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75ACE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3F667B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CE6A7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2AEE53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74424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0D4EF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133EB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DB653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48" w15:restartNumberingAfterBreak="0">
    <w:nsid w:val="63DF32C3"/>
    <w:multiLevelType w:val="hybridMultilevel"/>
    <w:tmpl w:val="0EA8AB38"/>
    <w:lvl w:ilvl="0" w:tplc="A3DA828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DD353E"/>
    <w:multiLevelType w:val="hybridMultilevel"/>
    <w:tmpl w:val="7EBC9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8F7C89"/>
    <w:multiLevelType w:val="hybridMultilevel"/>
    <w:tmpl w:val="BA781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870E71"/>
    <w:multiLevelType w:val="hybridMultilevel"/>
    <w:tmpl w:val="83FA963C"/>
    <w:lvl w:ilvl="0" w:tplc="F52896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2AA66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03AD5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049E5D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D940E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D3C59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33609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D3032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4AC46D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3" w15:restartNumberingAfterBreak="0">
    <w:nsid w:val="71FA4CD2"/>
    <w:multiLevelType w:val="hybridMultilevel"/>
    <w:tmpl w:val="D5CCA02A"/>
    <w:lvl w:ilvl="0" w:tplc="D60291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87AD6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CD2E3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763082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2F8A49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9D8F9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C61A7C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3A8B3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71AFB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4" w15:restartNumberingAfterBreak="0">
    <w:nsid w:val="76B1E1CE"/>
    <w:multiLevelType w:val="hybridMultilevel"/>
    <w:tmpl w:val="B478E07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5" w15:restartNumberingAfterBreak="0">
    <w:nsid w:val="775E1128"/>
    <w:multiLevelType w:val="hybridMultilevel"/>
    <w:tmpl w:val="1FCC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7CDBF09"/>
    <w:multiLevelType w:val="hybridMultilevel"/>
    <w:tmpl w:val="F689245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7" w15:restartNumberingAfterBreak="0">
    <w:nsid w:val="78646EDD"/>
    <w:multiLevelType w:val="hybridMultilevel"/>
    <w:tmpl w:val="EDDCC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B6B04C9"/>
    <w:multiLevelType w:val="hybridMultilevel"/>
    <w:tmpl w:val="98EE5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8336481">
    <w:abstractNumId w:val="23"/>
  </w:num>
  <w:num w:numId="2" w16cid:durableId="1205798030">
    <w:abstractNumId w:val="49"/>
  </w:num>
  <w:num w:numId="3" w16cid:durableId="956568121">
    <w:abstractNumId w:val="37"/>
  </w:num>
  <w:num w:numId="4" w16cid:durableId="1254360230">
    <w:abstractNumId w:val="0"/>
  </w:num>
  <w:num w:numId="5" w16cid:durableId="2095740934">
    <w:abstractNumId w:val="50"/>
  </w:num>
  <w:num w:numId="6" w16cid:durableId="2044212788">
    <w:abstractNumId w:val="11"/>
  </w:num>
  <w:num w:numId="7" w16cid:durableId="578102987">
    <w:abstractNumId w:val="55"/>
  </w:num>
  <w:num w:numId="8" w16cid:durableId="1430079683">
    <w:abstractNumId w:val="16"/>
  </w:num>
  <w:num w:numId="9" w16cid:durableId="1351836843">
    <w:abstractNumId w:val="56"/>
  </w:num>
  <w:num w:numId="10" w16cid:durableId="284771997">
    <w:abstractNumId w:val="54"/>
  </w:num>
  <w:num w:numId="11" w16cid:durableId="111871187">
    <w:abstractNumId w:val="21"/>
  </w:num>
  <w:num w:numId="12" w16cid:durableId="1236671332">
    <w:abstractNumId w:val="31"/>
  </w:num>
  <w:num w:numId="13" w16cid:durableId="1050113477">
    <w:abstractNumId w:val="46"/>
  </w:num>
  <w:num w:numId="14" w16cid:durableId="452094848">
    <w:abstractNumId w:val="30"/>
  </w:num>
  <w:num w:numId="15" w16cid:durableId="1333096940">
    <w:abstractNumId w:val="38"/>
  </w:num>
  <w:num w:numId="16" w16cid:durableId="1970546570">
    <w:abstractNumId w:val="36"/>
  </w:num>
  <w:num w:numId="17" w16cid:durableId="877930581">
    <w:abstractNumId w:val="39"/>
  </w:num>
  <w:num w:numId="18" w16cid:durableId="66533153">
    <w:abstractNumId w:val="28"/>
  </w:num>
  <w:num w:numId="19" w16cid:durableId="581330886">
    <w:abstractNumId w:val="15"/>
  </w:num>
  <w:num w:numId="20" w16cid:durableId="884558709">
    <w:abstractNumId w:val="27"/>
  </w:num>
  <w:num w:numId="21" w16cid:durableId="577907336">
    <w:abstractNumId w:val="17"/>
  </w:num>
  <w:num w:numId="22" w16cid:durableId="447283363">
    <w:abstractNumId w:val="51"/>
  </w:num>
  <w:num w:numId="23" w16cid:durableId="600180972">
    <w:abstractNumId w:val="19"/>
  </w:num>
  <w:num w:numId="24" w16cid:durableId="895436125">
    <w:abstractNumId w:val="14"/>
  </w:num>
  <w:num w:numId="25" w16cid:durableId="1642267537">
    <w:abstractNumId w:val="32"/>
  </w:num>
  <w:num w:numId="26" w16cid:durableId="407388300">
    <w:abstractNumId w:val="32"/>
  </w:num>
  <w:num w:numId="27" w16cid:durableId="780297121">
    <w:abstractNumId w:val="45"/>
  </w:num>
  <w:num w:numId="28" w16cid:durableId="515467025">
    <w:abstractNumId w:val="57"/>
  </w:num>
  <w:num w:numId="29" w16cid:durableId="1190492754">
    <w:abstractNumId w:val="29"/>
  </w:num>
  <w:num w:numId="30" w16cid:durableId="1171724544">
    <w:abstractNumId w:val="25"/>
  </w:num>
  <w:num w:numId="31" w16cid:durableId="177356691">
    <w:abstractNumId w:val="34"/>
  </w:num>
  <w:num w:numId="32" w16cid:durableId="1945189965">
    <w:abstractNumId w:val="12"/>
  </w:num>
  <w:num w:numId="33" w16cid:durableId="842204980">
    <w:abstractNumId w:val="43"/>
  </w:num>
  <w:num w:numId="34" w16cid:durableId="1350133561">
    <w:abstractNumId w:val="20"/>
  </w:num>
  <w:num w:numId="35" w16cid:durableId="1194534988">
    <w:abstractNumId w:val="58"/>
  </w:num>
  <w:num w:numId="36" w16cid:durableId="2134134120">
    <w:abstractNumId w:val="22"/>
  </w:num>
  <w:num w:numId="37" w16cid:durableId="301732835">
    <w:abstractNumId w:val="24"/>
  </w:num>
  <w:num w:numId="38" w16cid:durableId="592982156">
    <w:abstractNumId w:val="18"/>
  </w:num>
  <w:num w:numId="39" w16cid:durableId="1807621561">
    <w:abstractNumId w:val="42"/>
  </w:num>
  <w:num w:numId="40" w16cid:durableId="1042168027">
    <w:abstractNumId w:val="40"/>
  </w:num>
  <w:num w:numId="41" w16cid:durableId="1896546369">
    <w:abstractNumId w:val="47"/>
  </w:num>
  <w:num w:numId="42" w16cid:durableId="1950233073">
    <w:abstractNumId w:val="52"/>
  </w:num>
  <w:num w:numId="43" w16cid:durableId="31074334">
    <w:abstractNumId w:val="53"/>
  </w:num>
  <w:num w:numId="44" w16cid:durableId="129130968">
    <w:abstractNumId w:val="13"/>
  </w:num>
  <w:num w:numId="45" w16cid:durableId="205485014">
    <w:abstractNumId w:val="33"/>
  </w:num>
  <w:num w:numId="46" w16cid:durableId="1918129178">
    <w:abstractNumId w:val="44"/>
  </w:num>
  <w:num w:numId="47" w16cid:durableId="1985968227">
    <w:abstractNumId w:val="35"/>
  </w:num>
  <w:num w:numId="48" w16cid:durableId="527958590">
    <w:abstractNumId w:val="26"/>
  </w:num>
  <w:num w:numId="49" w16cid:durableId="649362001">
    <w:abstractNumId w:val="48"/>
  </w:num>
  <w:num w:numId="50" w16cid:durableId="1610503355">
    <w:abstractNumId w:val="41"/>
  </w:num>
  <w:num w:numId="51" w16cid:durableId="1593051443">
    <w:abstractNumId w:val="10"/>
  </w:num>
  <w:num w:numId="52" w16cid:durableId="1160001323">
    <w:abstractNumId w:val="8"/>
  </w:num>
  <w:num w:numId="53" w16cid:durableId="308675460">
    <w:abstractNumId w:val="7"/>
  </w:num>
  <w:num w:numId="54" w16cid:durableId="1847285312">
    <w:abstractNumId w:val="6"/>
  </w:num>
  <w:num w:numId="55" w16cid:durableId="1360279593">
    <w:abstractNumId w:val="5"/>
  </w:num>
  <w:num w:numId="56" w16cid:durableId="1632051273">
    <w:abstractNumId w:val="9"/>
  </w:num>
  <w:num w:numId="57" w16cid:durableId="1067609026">
    <w:abstractNumId w:val="4"/>
  </w:num>
  <w:num w:numId="58" w16cid:durableId="1989747294">
    <w:abstractNumId w:val="3"/>
  </w:num>
  <w:num w:numId="59" w16cid:durableId="1091316987">
    <w:abstractNumId w:val="2"/>
  </w:num>
  <w:num w:numId="60" w16cid:durableId="1659262687">
    <w:abstractNumId w:val="1"/>
  </w:num>
  <w:num w:numId="61" w16cid:durableId="1435054561">
    <w:abstractNumId w:val="10"/>
  </w:num>
  <w:num w:numId="62" w16cid:durableId="1325428785">
    <w:abstractNumId w:val="8"/>
  </w:num>
  <w:num w:numId="63" w16cid:durableId="1787697824">
    <w:abstractNumId w:val="7"/>
  </w:num>
  <w:num w:numId="64" w16cid:durableId="1855803617">
    <w:abstractNumId w:val="6"/>
  </w:num>
  <w:num w:numId="65" w16cid:durableId="506218397">
    <w:abstractNumId w:val="5"/>
  </w:num>
  <w:num w:numId="66" w16cid:durableId="461726047">
    <w:abstractNumId w:val="9"/>
  </w:num>
  <w:num w:numId="67" w16cid:durableId="34238721">
    <w:abstractNumId w:val="4"/>
  </w:num>
  <w:num w:numId="68" w16cid:durableId="1040085944">
    <w:abstractNumId w:val="3"/>
  </w:num>
  <w:num w:numId="69" w16cid:durableId="444235656">
    <w:abstractNumId w:val="2"/>
  </w:num>
  <w:num w:numId="70" w16cid:durableId="686951395">
    <w:abstractNumId w:val="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NbE0NzcxsTAyMzZU0lEKTi0uzszPAykwqQUA/NxNwCwAAAA="/>
  </w:docVars>
  <w:rsids>
    <w:rsidRoot w:val="00CB0B04"/>
    <w:rsid w:val="00000773"/>
    <w:rsid w:val="000017A9"/>
    <w:rsid w:val="00003D56"/>
    <w:rsid w:val="00003F3E"/>
    <w:rsid w:val="00005C84"/>
    <w:rsid w:val="0000729C"/>
    <w:rsid w:val="00007E89"/>
    <w:rsid w:val="00010060"/>
    <w:rsid w:val="00012B39"/>
    <w:rsid w:val="000131A3"/>
    <w:rsid w:val="00013ED7"/>
    <w:rsid w:val="0001772A"/>
    <w:rsid w:val="00017C44"/>
    <w:rsid w:val="00020CAC"/>
    <w:rsid w:val="00022BA8"/>
    <w:rsid w:val="00023F8E"/>
    <w:rsid w:val="000240D4"/>
    <w:rsid w:val="00025085"/>
    <w:rsid w:val="00025237"/>
    <w:rsid w:val="000255E7"/>
    <w:rsid w:val="00025840"/>
    <w:rsid w:val="000268E3"/>
    <w:rsid w:val="00026D9B"/>
    <w:rsid w:val="000276DA"/>
    <w:rsid w:val="00030BA8"/>
    <w:rsid w:val="0003212C"/>
    <w:rsid w:val="00032866"/>
    <w:rsid w:val="00033188"/>
    <w:rsid w:val="000337F4"/>
    <w:rsid w:val="00034C79"/>
    <w:rsid w:val="00035D95"/>
    <w:rsid w:val="00037534"/>
    <w:rsid w:val="00037989"/>
    <w:rsid w:val="00040421"/>
    <w:rsid w:val="00041DB1"/>
    <w:rsid w:val="0004229E"/>
    <w:rsid w:val="000432B1"/>
    <w:rsid w:val="00044183"/>
    <w:rsid w:val="00046373"/>
    <w:rsid w:val="000464C1"/>
    <w:rsid w:val="00051741"/>
    <w:rsid w:val="000528F6"/>
    <w:rsid w:val="000549B3"/>
    <w:rsid w:val="00054DE8"/>
    <w:rsid w:val="0005588A"/>
    <w:rsid w:val="000563CB"/>
    <w:rsid w:val="000568D2"/>
    <w:rsid w:val="00057F93"/>
    <w:rsid w:val="00060614"/>
    <w:rsid w:val="00060E3E"/>
    <w:rsid w:val="00061246"/>
    <w:rsid w:val="00061FF6"/>
    <w:rsid w:val="0006339E"/>
    <w:rsid w:val="000644DE"/>
    <w:rsid w:val="00065443"/>
    <w:rsid w:val="000660F7"/>
    <w:rsid w:val="000669CB"/>
    <w:rsid w:val="00067033"/>
    <w:rsid w:val="00070BB4"/>
    <w:rsid w:val="00070D27"/>
    <w:rsid w:val="00070FA4"/>
    <w:rsid w:val="0007213A"/>
    <w:rsid w:val="00072B83"/>
    <w:rsid w:val="00072F27"/>
    <w:rsid w:val="00073093"/>
    <w:rsid w:val="00073579"/>
    <w:rsid w:val="00073B57"/>
    <w:rsid w:val="00073E8B"/>
    <w:rsid w:val="0007442B"/>
    <w:rsid w:val="00074F07"/>
    <w:rsid w:val="00076A06"/>
    <w:rsid w:val="00077149"/>
    <w:rsid w:val="00080002"/>
    <w:rsid w:val="000805ED"/>
    <w:rsid w:val="00081601"/>
    <w:rsid w:val="00081CF6"/>
    <w:rsid w:val="000866C8"/>
    <w:rsid w:val="000900DB"/>
    <w:rsid w:val="000906AA"/>
    <w:rsid w:val="00094178"/>
    <w:rsid w:val="0009560D"/>
    <w:rsid w:val="00095C05"/>
    <w:rsid w:val="0009654C"/>
    <w:rsid w:val="00096594"/>
    <w:rsid w:val="0009660F"/>
    <w:rsid w:val="000A627C"/>
    <w:rsid w:val="000A7BB6"/>
    <w:rsid w:val="000B0C85"/>
    <w:rsid w:val="000B2756"/>
    <w:rsid w:val="000B4D35"/>
    <w:rsid w:val="000B586C"/>
    <w:rsid w:val="000B5C48"/>
    <w:rsid w:val="000B6C30"/>
    <w:rsid w:val="000C0A55"/>
    <w:rsid w:val="000C0F54"/>
    <w:rsid w:val="000C2048"/>
    <w:rsid w:val="000C2C1F"/>
    <w:rsid w:val="000C3B9B"/>
    <w:rsid w:val="000C3D30"/>
    <w:rsid w:val="000C60D1"/>
    <w:rsid w:val="000C7D74"/>
    <w:rsid w:val="000D07D6"/>
    <w:rsid w:val="000D2516"/>
    <w:rsid w:val="000D282A"/>
    <w:rsid w:val="000D2C19"/>
    <w:rsid w:val="000D71AF"/>
    <w:rsid w:val="000D7DD1"/>
    <w:rsid w:val="000D7DE3"/>
    <w:rsid w:val="000D7F04"/>
    <w:rsid w:val="000E4C21"/>
    <w:rsid w:val="000E55B2"/>
    <w:rsid w:val="000E7CA3"/>
    <w:rsid w:val="000F036E"/>
    <w:rsid w:val="000F14F9"/>
    <w:rsid w:val="000F164E"/>
    <w:rsid w:val="000F300B"/>
    <w:rsid w:val="000F30D1"/>
    <w:rsid w:val="000F4472"/>
    <w:rsid w:val="000F47C2"/>
    <w:rsid w:val="000F49EF"/>
    <w:rsid w:val="000F52F4"/>
    <w:rsid w:val="000F724D"/>
    <w:rsid w:val="00100DF6"/>
    <w:rsid w:val="00101660"/>
    <w:rsid w:val="00102807"/>
    <w:rsid w:val="00103D6A"/>
    <w:rsid w:val="0010561C"/>
    <w:rsid w:val="001066AD"/>
    <w:rsid w:val="0011020E"/>
    <w:rsid w:val="001110D2"/>
    <w:rsid w:val="00111B23"/>
    <w:rsid w:val="00112159"/>
    <w:rsid w:val="001131E0"/>
    <w:rsid w:val="00113CBF"/>
    <w:rsid w:val="001143B8"/>
    <w:rsid w:val="001156E7"/>
    <w:rsid w:val="00116FE0"/>
    <w:rsid w:val="00117AEC"/>
    <w:rsid w:val="00120465"/>
    <w:rsid w:val="00120A79"/>
    <w:rsid w:val="00120EEC"/>
    <w:rsid w:val="00124F36"/>
    <w:rsid w:val="001301CD"/>
    <w:rsid w:val="00130DA1"/>
    <w:rsid w:val="00130F1E"/>
    <w:rsid w:val="00131BD3"/>
    <w:rsid w:val="00134CC3"/>
    <w:rsid w:val="00134CCC"/>
    <w:rsid w:val="0013535A"/>
    <w:rsid w:val="00135559"/>
    <w:rsid w:val="00137A47"/>
    <w:rsid w:val="0014041D"/>
    <w:rsid w:val="0014086D"/>
    <w:rsid w:val="0014402F"/>
    <w:rsid w:val="00144259"/>
    <w:rsid w:val="00150946"/>
    <w:rsid w:val="00151817"/>
    <w:rsid w:val="0015329D"/>
    <w:rsid w:val="00153E51"/>
    <w:rsid w:val="00154144"/>
    <w:rsid w:val="001545CB"/>
    <w:rsid w:val="001600B3"/>
    <w:rsid w:val="00160AC4"/>
    <w:rsid w:val="001651C5"/>
    <w:rsid w:val="00165E98"/>
    <w:rsid w:val="00165F97"/>
    <w:rsid w:val="00166248"/>
    <w:rsid w:val="0016675E"/>
    <w:rsid w:val="001679BB"/>
    <w:rsid w:val="00170CF6"/>
    <w:rsid w:val="001711FF"/>
    <w:rsid w:val="00173B3A"/>
    <w:rsid w:val="00174440"/>
    <w:rsid w:val="00176798"/>
    <w:rsid w:val="00176C7D"/>
    <w:rsid w:val="0018024C"/>
    <w:rsid w:val="0018086D"/>
    <w:rsid w:val="00183441"/>
    <w:rsid w:val="001913A3"/>
    <w:rsid w:val="00191473"/>
    <w:rsid w:val="001939B4"/>
    <w:rsid w:val="00195489"/>
    <w:rsid w:val="00195E91"/>
    <w:rsid w:val="0019631C"/>
    <w:rsid w:val="001A0A21"/>
    <w:rsid w:val="001A103F"/>
    <w:rsid w:val="001A20D1"/>
    <w:rsid w:val="001A2E5E"/>
    <w:rsid w:val="001A31D7"/>
    <w:rsid w:val="001A375B"/>
    <w:rsid w:val="001A4B9E"/>
    <w:rsid w:val="001A5C7B"/>
    <w:rsid w:val="001A6219"/>
    <w:rsid w:val="001B1575"/>
    <w:rsid w:val="001B4147"/>
    <w:rsid w:val="001B4580"/>
    <w:rsid w:val="001B4C5C"/>
    <w:rsid w:val="001C1EF4"/>
    <w:rsid w:val="001C252B"/>
    <w:rsid w:val="001C28AC"/>
    <w:rsid w:val="001C326A"/>
    <w:rsid w:val="001C3CDE"/>
    <w:rsid w:val="001C3ECF"/>
    <w:rsid w:val="001C6408"/>
    <w:rsid w:val="001D0608"/>
    <w:rsid w:val="001D116F"/>
    <w:rsid w:val="001D3FF9"/>
    <w:rsid w:val="001D402F"/>
    <w:rsid w:val="001D6679"/>
    <w:rsid w:val="001D66FC"/>
    <w:rsid w:val="001D7867"/>
    <w:rsid w:val="001D7C3A"/>
    <w:rsid w:val="001E0B48"/>
    <w:rsid w:val="001E0FAE"/>
    <w:rsid w:val="001E3852"/>
    <w:rsid w:val="001E57AD"/>
    <w:rsid w:val="001E773F"/>
    <w:rsid w:val="001F2EF9"/>
    <w:rsid w:val="001F2F24"/>
    <w:rsid w:val="001F38D7"/>
    <w:rsid w:val="001F39DB"/>
    <w:rsid w:val="001F5E80"/>
    <w:rsid w:val="001F7780"/>
    <w:rsid w:val="001F7D75"/>
    <w:rsid w:val="002005D7"/>
    <w:rsid w:val="002035F0"/>
    <w:rsid w:val="00203C81"/>
    <w:rsid w:val="00203FDC"/>
    <w:rsid w:val="0020592F"/>
    <w:rsid w:val="002075B0"/>
    <w:rsid w:val="00210429"/>
    <w:rsid w:val="00212E62"/>
    <w:rsid w:val="0021361E"/>
    <w:rsid w:val="002166AB"/>
    <w:rsid w:val="00217241"/>
    <w:rsid w:val="00217955"/>
    <w:rsid w:val="00217CB2"/>
    <w:rsid w:val="0022084C"/>
    <w:rsid w:val="002212B6"/>
    <w:rsid w:val="00221CED"/>
    <w:rsid w:val="00225992"/>
    <w:rsid w:val="002265E5"/>
    <w:rsid w:val="0022763F"/>
    <w:rsid w:val="00230213"/>
    <w:rsid w:val="002314C5"/>
    <w:rsid w:val="00233BB1"/>
    <w:rsid w:val="00235D23"/>
    <w:rsid w:val="002360BE"/>
    <w:rsid w:val="00236622"/>
    <w:rsid w:val="002371B4"/>
    <w:rsid w:val="00240BE3"/>
    <w:rsid w:val="00240E12"/>
    <w:rsid w:val="00241262"/>
    <w:rsid w:val="00241A33"/>
    <w:rsid w:val="00241B08"/>
    <w:rsid w:val="00241B31"/>
    <w:rsid w:val="00241D5A"/>
    <w:rsid w:val="00241E92"/>
    <w:rsid w:val="002449E9"/>
    <w:rsid w:val="00244C03"/>
    <w:rsid w:val="00245C14"/>
    <w:rsid w:val="0025072B"/>
    <w:rsid w:val="00250A91"/>
    <w:rsid w:val="00251B3A"/>
    <w:rsid w:val="0025368F"/>
    <w:rsid w:val="00253D25"/>
    <w:rsid w:val="00253E90"/>
    <w:rsid w:val="002557D6"/>
    <w:rsid w:val="00255C03"/>
    <w:rsid w:val="00256A77"/>
    <w:rsid w:val="00256E86"/>
    <w:rsid w:val="00261D0E"/>
    <w:rsid w:val="0026207D"/>
    <w:rsid w:val="00262D23"/>
    <w:rsid w:val="00265A39"/>
    <w:rsid w:val="00270553"/>
    <w:rsid w:val="00272714"/>
    <w:rsid w:val="0027386A"/>
    <w:rsid w:val="00276B95"/>
    <w:rsid w:val="002771EE"/>
    <w:rsid w:val="00280181"/>
    <w:rsid w:val="00281094"/>
    <w:rsid w:val="002827F8"/>
    <w:rsid w:val="00282973"/>
    <w:rsid w:val="002830DE"/>
    <w:rsid w:val="00283911"/>
    <w:rsid w:val="00284F62"/>
    <w:rsid w:val="002858C4"/>
    <w:rsid w:val="00285B7E"/>
    <w:rsid w:val="002875DD"/>
    <w:rsid w:val="00287A47"/>
    <w:rsid w:val="0029060F"/>
    <w:rsid w:val="00290F99"/>
    <w:rsid w:val="00291994"/>
    <w:rsid w:val="00291CB4"/>
    <w:rsid w:val="00293606"/>
    <w:rsid w:val="00294FBE"/>
    <w:rsid w:val="00295BFF"/>
    <w:rsid w:val="002A02BB"/>
    <w:rsid w:val="002A3384"/>
    <w:rsid w:val="002A4A0F"/>
    <w:rsid w:val="002A4F28"/>
    <w:rsid w:val="002A593F"/>
    <w:rsid w:val="002A5A72"/>
    <w:rsid w:val="002A615C"/>
    <w:rsid w:val="002A63D7"/>
    <w:rsid w:val="002A7BED"/>
    <w:rsid w:val="002A7FEF"/>
    <w:rsid w:val="002B0820"/>
    <w:rsid w:val="002B1732"/>
    <w:rsid w:val="002B1E87"/>
    <w:rsid w:val="002B5278"/>
    <w:rsid w:val="002B53CA"/>
    <w:rsid w:val="002B5734"/>
    <w:rsid w:val="002B595B"/>
    <w:rsid w:val="002B763F"/>
    <w:rsid w:val="002C21F8"/>
    <w:rsid w:val="002C3ACF"/>
    <w:rsid w:val="002C55A6"/>
    <w:rsid w:val="002C5802"/>
    <w:rsid w:val="002C5A97"/>
    <w:rsid w:val="002C74C5"/>
    <w:rsid w:val="002C79AC"/>
    <w:rsid w:val="002D03D8"/>
    <w:rsid w:val="002D439B"/>
    <w:rsid w:val="002D60B5"/>
    <w:rsid w:val="002D6314"/>
    <w:rsid w:val="002D6EC8"/>
    <w:rsid w:val="002D763A"/>
    <w:rsid w:val="002E100F"/>
    <w:rsid w:val="002E140A"/>
    <w:rsid w:val="002E38B5"/>
    <w:rsid w:val="002E4384"/>
    <w:rsid w:val="002E535B"/>
    <w:rsid w:val="002E5B2D"/>
    <w:rsid w:val="002E5D89"/>
    <w:rsid w:val="002E6015"/>
    <w:rsid w:val="002E689C"/>
    <w:rsid w:val="002E7714"/>
    <w:rsid w:val="002F1895"/>
    <w:rsid w:val="002F2114"/>
    <w:rsid w:val="002F3153"/>
    <w:rsid w:val="002F4984"/>
    <w:rsid w:val="00300FF6"/>
    <w:rsid w:val="0030236A"/>
    <w:rsid w:val="00302D64"/>
    <w:rsid w:val="00304BE3"/>
    <w:rsid w:val="0030594A"/>
    <w:rsid w:val="00306EA2"/>
    <w:rsid w:val="003073C7"/>
    <w:rsid w:val="0030770D"/>
    <w:rsid w:val="00307AEC"/>
    <w:rsid w:val="00314B1E"/>
    <w:rsid w:val="00320559"/>
    <w:rsid w:val="0032171A"/>
    <w:rsid w:val="00325391"/>
    <w:rsid w:val="00325DF4"/>
    <w:rsid w:val="003274DB"/>
    <w:rsid w:val="00327AFC"/>
    <w:rsid w:val="00330B01"/>
    <w:rsid w:val="0033269A"/>
    <w:rsid w:val="00332864"/>
    <w:rsid w:val="00332A20"/>
    <w:rsid w:val="00332D75"/>
    <w:rsid w:val="003332F3"/>
    <w:rsid w:val="00334EEB"/>
    <w:rsid w:val="00337542"/>
    <w:rsid w:val="0034139F"/>
    <w:rsid w:val="00343869"/>
    <w:rsid w:val="0034400F"/>
    <w:rsid w:val="00345859"/>
    <w:rsid w:val="0034610C"/>
    <w:rsid w:val="003523D6"/>
    <w:rsid w:val="003569FC"/>
    <w:rsid w:val="00356A05"/>
    <w:rsid w:val="00357305"/>
    <w:rsid w:val="003616F0"/>
    <w:rsid w:val="003619E7"/>
    <w:rsid w:val="0036372B"/>
    <w:rsid w:val="00365437"/>
    <w:rsid w:val="00365F18"/>
    <w:rsid w:val="00367741"/>
    <w:rsid w:val="00367CD5"/>
    <w:rsid w:val="00371D94"/>
    <w:rsid w:val="003741D2"/>
    <w:rsid w:val="0037449D"/>
    <w:rsid w:val="00376027"/>
    <w:rsid w:val="00382557"/>
    <w:rsid w:val="0038327A"/>
    <w:rsid w:val="00383318"/>
    <w:rsid w:val="00387875"/>
    <w:rsid w:val="00387B0C"/>
    <w:rsid w:val="003911C6"/>
    <w:rsid w:val="00392A8A"/>
    <w:rsid w:val="00394F6E"/>
    <w:rsid w:val="00397314"/>
    <w:rsid w:val="00397682"/>
    <w:rsid w:val="003978EE"/>
    <w:rsid w:val="003A21BC"/>
    <w:rsid w:val="003A21EC"/>
    <w:rsid w:val="003A267C"/>
    <w:rsid w:val="003A280C"/>
    <w:rsid w:val="003A5211"/>
    <w:rsid w:val="003A52BE"/>
    <w:rsid w:val="003A5441"/>
    <w:rsid w:val="003A5A82"/>
    <w:rsid w:val="003B0746"/>
    <w:rsid w:val="003B3832"/>
    <w:rsid w:val="003B4397"/>
    <w:rsid w:val="003B4E0C"/>
    <w:rsid w:val="003B5FD8"/>
    <w:rsid w:val="003B6F09"/>
    <w:rsid w:val="003B77FF"/>
    <w:rsid w:val="003B7F00"/>
    <w:rsid w:val="003C0CDC"/>
    <w:rsid w:val="003C1FCE"/>
    <w:rsid w:val="003C25FD"/>
    <w:rsid w:val="003C2AFB"/>
    <w:rsid w:val="003C4A3D"/>
    <w:rsid w:val="003C7514"/>
    <w:rsid w:val="003D1D84"/>
    <w:rsid w:val="003D20C7"/>
    <w:rsid w:val="003D3600"/>
    <w:rsid w:val="003D6692"/>
    <w:rsid w:val="003D7AEF"/>
    <w:rsid w:val="003E04A4"/>
    <w:rsid w:val="003E0E59"/>
    <w:rsid w:val="003E1A54"/>
    <w:rsid w:val="003E1DAD"/>
    <w:rsid w:val="003E3314"/>
    <w:rsid w:val="003E37CC"/>
    <w:rsid w:val="003E6370"/>
    <w:rsid w:val="003F12F9"/>
    <w:rsid w:val="003F14ED"/>
    <w:rsid w:val="003F1C1D"/>
    <w:rsid w:val="003F2430"/>
    <w:rsid w:val="003F437C"/>
    <w:rsid w:val="003F608D"/>
    <w:rsid w:val="004007F4"/>
    <w:rsid w:val="004019A6"/>
    <w:rsid w:val="004029A2"/>
    <w:rsid w:val="0040440F"/>
    <w:rsid w:val="004052C5"/>
    <w:rsid w:val="00410F31"/>
    <w:rsid w:val="00411E74"/>
    <w:rsid w:val="00415C29"/>
    <w:rsid w:val="004160BC"/>
    <w:rsid w:val="00416418"/>
    <w:rsid w:val="00417904"/>
    <w:rsid w:val="00417E55"/>
    <w:rsid w:val="004212B2"/>
    <w:rsid w:val="00425227"/>
    <w:rsid w:val="00427142"/>
    <w:rsid w:val="004273B8"/>
    <w:rsid w:val="00427831"/>
    <w:rsid w:val="00430FD3"/>
    <w:rsid w:val="004317FD"/>
    <w:rsid w:val="004318F8"/>
    <w:rsid w:val="00431D0E"/>
    <w:rsid w:val="00436B19"/>
    <w:rsid w:val="00436E2E"/>
    <w:rsid w:val="00441722"/>
    <w:rsid w:val="00441B81"/>
    <w:rsid w:val="004428D8"/>
    <w:rsid w:val="00443E4B"/>
    <w:rsid w:val="00444187"/>
    <w:rsid w:val="00446498"/>
    <w:rsid w:val="00447678"/>
    <w:rsid w:val="00447F99"/>
    <w:rsid w:val="00450072"/>
    <w:rsid w:val="0045208A"/>
    <w:rsid w:val="004539C4"/>
    <w:rsid w:val="00454884"/>
    <w:rsid w:val="0046085A"/>
    <w:rsid w:val="0046106C"/>
    <w:rsid w:val="00461B6A"/>
    <w:rsid w:val="00463323"/>
    <w:rsid w:val="00470791"/>
    <w:rsid w:val="00470848"/>
    <w:rsid w:val="00471DF3"/>
    <w:rsid w:val="004808B7"/>
    <w:rsid w:val="0048287A"/>
    <w:rsid w:val="00482C02"/>
    <w:rsid w:val="00483C4C"/>
    <w:rsid w:val="00484523"/>
    <w:rsid w:val="0048455A"/>
    <w:rsid w:val="00491930"/>
    <w:rsid w:val="004938F4"/>
    <w:rsid w:val="00494D54"/>
    <w:rsid w:val="00494FB2"/>
    <w:rsid w:val="00495C4F"/>
    <w:rsid w:val="00496158"/>
    <w:rsid w:val="0049616A"/>
    <w:rsid w:val="004978CA"/>
    <w:rsid w:val="004A239D"/>
    <w:rsid w:val="004A257D"/>
    <w:rsid w:val="004A3B0A"/>
    <w:rsid w:val="004A61C4"/>
    <w:rsid w:val="004A6A6B"/>
    <w:rsid w:val="004A776E"/>
    <w:rsid w:val="004B0454"/>
    <w:rsid w:val="004B1DD7"/>
    <w:rsid w:val="004B24A2"/>
    <w:rsid w:val="004B251C"/>
    <w:rsid w:val="004C0606"/>
    <w:rsid w:val="004C2D97"/>
    <w:rsid w:val="004C3453"/>
    <w:rsid w:val="004C3A6A"/>
    <w:rsid w:val="004C47C1"/>
    <w:rsid w:val="004C78E2"/>
    <w:rsid w:val="004D02E0"/>
    <w:rsid w:val="004D07EA"/>
    <w:rsid w:val="004D1FCC"/>
    <w:rsid w:val="004D2142"/>
    <w:rsid w:val="004D218D"/>
    <w:rsid w:val="004D26D2"/>
    <w:rsid w:val="004D28ED"/>
    <w:rsid w:val="004D2B11"/>
    <w:rsid w:val="004D2CFB"/>
    <w:rsid w:val="004D2EC1"/>
    <w:rsid w:val="004D37CE"/>
    <w:rsid w:val="004D3BD3"/>
    <w:rsid w:val="004D4BD8"/>
    <w:rsid w:val="004D4FFF"/>
    <w:rsid w:val="004E0620"/>
    <w:rsid w:val="004E2588"/>
    <w:rsid w:val="004E277B"/>
    <w:rsid w:val="004E3363"/>
    <w:rsid w:val="004E3408"/>
    <w:rsid w:val="004E4327"/>
    <w:rsid w:val="004E477F"/>
    <w:rsid w:val="004F3A14"/>
    <w:rsid w:val="004F5039"/>
    <w:rsid w:val="004F6115"/>
    <w:rsid w:val="004F6F6C"/>
    <w:rsid w:val="004F703D"/>
    <w:rsid w:val="004F7AFF"/>
    <w:rsid w:val="00501490"/>
    <w:rsid w:val="00502156"/>
    <w:rsid w:val="00502302"/>
    <w:rsid w:val="0050252C"/>
    <w:rsid w:val="00502F73"/>
    <w:rsid w:val="00503E0E"/>
    <w:rsid w:val="00510AA0"/>
    <w:rsid w:val="00511373"/>
    <w:rsid w:val="005117DB"/>
    <w:rsid w:val="00511991"/>
    <w:rsid w:val="00512969"/>
    <w:rsid w:val="005139A5"/>
    <w:rsid w:val="00516FB7"/>
    <w:rsid w:val="005207D4"/>
    <w:rsid w:val="00520927"/>
    <w:rsid w:val="00520981"/>
    <w:rsid w:val="005209F1"/>
    <w:rsid w:val="00520D5E"/>
    <w:rsid w:val="00521696"/>
    <w:rsid w:val="0052339B"/>
    <w:rsid w:val="0052434D"/>
    <w:rsid w:val="005243C9"/>
    <w:rsid w:val="005243E2"/>
    <w:rsid w:val="005247E6"/>
    <w:rsid w:val="00525BE0"/>
    <w:rsid w:val="00527074"/>
    <w:rsid w:val="00527BC5"/>
    <w:rsid w:val="00527D52"/>
    <w:rsid w:val="00530DD4"/>
    <w:rsid w:val="005331D0"/>
    <w:rsid w:val="0053782B"/>
    <w:rsid w:val="00537F85"/>
    <w:rsid w:val="00540F24"/>
    <w:rsid w:val="00541A41"/>
    <w:rsid w:val="00542F94"/>
    <w:rsid w:val="00543A80"/>
    <w:rsid w:val="0054416C"/>
    <w:rsid w:val="0054436D"/>
    <w:rsid w:val="0055235E"/>
    <w:rsid w:val="00552C0A"/>
    <w:rsid w:val="0055350B"/>
    <w:rsid w:val="0055456A"/>
    <w:rsid w:val="00554C98"/>
    <w:rsid w:val="00555650"/>
    <w:rsid w:val="005558AE"/>
    <w:rsid w:val="00555B2A"/>
    <w:rsid w:val="00556819"/>
    <w:rsid w:val="0055708B"/>
    <w:rsid w:val="00557E55"/>
    <w:rsid w:val="005607DE"/>
    <w:rsid w:val="0056091D"/>
    <w:rsid w:val="00562E0D"/>
    <w:rsid w:val="00562E4E"/>
    <w:rsid w:val="00564650"/>
    <w:rsid w:val="005662A9"/>
    <w:rsid w:val="0056786E"/>
    <w:rsid w:val="00570D4B"/>
    <w:rsid w:val="00571307"/>
    <w:rsid w:val="0057186D"/>
    <w:rsid w:val="00571B6E"/>
    <w:rsid w:val="00572836"/>
    <w:rsid w:val="00574728"/>
    <w:rsid w:val="00574F59"/>
    <w:rsid w:val="005751D0"/>
    <w:rsid w:val="0057532C"/>
    <w:rsid w:val="00575406"/>
    <w:rsid w:val="005758B3"/>
    <w:rsid w:val="00576476"/>
    <w:rsid w:val="00580732"/>
    <w:rsid w:val="00580DCD"/>
    <w:rsid w:val="00581A1F"/>
    <w:rsid w:val="00582B9D"/>
    <w:rsid w:val="00583420"/>
    <w:rsid w:val="00583D3F"/>
    <w:rsid w:val="005841C9"/>
    <w:rsid w:val="00585580"/>
    <w:rsid w:val="0059275C"/>
    <w:rsid w:val="005937F4"/>
    <w:rsid w:val="005945DC"/>
    <w:rsid w:val="00594D50"/>
    <w:rsid w:val="00594D8F"/>
    <w:rsid w:val="00596775"/>
    <w:rsid w:val="005A09FF"/>
    <w:rsid w:val="005A1E60"/>
    <w:rsid w:val="005A6211"/>
    <w:rsid w:val="005B2B6A"/>
    <w:rsid w:val="005B2FE0"/>
    <w:rsid w:val="005B4CDB"/>
    <w:rsid w:val="005B6A77"/>
    <w:rsid w:val="005B6CEB"/>
    <w:rsid w:val="005C018A"/>
    <w:rsid w:val="005C1646"/>
    <w:rsid w:val="005C3A36"/>
    <w:rsid w:val="005C568E"/>
    <w:rsid w:val="005C6250"/>
    <w:rsid w:val="005C7043"/>
    <w:rsid w:val="005C7978"/>
    <w:rsid w:val="005C7CAE"/>
    <w:rsid w:val="005C7D5A"/>
    <w:rsid w:val="005D0A14"/>
    <w:rsid w:val="005D1E63"/>
    <w:rsid w:val="005D41EA"/>
    <w:rsid w:val="005D5F72"/>
    <w:rsid w:val="005D6DF5"/>
    <w:rsid w:val="005E3383"/>
    <w:rsid w:val="005E3984"/>
    <w:rsid w:val="005E3998"/>
    <w:rsid w:val="005E4623"/>
    <w:rsid w:val="005E462A"/>
    <w:rsid w:val="005E465E"/>
    <w:rsid w:val="005E5FEA"/>
    <w:rsid w:val="005E664A"/>
    <w:rsid w:val="005F08D9"/>
    <w:rsid w:val="005F1D18"/>
    <w:rsid w:val="005F2A30"/>
    <w:rsid w:val="005F31BA"/>
    <w:rsid w:val="005F3A6E"/>
    <w:rsid w:val="005F3E1A"/>
    <w:rsid w:val="005F48EF"/>
    <w:rsid w:val="005F4A57"/>
    <w:rsid w:val="005F5A59"/>
    <w:rsid w:val="005F6ACC"/>
    <w:rsid w:val="005F7EA8"/>
    <w:rsid w:val="00602B97"/>
    <w:rsid w:val="006049E1"/>
    <w:rsid w:val="0060568C"/>
    <w:rsid w:val="006064C4"/>
    <w:rsid w:val="00606592"/>
    <w:rsid w:val="00610B33"/>
    <w:rsid w:val="006116E9"/>
    <w:rsid w:val="006130F3"/>
    <w:rsid w:val="006179F0"/>
    <w:rsid w:val="00617AA0"/>
    <w:rsid w:val="006215B0"/>
    <w:rsid w:val="00622022"/>
    <w:rsid w:val="006230F6"/>
    <w:rsid w:val="00623177"/>
    <w:rsid w:val="00623206"/>
    <w:rsid w:val="006239B1"/>
    <w:rsid w:val="006243D1"/>
    <w:rsid w:val="00624640"/>
    <w:rsid w:val="00624ACC"/>
    <w:rsid w:val="00624F74"/>
    <w:rsid w:val="00625757"/>
    <w:rsid w:val="0062693C"/>
    <w:rsid w:val="00626B72"/>
    <w:rsid w:val="00632C81"/>
    <w:rsid w:val="0063329E"/>
    <w:rsid w:val="00633C7F"/>
    <w:rsid w:val="006355FB"/>
    <w:rsid w:val="00637E34"/>
    <w:rsid w:val="006400F3"/>
    <w:rsid w:val="00644449"/>
    <w:rsid w:val="00644964"/>
    <w:rsid w:val="00644C39"/>
    <w:rsid w:val="00647623"/>
    <w:rsid w:val="00650B9A"/>
    <w:rsid w:val="00651B72"/>
    <w:rsid w:val="006522EE"/>
    <w:rsid w:val="00652E02"/>
    <w:rsid w:val="00656319"/>
    <w:rsid w:val="00656450"/>
    <w:rsid w:val="006570A7"/>
    <w:rsid w:val="00660223"/>
    <w:rsid w:val="00660457"/>
    <w:rsid w:val="00660C3D"/>
    <w:rsid w:val="00660C93"/>
    <w:rsid w:val="00662882"/>
    <w:rsid w:val="00664D16"/>
    <w:rsid w:val="00664D58"/>
    <w:rsid w:val="00665788"/>
    <w:rsid w:val="00665D46"/>
    <w:rsid w:val="00670F45"/>
    <w:rsid w:val="00671BB2"/>
    <w:rsid w:val="00673AD9"/>
    <w:rsid w:val="00674568"/>
    <w:rsid w:val="006752A2"/>
    <w:rsid w:val="00677D3B"/>
    <w:rsid w:val="00682EC5"/>
    <w:rsid w:val="00683C7C"/>
    <w:rsid w:val="006856CA"/>
    <w:rsid w:val="00686C3F"/>
    <w:rsid w:val="00686F57"/>
    <w:rsid w:val="00687EE5"/>
    <w:rsid w:val="006904B6"/>
    <w:rsid w:val="006907D2"/>
    <w:rsid w:val="00690A36"/>
    <w:rsid w:val="00690AF8"/>
    <w:rsid w:val="00691AB8"/>
    <w:rsid w:val="00692F8B"/>
    <w:rsid w:val="00693143"/>
    <w:rsid w:val="006947F8"/>
    <w:rsid w:val="00694FF8"/>
    <w:rsid w:val="00695A0A"/>
    <w:rsid w:val="006967E9"/>
    <w:rsid w:val="006A413E"/>
    <w:rsid w:val="006A4D50"/>
    <w:rsid w:val="006A54BC"/>
    <w:rsid w:val="006A6E82"/>
    <w:rsid w:val="006A7AC8"/>
    <w:rsid w:val="006B1888"/>
    <w:rsid w:val="006B3A52"/>
    <w:rsid w:val="006B5651"/>
    <w:rsid w:val="006B596F"/>
    <w:rsid w:val="006B7F7C"/>
    <w:rsid w:val="006C03D8"/>
    <w:rsid w:val="006C03EC"/>
    <w:rsid w:val="006C0F21"/>
    <w:rsid w:val="006C1258"/>
    <w:rsid w:val="006C1D32"/>
    <w:rsid w:val="006C26D0"/>
    <w:rsid w:val="006C2D57"/>
    <w:rsid w:val="006C6077"/>
    <w:rsid w:val="006C75DD"/>
    <w:rsid w:val="006C763B"/>
    <w:rsid w:val="006D3E44"/>
    <w:rsid w:val="006D3EA5"/>
    <w:rsid w:val="006D540D"/>
    <w:rsid w:val="006D70BB"/>
    <w:rsid w:val="006E142A"/>
    <w:rsid w:val="006E2488"/>
    <w:rsid w:val="006E2818"/>
    <w:rsid w:val="006E2B32"/>
    <w:rsid w:val="006E30DF"/>
    <w:rsid w:val="006E384A"/>
    <w:rsid w:val="006E3E70"/>
    <w:rsid w:val="006E4EA0"/>
    <w:rsid w:val="006E5CDA"/>
    <w:rsid w:val="006E6184"/>
    <w:rsid w:val="006E6AA0"/>
    <w:rsid w:val="006F0663"/>
    <w:rsid w:val="006F1C70"/>
    <w:rsid w:val="006F2600"/>
    <w:rsid w:val="006F28B7"/>
    <w:rsid w:val="006F3F4E"/>
    <w:rsid w:val="006F4154"/>
    <w:rsid w:val="006F4A9D"/>
    <w:rsid w:val="006F52B9"/>
    <w:rsid w:val="006F7EB3"/>
    <w:rsid w:val="00701CBA"/>
    <w:rsid w:val="007028D3"/>
    <w:rsid w:val="00702F40"/>
    <w:rsid w:val="00703A4C"/>
    <w:rsid w:val="00704504"/>
    <w:rsid w:val="00704CE2"/>
    <w:rsid w:val="00705FCF"/>
    <w:rsid w:val="00706FF0"/>
    <w:rsid w:val="00707E71"/>
    <w:rsid w:val="00711A25"/>
    <w:rsid w:val="00711E07"/>
    <w:rsid w:val="007126B8"/>
    <w:rsid w:val="00712F2A"/>
    <w:rsid w:val="00713455"/>
    <w:rsid w:val="00713B9C"/>
    <w:rsid w:val="007141F0"/>
    <w:rsid w:val="007149E5"/>
    <w:rsid w:val="00714AF3"/>
    <w:rsid w:val="007162A8"/>
    <w:rsid w:val="007167F2"/>
    <w:rsid w:val="00716B39"/>
    <w:rsid w:val="00720DDD"/>
    <w:rsid w:val="00721458"/>
    <w:rsid w:val="00722A75"/>
    <w:rsid w:val="00722AEB"/>
    <w:rsid w:val="00723258"/>
    <w:rsid w:val="007248CE"/>
    <w:rsid w:val="007259A9"/>
    <w:rsid w:val="00725E3E"/>
    <w:rsid w:val="00726490"/>
    <w:rsid w:val="00726AC0"/>
    <w:rsid w:val="00726ADC"/>
    <w:rsid w:val="0073129B"/>
    <w:rsid w:val="007314AE"/>
    <w:rsid w:val="007314E1"/>
    <w:rsid w:val="00731B2B"/>
    <w:rsid w:val="00731DBE"/>
    <w:rsid w:val="00732621"/>
    <w:rsid w:val="00732D7B"/>
    <w:rsid w:val="007339E4"/>
    <w:rsid w:val="007341B8"/>
    <w:rsid w:val="00734C25"/>
    <w:rsid w:val="0073586B"/>
    <w:rsid w:val="0073709C"/>
    <w:rsid w:val="00737409"/>
    <w:rsid w:val="007415E6"/>
    <w:rsid w:val="007427AC"/>
    <w:rsid w:val="007446D1"/>
    <w:rsid w:val="00745266"/>
    <w:rsid w:val="00750D2C"/>
    <w:rsid w:val="007515CA"/>
    <w:rsid w:val="00752829"/>
    <w:rsid w:val="00752B6A"/>
    <w:rsid w:val="00753372"/>
    <w:rsid w:val="00754A62"/>
    <w:rsid w:val="00755278"/>
    <w:rsid w:val="007553F5"/>
    <w:rsid w:val="00755C7C"/>
    <w:rsid w:val="007562E3"/>
    <w:rsid w:val="007563AD"/>
    <w:rsid w:val="00757076"/>
    <w:rsid w:val="00760A6D"/>
    <w:rsid w:val="00761AE0"/>
    <w:rsid w:val="00761BC9"/>
    <w:rsid w:val="007628C9"/>
    <w:rsid w:val="007668D7"/>
    <w:rsid w:val="00766C21"/>
    <w:rsid w:val="007678CF"/>
    <w:rsid w:val="00767B98"/>
    <w:rsid w:val="00770CBF"/>
    <w:rsid w:val="00771DF5"/>
    <w:rsid w:val="00776649"/>
    <w:rsid w:val="00776E94"/>
    <w:rsid w:val="00781ED3"/>
    <w:rsid w:val="00784B51"/>
    <w:rsid w:val="007854B4"/>
    <w:rsid w:val="0078590F"/>
    <w:rsid w:val="00785FE2"/>
    <w:rsid w:val="007867A5"/>
    <w:rsid w:val="00786AD1"/>
    <w:rsid w:val="00787EE2"/>
    <w:rsid w:val="007914E8"/>
    <w:rsid w:val="0079263D"/>
    <w:rsid w:val="00793A19"/>
    <w:rsid w:val="00793DB8"/>
    <w:rsid w:val="0079431D"/>
    <w:rsid w:val="007977BD"/>
    <w:rsid w:val="0079791B"/>
    <w:rsid w:val="007A0397"/>
    <w:rsid w:val="007A0767"/>
    <w:rsid w:val="007A20E3"/>
    <w:rsid w:val="007A35E8"/>
    <w:rsid w:val="007A3FE1"/>
    <w:rsid w:val="007A5338"/>
    <w:rsid w:val="007A5A1E"/>
    <w:rsid w:val="007A5B55"/>
    <w:rsid w:val="007A7330"/>
    <w:rsid w:val="007A7457"/>
    <w:rsid w:val="007B072B"/>
    <w:rsid w:val="007B0DBE"/>
    <w:rsid w:val="007B1389"/>
    <w:rsid w:val="007B52C5"/>
    <w:rsid w:val="007B6D36"/>
    <w:rsid w:val="007B7087"/>
    <w:rsid w:val="007C0BC0"/>
    <w:rsid w:val="007C1EB2"/>
    <w:rsid w:val="007C2B25"/>
    <w:rsid w:val="007C4EE3"/>
    <w:rsid w:val="007C6F82"/>
    <w:rsid w:val="007C73EF"/>
    <w:rsid w:val="007C78E9"/>
    <w:rsid w:val="007D1649"/>
    <w:rsid w:val="007D1C0F"/>
    <w:rsid w:val="007D330C"/>
    <w:rsid w:val="007D3D64"/>
    <w:rsid w:val="007D3F8F"/>
    <w:rsid w:val="007D4743"/>
    <w:rsid w:val="007D4D75"/>
    <w:rsid w:val="007D6CCC"/>
    <w:rsid w:val="007D73EB"/>
    <w:rsid w:val="007D792C"/>
    <w:rsid w:val="007E075D"/>
    <w:rsid w:val="007E1D8D"/>
    <w:rsid w:val="007E29CC"/>
    <w:rsid w:val="007E2A65"/>
    <w:rsid w:val="007E39E2"/>
    <w:rsid w:val="007F0EF0"/>
    <w:rsid w:val="007F1DE7"/>
    <w:rsid w:val="007F238F"/>
    <w:rsid w:val="007F2AE3"/>
    <w:rsid w:val="007F312E"/>
    <w:rsid w:val="007F6129"/>
    <w:rsid w:val="007F636C"/>
    <w:rsid w:val="007F7BE7"/>
    <w:rsid w:val="00800787"/>
    <w:rsid w:val="00800BBF"/>
    <w:rsid w:val="00801622"/>
    <w:rsid w:val="00802B4D"/>
    <w:rsid w:val="00803181"/>
    <w:rsid w:val="008042F3"/>
    <w:rsid w:val="00805B0D"/>
    <w:rsid w:val="00805C8D"/>
    <w:rsid w:val="0081027F"/>
    <w:rsid w:val="00810DF9"/>
    <w:rsid w:val="00810F0F"/>
    <w:rsid w:val="00811FC6"/>
    <w:rsid w:val="0081236F"/>
    <w:rsid w:val="00815653"/>
    <w:rsid w:val="0081724A"/>
    <w:rsid w:val="008176E0"/>
    <w:rsid w:val="00820AC9"/>
    <w:rsid w:val="008212FE"/>
    <w:rsid w:val="00821362"/>
    <w:rsid w:val="0082197F"/>
    <w:rsid w:val="00824443"/>
    <w:rsid w:val="00825046"/>
    <w:rsid w:val="0082581E"/>
    <w:rsid w:val="00825F68"/>
    <w:rsid w:val="008273BC"/>
    <w:rsid w:val="00831A67"/>
    <w:rsid w:val="00832579"/>
    <w:rsid w:val="00834CBC"/>
    <w:rsid w:val="00841E5F"/>
    <w:rsid w:val="0084269F"/>
    <w:rsid w:val="00842CAD"/>
    <w:rsid w:val="00843DA2"/>
    <w:rsid w:val="00844AA2"/>
    <w:rsid w:val="00845863"/>
    <w:rsid w:val="00845DEE"/>
    <w:rsid w:val="0084628A"/>
    <w:rsid w:val="008462FE"/>
    <w:rsid w:val="00847941"/>
    <w:rsid w:val="00850665"/>
    <w:rsid w:val="00853D8F"/>
    <w:rsid w:val="00856C2E"/>
    <w:rsid w:val="00857436"/>
    <w:rsid w:val="00857E74"/>
    <w:rsid w:val="008603EA"/>
    <w:rsid w:val="0086107C"/>
    <w:rsid w:val="0086144C"/>
    <w:rsid w:val="00861ABA"/>
    <w:rsid w:val="008627FC"/>
    <w:rsid w:val="008637DA"/>
    <w:rsid w:val="008673CC"/>
    <w:rsid w:val="008714B8"/>
    <w:rsid w:val="00872DCA"/>
    <w:rsid w:val="008739ED"/>
    <w:rsid w:val="008748B2"/>
    <w:rsid w:val="00875B78"/>
    <w:rsid w:val="00876EC6"/>
    <w:rsid w:val="00877262"/>
    <w:rsid w:val="00880CC7"/>
    <w:rsid w:val="008824A8"/>
    <w:rsid w:val="0088421A"/>
    <w:rsid w:val="00884790"/>
    <w:rsid w:val="008918D5"/>
    <w:rsid w:val="008921F5"/>
    <w:rsid w:val="008922D8"/>
    <w:rsid w:val="00892737"/>
    <w:rsid w:val="00894DD8"/>
    <w:rsid w:val="008965F7"/>
    <w:rsid w:val="00896644"/>
    <w:rsid w:val="008A4541"/>
    <w:rsid w:val="008A5657"/>
    <w:rsid w:val="008A6F57"/>
    <w:rsid w:val="008A706B"/>
    <w:rsid w:val="008A7EBD"/>
    <w:rsid w:val="008B0099"/>
    <w:rsid w:val="008B065B"/>
    <w:rsid w:val="008B0D48"/>
    <w:rsid w:val="008B3397"/>
    <w:rsid w:val="008B3A24"/>
    <w:rsid w:val="008B3EBC"/>
    <w:rsid w:val="008B4330"/>
    <w:rsid w:val="008B5448"/>
    <w:rsid w:val="008B5CEA"/>
    <w:rsid w:val="008B5EF8"/>
    <w:rsid w:val="008B5FD6"/>
    <w:rsid w:val="008B7BF2"/>
    <w:rsid w:val="008C0C4F"/>
    <w:rsid w:val="008C14E5"/>
    <w:rsid w:val="008C4DF4"/>
    <w:rsid w:val="008C5C0E"/>
    <w:rsid w:val="008D0EFF"/>
    <w:rsid w:val="008D247B"/>
    <w:rsid w:val="008D282D"/>
    <w:rsid w:val="008D4746"/>
    <w:rsid w:val="008D7408"/>
    <w:rsid w:val="008D7672"/>
    <w:rsid w:val="008E0EBB"/>
    <w:rsid w:val="008E378D"/>
    <w:rsid w:val="008E6395"/>
    <w:rsid w:val="008E7AB0"/>
    <w:rsid w:val="008F0BCF"/>
    <w:rsid w:val="008F0F52"/>
    <w:rsid w:val="008F21F0"/>
    <w:rsid w:val="008F2C27"/>
    <w:rsid w:val="008F31D9"/>
    <w:rsid w:val="008F42C1"/>
    <w:rsid w:val="008F44C1"/>
    <w:rsid w:val="008F4BC5"/>
    <w:rsid w:val="008F5EDD"/>
    <w:rsid w:val="008F5F6B"/>
    <w:rsid w:val="008F6DCC"/>
    <w:rsid w:val="008F6E21"/>
    <w:rsid w:val="008F728B"/>
    <w:rsid w:val="008F72AE"/>
    <w:rsid w:val="00900F0C"/>
    <w:rsid w:val="00904E04"/>
    <w:rsid w:val="009062A3"/>
    <w:rsid w:val="00911623"/>
    <w:rsid w:val="00915212"/>
    <w:rsid w:val="0091553D"/>
    <w:rsid w:val="00917811"/>
    <w:rsid w:val="009232A4"/>
    <w:rsid w:val="00923E23"/>
    <w:rsid w:val="009247DE"/>
    <w:rsid w:val="00925A6E"/>
    <w:rsid w:val="0093070E"/>
    <w:rsid w:val="00930A8D"/>
    <w:rsid w:val="009319EA"/>
    <w:rsid w:val="00934D22"/>
    <w:rsid w:val="00934D33"/>
    <w:rsid w:val="00935BAB"/>
    <w:rsid w:val="00936099"/>
    <w:rsid w:val="00936990"/>
    <w:rsid w:val="00940CDA"/>
    <w:rsid w:val="0094137F"/>
    <w:rsid w:val="00941718"/>
    <w:rsid w:val="00943379"/>
    <w:rsid w:val="00944126"/>
    <w:rsid w:val="00945439"/>
    <w:rsid w:val="00946523"/>
    <w:rsid w:val="0094784E"/>
    <w:rsid w:val="00947F02"/>
    <w:rsid w:val="0095030D"/>
    <w:rsid w:val="0095087C"/>
    <w:rsid w:val="00953CC9"/>
    <w:rsid w:val="009544A9"/>
    <w:rsid w:val="00954C91"/>
    <w:rsid w:val="00954FC6"/>
    <w:rsid w:val="00955A1F"/>
    <w:rsid w:val="00955C0A"/>
    <w:rsid w:val="00956350"/>
    <w:rsid w:val="00956B9D"/>
    <w:rsid w:val="00956DF8"/>
    <w:rsid w:val="009608D7"/>
    <w:rsid w:val="0096131E"/>
    <w:rsid w:val="00963146"/>
    <w:rsid w:val="009632DE"/>
    <w:rsid w:val="0096666C"/>
    <w:rsid w:val="00966B55"/>
    <w:rsid w:val="00967B6F"/>
    <w:rsid w:val="00970061"/>
    <w:rsid w:val="00970AB5"/>
    <w:rsid w:val="00971900"/>
    <w:rsid w:val="00972C9D"/>
    <w:rsid w:val="00973BD1"/>
    <w:rsid w:val="00974B44"/>
    <w:rsid w:val="0097523B"/>
    <w:rsid w:val="00976F33"/>
    <w:rsid w:val="00981C91"/>
    <w:rsid w:val="009829F8"/>
    <w:rsid w:val="009843B4"/>
    <w:rsid w:val="009847E9"/>
    <w:rsid w:val="009870D3"/>
    <w:rsid w:val="0099398A"/>
    <w:rsid w:val="00995B35"/>
    <w:rsid w:val="009A3353"/>
    <w:rsid w:val="009A36CD"/>
    <w:rsid w:val="009A416E"/>
    <w:rsid w:val="009A5071"/>
    <w:rsid w:val="009A5C9A"/>
    <w:rsid w:val="009A6B4A"/>
    <w:rsid w:val="009A6D2A"/>
    <w:rsid w:val="009A72C5"/>
    <w:rsid w:val="009B0F40"/>
    <w:rsid w:val="009B2E1E"/>
    <w:rsid w:val="009B3499"/>
    <w:rsid w:val="009B382C"/>
    <w:rsid w:val="009B3DBC"/>
    <w:rsid w:val="009B7026"/>
    <w:rsid w:val="009B7413"/>
    <w:rsid w:val="009C04B1"/>
    <w:rsid w:val="009C21FB"/>
    <w:rsid w:val="009C363B"/>
    <w:rsid w:val="009C5391"/>
    <w:rsid w:val="009D3397"/>
    <w:rsid w:val="009D5C45"/>
    <w:rsid w:val="009D7896"/>
    <w:rsid w:val="009E0FA7"/>
    <w:rsid w:val="009E14A0"/>
    <w:rsid w:val="009E279A"/>
    <w:rsid w:val="009E2F2E"/>
    <w:rsid w:val="009E3FBF"/>
    <w:rsid w:val="009E4299"/>
    <w:rsid w:val="009E4706"/>
    <w:rsid w:val="009E4869"/>
    <w:rsid w:val="009F1282"/>
    <w:rsid w:val="009F232D"/>
    <w:rsid w:val="009F26B1"/>
    <w:rsid w:val="009F307E"/>
    <w:rsid w:val="009F39B3"/>
    <w:rsid w:val="009F3B7F"/>
    <w:rsid w:val="009F7307"/>
    <w:rsid w:val="009F7C3B"/>
    <w:rsid w:val="00A02A4F"/>
    <w:rsid w:val="00A03936"/>
    <w:rsid w:val="00A04142"/>
    <w:rsid w:val="00A04763"/>
    <w:rsid w:val="00A057E6"/>
    <w:rsid w:val="00A063CF"/>
    <w:rsid w:val="00A06888"/>
    <w:rsid w:val="00A0751E"/>
    <w:rsid w:val="00A0768F"/>
    <w:rsid w:val="00A103C3"/>
    <w:rsid w:val="00A12C4C"/>
    <w:rsid w:val="00A145CA"/>
    <w:rsid w:val="00A1485A"/>
    <w:rsid w:val="00A15A51"/>
    <w:rsid w:val="00A15E39"/>
    <w:rsid w:val="00A17333"/>
    <w:rsid w:val="00A20335"/>
    <w:rsid w:val="00A20C7C"/>
    <w:rsid w:val="00A2250A"/>
    <w:rsid w:val="00A234FE"/>
    <w:rsid w:val="00A24F0B"/>
    <w:rsid w:val="00A250D9"/>
    <w:rsid w:val="00A25E34"/>
    <w:rsid w:val="00A27686"/>
    <w:rsid w:val="00A30010"/>
    <w:rsid w:val="00A301B3"/>
    <w:rsid w:val="00A30342"/>
    <w:rsid w:val="00A30CD6"/>
    <w:rsid w:val="00A33000"/>
    <w:rsid w:val="00A3447B"/>
    <w:rsid w:val="00A354AD"/>
    <w:rsid w:val="00A36E19"/>
    <w:rsid w:val="00A401B8"/>
    <w:rsid w:val="00A43AE7"/>
    <w:rsid w:val="00A44B77"/>
    <w:rsid w:val="00A44C2C"/>
    <w:rsid w:val="00A45A07"/>
    <w:rsid w:val="00A478ED"/>
    <w:rsid w:val="00A504C5"/>
    <w:rsid w:val="00A51B4F"/>
    <w:rsid w:val="00A529E4"/>
    <w:rsid w:val="00A53082"/>
    <w:rsid w:val="00A53BB8"/>
    <w:rsid w:val="00A546CE"/>
    <w:rsid w:val="00A55765"/>
    <w:rsid w:val="00A575D6"/>
    <w:rsid w:val="00A6518D"/>
    <w:rsid w:val="00A7121A"/>
    <w:rsid w:val="00A71610"/>
    <w:rsid w:val="00A73593"/>
    <w:rsid w:val="00A74A74"/>
    <w:rsid w:val="00A74F3A"/>
    <w:rsid w:val="00A807D8"/>
    <w:rsid w:val="00A8104B"/>
    <w:rsid w:val="00A811E3"/>
    <w:rsid w:val="00A82CB1"/>
    <w:rsid w:val="00A85C74"/>
    <w:rsid w:val="00A85CB0"/>
    <w:rsid w:val="00A86FB2"/>
    <w:rsid w:val="00A87582"/>
    <w:rsid w:val="00A91E41"/>
    <w:rsid w:val="00A9232D"/>
    <w:rsid w:val="00A923C4"/>
    <w:rsid w:val="00A93218"/>
    <w:rsid w:val="00A933FA"/>
    <w:rsid w:val="00A967BC"/>
    <w:rsid w:val="00AA0A0E"/>
    <w:rsid w:val="00AA2B31"/>
    <w:rsid w:val="00AA36FC"/>
    <w:rsid w:val="00AA578B"/>
    <w:rsid w:val="00AA5922"/>
    <w:rsid w:val="00AA65C5"/>
    <w:rsid w:val="00AA6959"/>
    <w:rsid w:val="00AB0FC0"/>
    <w:rsid w:val="00AB1540"/>
    <w:rsid w:val="00AB1A65"/>
    <w:rsid w:val="00AB1AB8"/>
    <w:rsid w:val="00AB1F9B"/>
    <w:rsid w:val="00AB573A"/>
    <w:rsid w:val="00AB6BD9"/>
    <w:rsid w:val="00AC0924"/>
    <w:rsid w:val="00AC11EC"/>
    <w:rsid w:val="00AC18E6"/>
    <w:rsid w:val="00AC3575"/>
    <w:rsid w:val="00AC5AA1"/>
    <w:rsid w:val="00AC645E"/>
    <w:rsid w:val="00AC71D2"/>
    <w:rsid w:val="00AC7525"/>
    <w:rsid w:val="00AD027F"/>
    <w:rsid w:val="00AD08DA"/>
    <w:rsid w:val="00AD1127"/>
    <w:rsid w:val="00AD2924"/>
    <w:rsid w:val="00AD293A"/>
    <w:rsid w:val="00AD3182"/>
    <w:rsid w:val="00AD383A"/>
    <w:rsid w:val="00AD3B62"/>
    <w:rsid w:val="00AD51B4"/>
    <w:rsid w:val="00AD5D71"/>
    <w:rsid w:val="00AD6922"/>
    <w:rsid w:val="00AD6E3F"/>
    <w:rsid w:val="00AE008F"/>
    <w:rsid w:val="00AE0555"/>
    <w:rsid w:val="00AE29A3"/>
    <w:rsid w:val="00AE2FF6"/>
    <w:rsid w:val="00AE39D1"/>
    <w:rsid w:val="00AE4EB9"/>
    <w:rsid w:val="00AE7CD1"/>
    <w:rsid w:val="00AF07F3"/>
    <w:rsid w:val="00AF236B"/>
    <w:rsid w:val="00AF67D4"/>
    <w:rsid w:val="00AF6844"/>
    <w:rsid w:val="00AF6E95"/>
    <w:rsid w:val="00AF7FE2"/>
    <w:rsid w:val="00B0006E"/>
    <w:rsid w:val="00B0064C"/>
    <w:rsid w:val="00B0085B"/>
    <w:rsid w:val="00B01DB4"/>
    <w:rsid w:val="00B05872"/>
    <w:rsid w:val="00B05934"/>
    <w:rsid w:val="00B069C4"/>
    <w:rsid w:val="00B072B6"/>
    <w:rsid w:val="00B07520"/>
    <w:rsid w:val="00B1047A"/>
    <w:rsid w:val="00B10FEB"/>
    <w:rsid w:val="00B11B8C"/>
    <w:rsid w:val="00B11BC4"/>
    <w:rsid w:val="00B11ECA"/>
    <w:rsid w:val="00B12AE0"/>
    <w:rsid w:val="00B13693"/>
    <w:rsid w:val="00B15539"/>
    <w:rsid w:val="00B16200"/>
    <w:rsid w:val="00B17021"/>
    <w:rsid w:val="00B175B2"/>
    <w:rsid w:val="00B20619"/>
    <w:rsid w:val="00B21379"/>
    <w:rsid w:val="00B21DB6"/>
    <w:rsid w:val="00B22F30"/>
    <w:rsid w:val="00B23321"/>
    <w:rsid w:val="00B23DEB"/>
    <w:rsid w:val="00B26ADE"/>
    <w:rsid w:val="00B271F2"/>
    <w:rsid w:val="00B301E2"/>
    <w:rsid w:val="00B316EE"/>
    <w:rsid w:val="00B3258F"/>
    <w:rsid w:val="00B32E21"/>
    <w:rsid w:val="00B368F0"/>
    <w:rsid w:val="00B36D8B"/>
    <w:rsid w:val="00B36FB5"/>
    <w:rsid w:val="00B3786C"/>
    <w:rsid w:val="00B434B1"/>
    <w:rsid w:val="00B4496D"/>
    <w:rsid w:val="00B52BED"/>
    <w:rsid w:val="00B52C0C"/>
    <w:rsid w:val="00B54E39"/>
    <w:rsid w:val="00B556A6"/>
    <w:rsid w:val="00B56CA9"/>
    <w:rsid w:val="00B57E32"/>
    <w:rsid w:val="00B607C4"/>
    <w:rsid w:val="00B609E5"/>
    <w:rsid w:val="00B62672"/>
    <w:rsid w:val="00B63A03"/>
    <w:rsid w:val="00B65E41"/>
    <w:rsid w:val="00B71692"/>
    <w:rsid w:val="00B723E2"/>
    <w:rsid w:val="00B738C5"/>
    <w:rsid w:val="00B73A87"/>
    <w:rsid w:val="00B74291"/>
    <w:rsid w:val="00B749A9"/>
    <w:rsid w:val="00B75113"/>
    <w:rsid w:val="00B7535E"/>
    <w:rsid w:val="00B75F32"/>
    <w:rsid w:val="00B8080F"/>
    <w:rsid w:val="00B80CA6"/>
    <w:rsid w:val="00B82062"/>
    <w:rsid w:val="00B839DD"/>
    <w:rsid w:val="00B8562E"/>
    <w:rsid w:val="00B90458"/>
    <w:rsid w:val="00B90EB8"/>
    <w:rsid w:val="00B92F71"/>
    <w:rsid w:val="00B9341E"/>
    <w:rsid w:val="00B96B22"/>
    <w:rsid w:val="00BA02D0"/>
    <w:rsid w:val="00BA155C"/>
    <w:rsid w:val="00BA4805"/>
    <w:rsid w:val="00BA72E3"/>
    <w:rsid w:val="00BA7A77"/>
    <w:rsid w:val="00BB0154"/>
    <w:rsid w:val="00BB2CBA"/>
    <w:rsid w:val="00BB34A3"/>
    <w:rsid w:val="00BB398B"/>
    <w:rsid w:val="00BB6BAD"/>
    <w:rsid w:val="00BB77F6"/>
    <w:rsid w:val="00BB7913"/>
    <w:rsid w:val="00BB7ABE"/>
    <w:rsid w:val="00BC1FBF"/>
    <w:rsid w:val="00BC3982"/>
    <w:rsid w:val="00BC452F"/>
    <w:rsid w:val="00BC46F5"/>
    <w:rsid w:val="00BC58F4"/>
    <w:rsid w:val="00BC5F98"/>
    <w:rsid w:val="00BC6B0A"/>
    <w:rsid w:val="00BC6D2A"/>
    <w:rsid w:val="00BC78C0"/>
    <w:rsid w:val="00BD10ED"/>
    <w:rsid w:val="00BD210F"/>
    <w:rsid w:val="00BD2FED"/>
    <w:rsid w:val="00BD34DE"/>
    <w:rsid w:val="00BD4392"/>
    <w:rsid w:val="00BD4822"/>
    <w:rsid w:val="00BD65F7"/>
    <w:rsid w:val="00BD6BA3"/>
    <w:rsid w:val="00BD722E"/>
    <w:rsid w:val="00BE2F96"/>
    <w:rsid w:val="00BE3039"/>
    <w:rsid w:val="00BE5CDA"/>
    <w:rsid w:val="00BE6760"/>
    <w:rsid w:val="00BF1A00"/>
    <w:rsid w:val="00BF1FB1"/>
    <w:rsid w:val="00BF226E"/>
    <w:rsid w:val="00BF27D9"/>
    <w:rsid w:val="00BF29B7"/>
    <w:rsid w:val="00BF2B41"/>
    <w:rsid w:val="00BF390F"/>
    <w:rsid w:val="00BF482B"/>
    <w:rsid w:val="00BF575B"/>
    <w:rsid w:val="00BF60AC"/>
    <w:rsid w:val="00BF6C84"/>
    <w:rsid w:val="00BF7617"/>
    <w:rsid w:val="00BF7E49"/>
    <w:rsid w:val="00C00597"/>
    <w:rsid w:val="00C00AE6"/>
    <w:rsid w:val="00C00F08"/>
    <w:rsid w:val="00C019F8"/>
    <w:rsid w:val="00C022B6"/>
    <w:rsid w:val="00C0290B"/>
    <w:rsid w:val="00C030B9"/>
    <w:rsid w:val="00C03C5B"/>
    <w:rsid w:val="00C045A0"/>
    <w:rsid w:val="00C053D3"/>
    <w:rsid w:val="00C05D41"/>
    <w:rsid w:val="00C05F45"/>
    <w:rsid w:val="00C070C7"/>
    <w:rsid w:val="00C102E8"/>
    <w:rsid w:val="00C106BB"/>
    <w:rsid w:val="00C10DC8"/>
    <w:rsid w:val="00C11420"/>
    <w:rsid w:val="00C12077"/>
    <w:rsid w:val="00C1248F"/>
    <w:rsid w:val="00C1307F"/>
    <w:rsid w:val="00C17692"/>
    <w:rsid w:val="00C17FF0"/>
    <w:rsid w:val="00C201F8"/>
    <w:rsid w:val="00C20E22"/>
    <w:rsid w:val="00C23C12"/>
    <w:rsid w:val="00C24D4E"/>
    <w:rsid w:val="00C24FE3"/>
    <w:rsid w:val="00C25F24"/>
    <w:rsid w:val="00C26A94"/>
    <w:rsid w:val="00C27048"/>
    <w:rsid w:val="00C27345"/>
    <w:rsid w:val="00C27A00"/>
    <w:rsid w:val="00C3015B"/>
    <w:rsid w:val="00C3461E"/>
    <w:rsid w:val="00C3696A"/>
    <w:rsid w:val="00C374BF"/>
    <w:rsid w:val="00C378D3"/>
    <w:rsid w:val="00C411E4"/>
    <w:rsid w:val="00C41FC1"/>
    <w:rsid w:val="00C425B6"/>
    <w:rsid w:val="00C43C97"/>
    <w:rsid w:val="00C449B1"/>
    <w:rsid w:val="00C458C8"/>
    <w:rsid w:val="00C45F87"/>
    <w:rsid w:val="00C4680F"/>
    <w:rsid w:val="00C50680"/>
    <w:rsid w:val="00C5154D"/>
    <w:rsid w:val="00C51A17"/>
    <w:rsid w:val="00C51A69"/>
    <w:rsid w:val="00C52D6B"/>
    <w:rsid w:val="00C56E73"/>
    <w:rsid w:val="00C571CD"/>
    <w:rsid w:val="00C57D1B"/>
    <w:rsid w:val="00C61BE3"/>
    <w:rsid w:val="00C6425B"/>
    <w:rsid w:val="00C66695"/>
    <w:rsid w:val="00C71FD0"/>
    <w:rsid w:val="00C722A3"/>
    <w:rsid w:val="00C729AD"/>
    <w:rsid w:val="00C72E3A"/>
    <w:rsid w:val="00C73510"/>
    <w:rsid w:val="00C74201"/>
    <w:rsid w:val="00C752B7"/>
    <w:rsid w:val="00C75AD9"/>
    <w:rsid w:val="00C75E7F"/>
    <w:rsid w:val="00C8017E"/>
    <w:rsid w:val="00C82446"/>
    <w:rsid w:val="00C82FF6"/>
    <w:rsid w:val="00C8330B"/>
    <w:rsid w:val="00C8377B"/>
    <w:rsid w:val="00C846F5"/>
    <w:rsid w:val="00C864AA"/>
    <w:rsid w:val="00C8791D"/>
    <w:rsid w:val="00C92DAD"/>
    <w:rsid w:val="00C932FA"/>
    <w:rsid w:val="00C93C6C"/>
    <w:rsid w:val="00C93D40"/>
    <w:rsid w:val="00C94602"/>
    <w:rsid w:val="00C94CE6"/>
    <w:rsid w:val="00C96642"/>
    <w:rsid w:val="00C97058"/>
    <w:rsid w:val="00C979AE"/>
    <w:rsid w:val="00CA06C2"/>
    <w:rsid w:val="00CA0F12"/>
    <w:rsid w:val="00CA33C2"/>
    <w:rsid w:val="00CA3D48"/>
    <w:rsid w:val="00CA4615"/>
    <w:rsid w:val="00CA4A35"/>
    <w:rsid w:val="00CA4E5A"/>
    <w:rsid w:val="00CA69C0"/>
    <w:rsid w:val="00CA6D20"/>
    <w:rsid w:val="00CA795F"/>
    <w:rsid w:val="00CA7B78"/>
    <w:rsid w:val="00CB0B04"/>
    <w:rsid w:val="00CB1808"/>
    <w:rsid w:val="00CB39FD"/>
    <w:rsid w:val="00CB47C9"/>
    <w:rsid w:val="00CB4E58"/>
    <w:rsid w:val="00CB6EF1"/>
    <w:rsid w:val="00CB76E4"/>
    <w:rsid w:val="00CC248A"/>
    <w:rsid w:val="00CC3479"/>
    <w:rsid w:val="00CC37E9"/>
    <w:rsid w:val="00CC3EE4"/>
    <w:rsid w:val="00CC767A"/>
    <w:rsid w:val="00CD1FDB"/>
    <w:rsid w:val="00CD4480"/>
    <w:rsid w:val="00CD465D"/>
    <w:rsid w:val="00CD504F"/>
    <w:rsid w:val="00CD5A93"/>
    <w:rsid w:val="00CD5BA6"/>
    <w:rsid w:val="00CD5C6E"/>
    <w:rsid w:val="00CD72BE"/>
    <w:rsid w:val="00CE04F1"/>
    <w:rsid w:val="00CE0786"/>
    <w:rsid w:val="00CE0ACC"/>
    <w:rsid w:val="00CE21CE"/>
    <w:rsid w:val="00CE3FF4"/>
    <w:rsid w:val="00CE558A"/>
    <w:rsid w:val="00CE5F1A"/>
    <w:rsid w:val="00CE5F3E"/>
    <w:rsid w:val="00CE6738"/>
    <w:rsid w:val="00CE7081"/>
    <w:rsid w:val="00CF04AB"/>
    <w:rsid w:val="00CF0788"/>
    <w:rsid w:val="00CF1E79"/>
    <w:rsid w:val="00CF4E8B"/>
    <w:rsid w:val="00CF6FEC"/>
    <w:rsid w:val="00D02288"/>
    <w:rsid w:val="00D06111"/>
    <w:rsid w:val="00D0708F"/>
    <w:rsid w:val="00D07D36"/>
    <w:rsid w:val="00D10027"/>
    <w:rsid w:val="00D10814"/>
    <w:rsid w:val="00D133D0"/>
    <w:rsid w:val="00D140E9"/>
    <w:rsid w:val="00D15253"/>
    <w:rsid w:val="00D16C91"/>
    <w:rsid w:val="00D22C75"/>
    <w:rsid w:val="00D23067"/>
    <w:rsid w:val="00D233BC"/>
    <w:rsid w:val="00D23DA0"/>
    <w:rsid w:val="00D25E9E"/>
    <w:rsid w:val="00D270DA"/>
    <w:rsid w:val="00D2757D"/>
    <w:rsid w:val="00D279BA"/>
    <w:rsid w:val="00D27F2C"/>
    <w:rsid w:val="00D3052A"/>
    <w:rsid w:val="00D31475"/>
    <w:rsid w:val="00D3321D"/>
    <w:rsid w:val="00D34A2A"/>
    <w:rsid w:val="00D34FA8"/>
    <w:rsid w:val="00D3536D"/>
    <w:rsid w:val="00D355EC"/>
    <w:rsid w:val="00D37576"/>
    <w:rsid w:val="00D375A6"/>
    <w:rsid w:val="00D40A15"/>
    <w:rsid w:val="00D45A00"/>
    <w:rsid w:val="00D47D58"/>
    <w:rsid w:val="00D47FE6"/>
    <w:rsid w:val="00D50107"/>
    <w:rsid w:val="00D50801"/>
    <w:rsid w:val="00D50B5A"/>
    <w:rsid w:val="00D5213F"/>
    <w:rsid w:val="00D527C5"/>
    <w:rsid w:val="00D52806"/>
    <w:rsid w:val="00D60827"/>
    <w:rsid w:val="00D614AE"/>
    <w:rsid w:val="00D619D7"/>
    <w:rsid w:val="00D62227"/>
    <w:rsid w:val="00D62706"/>
    <w:rsid w:val="00D627CE"/>
    <w:rsid w:val="00D63208"/>
    <w:rsid w:val="00D634CF"/>
    <w:rsid w:val="00D647D5"/>
    <w:rsid w:val="00D64E17"/>
    <w:rsid w:val="00D654A1"/>
    <w:rsid w:val="00D65DE8"/>
    <w:rsid w:val="00D7048C"/>
    <w:rsid w:val="00D720A3"/>
    <w:rsid w:val="00D73FAD"/>
    <w:rsid w:val="00D75DFC"/>
    <w:rsid w:val="00D75EC3"/>
    <w:rsid w:val="00D82970"/>
    <w:rsid w:val="00D82EA2"/>
    <w:rsid w:val="00D85654"/>
    <w:rsid w:val="00D85FBF"/>
    <w:rsid w:val="00D908FA"/>
    <w:rsid w:val="00D9234D"/>
    <w:rsid w:val="00D93856"/>
    <w:rsid w:val="00D95109"/>
    <w:rsid w:val="00D96046"/>
    <w:rsid w:val="00D967BF"/>
    <w:rsid w:val="00D96AC0"/>
    <w:rsid w:val="00DA1994"/>
    <w:rsid w:val="00DA1DBA"/>
    <w:rsid w:val="00DA3B07"/>
    <w:rsid w:val="00DA5472"/>
    <w:rsid w:val="00DA5DB5"/>
    <w:rsid w:val="00DA7831"/>
    <w:rsid w:val="00DA7972"/>
    <w:rsid w:val="00DB0295"/>
    <w:rsid w:val="00DB04F4"/>
    <w:rsid w:val="00DB4372"/>
    <w:rsid w:val="00DC1767"/>
    <w:rsid w:val="00DC176E"/>
    <w:rsid w:val="00DC1BE0"/>
    <w:rsid w:val="00DC205F"/>
    <w:rsid w:val="00DC2D52"/>
    <w:rsid w:val="00DC3E8F"/>
    <w:rsid w:val="00DC3FEA"/>
    <w:rsid w:val="00DC527F"/>
    <w:rsid w:val="00DC561D"/>
    <w:rsid w:val="00DC6715"/>
    <w:rsid w:val="00DC794C"/>
    <w:rsid w:val="00DC7A65"/>
    <w:rsid w:val="00DD18AD"/>
    <w:rsid w:val="00DD2261"/>
    <w:rsid w:val="00DD2FCB"/>
    <w:rsid w:val="00DD4811"/>
    <w:rsid w:val="00DD492F"/>
    <w:rsid w:val="00DD4C62"/>
    <w:rsid w:val="00DD556B"/>
    <w:rsid w:val="00DD56DB"/>
    <w:rsid w:val="00DD5DC6"/>
    <w:rsid w:val="00DE0ED4"/>
    <w:rsid w:val="00DE106C"/>
    <w:rsid w:val="00DE113D"/>
    <w:rsid w:val="00DE28B4"/>
    <w:rsid w:val="00DE79BB"/>
    <w:rsid w:val="00DE7F29"/>
    <w:rsid w:val="00DF145B"/>
    <w:rsid w:val="00DF1CB1"/>
    <w:rsid w:val="00DF1F10"/>
    <w:rsid w:val="00DF24A2"/>
    <w:rsid w:val="00DF3B83"/>
    <w:rsid w:val="00DF45D8"/>
    <w:rsid w:val="00DF51D0"/>
    <w:rsid w:val="00DF5408"/>
    <w:rsid w:val="00DF558D"/>
    <w:rsid w:val="00DF561A"/>
    <w:rsid w:val="00E01311"/>
    <w:rsid w:val="00E01CF1"/>
    <w:rsid w:val="00E02662"/>
    <w:rsid w:val="00E04443"/>
    <w:rsid w:val="00E04562"/>
    <w:rsid w:val="00E04B40"/>
    <w:rsid w:val="00E04CD5"/>
    <w:rsid w:val="00E05057"/>
    <w:rsid w:val="00E0681B"/>
    <w:rsid w:val="00E06F00"/>
    <w:rsid w:val="00E1181C"/>
    <w:rsid w:val="00E11AAC"/>
    <w:rsid w:val="00E12DB3"/>
    <w:rsid w:val="00E12E82"/>
    <w:rsid w:val="00E201BD"/>
    <w:rsid w:val="00E206ED"/>
    <w:rsid w:val="00E221BE"/>
    <w:rsid w:val="00E25323"/>
    <w:rsid w:val="00E25720"/>
    <w:rsid w:val="00E2659B"/>
    <w:rsid w:val="00E31358"/>
    <w:rsid w:val="00E3383C"/>
    <w:rsid w:val="00E375FD"/>
    <w:rsid w:val="00E377C5"/>
    <w:rsid w:val="00E4026B"/>
    <w:rsid w:val="00E4409F"/>
    <w:rsid w:val="00E46122"/>
    <w:rsid w:val="00E50343"/>
    <w:rsid w:val="00E53E83"/>
    <w:rsid w:val="00E54371"/>
    <w:rsid w:val="00E54590"/>
    <w:rsid w:val="00E5462C"/>
    <w:rsid w:val="00E54D7B"/>
    <w:rsid w:val="00E55CEF"/>
    <w:rsid w:val="00E56780"/>
    <w:rsid w:val="00E56E4B"/>
    <w:rsid w:val="00E600DB"/>
    <w:rsid w:val="00E608EB"/>
    <w:rsid w:val="00E62893"/>
    <w:rsid w:val="00E63F34"/>
    <w:rsid w:val="00E65441"/>
    <w:rsid w:val="00E658C7"/>
    <w:rsid w:val="00E65A2B"/>
    <w:rsid w:val="00E65DB6"/>
    <w:rsid w:val="00E65F37"/>
    <w:rsid w:val="00E66790"/>
    <w:rsid w:val="00E66D2B"/>
    <w:rsid w:val="00E67C62"/>
    <w:rsid w:val="00E727F9"/>
    <w:rsid w:val="00E73B61"/>
    <w:rsid w:val="00E75F77"/>
    <w:rsid w:val="00E77D56"/>
    <w:rsid w:val="00E8179D"/>
    <w:rsid w:val="00E81988"/>
    <w:rsid w:val="00E8360D"/>
    <w:rsid w:val="00E845C2"/>
    <w:rsid w:val="00E8465D"/>
    <w:rsid w:val="00E849B8"/>
    <w:rsid w:val="00E84ADF"/>
    <w:rsid w:val="00E854C0"/>
    <w:rsid w:val="00E86888"/>
    <w:rsid w:val="00E90A04"/>
    <w:rsid w:val="00E90F97"/>
    <w:rsid w:val="00E93D9D"/>
    <w:rsid w:val="00E951EA"/>
    <w:rsid w:val="00E95911"/>
    <w:rsid w:val="00EA0C5C"/>
    <w:rsid w:val="00EA2553"/>
    <w:rsid w:val="00EA541A"/>
    <w:rsid w:val="00EA5456"/>
    <w:rsid w:val="00EA6AB9"/>
    <w:rsid w:val="00EA7856"/>
    <w:rsid w:val="00EB0784"/>
    <w:rsid w:val="00EB10A5"/>
    <w:rsid w:val="00EB2AF1"/>
    <w:rsid w:val="00EB54B7"/>
    <w:rsid w:val="00EB579C"/>
    <w:rsid w:val="00EB589E"/>
    <w:rsid w:val="00EB5CF1"/>
    <w:rsid w:val="00EB69E5"/>
    <w:rsid w:val="00EB78A0"/>
    <w:rsid w:val="00EC00AE"/>
    <w:rsid w:val="00EC2642"/>
    <w:rsid w:val="00EC429F"/>
    <w:rsid w:val="00EC486D"/>
    <w:rsid w:val="00EC609A"/>
    <w:rsid w:val="00ED04A7"/>
    <w:rsid w:val="00ED0C9A"/>
    <w:rsid w:val="00ED31BD"/>
    <w:rsid w:val="00ED48A5"/>
    <w:rsid w:val="00ED5877"/>
    <w:rsid w:val="00ED5956"/>
    <w:rsid w:val="00ED6163"/>
    <w:rsid w:val="00EE071F"/>
    <w:rsid w:val="00EE0FD8"/>
    <w:rsid w:val="00EE1C69"/>
    <w:rsid w:val="00EE2749"/>
    <w:rsid w:val="00EE4015"/>
    <w:rsid w:val="00EE4EF1"/>
    <w:rsid w:val="00EE5670"/>
    <w:rsid w:val="00EE5804"/>
    <w:rsid w:val="00EE67E1"/>
    <w:rsid w:val="00EF1701"/>
    <w:rsid w:val="00EF1D19"/>
    <w:rsid w:val="00EF373E"/>
    <w:rsid w:val="00EF3F62"/>
    <w:rsid w:val="00EF4ACD"/>
    <w:rsid w:val="00EF612E"/>
    <w:rsid w:val="00EF69D8"/>
    <w:rsid w:val="00F02D1E"/>
    <w:rsid w:val="00F030D2"/>
    <w:rsid w:val="00F03488"/>
    <w:rsid w:val="00F042AE"/>
    <w:rsid w:val="00F04513"/>
    <w:rsid w:val="00F0707F"/>
    <w:rsid w:val="00F07345"/>
    <w:rsid w:val="00F109A0"/>
    <w:rsid w:val="00F1115B"/>
    <w:rsid w:val="00F11D36"/>
    <w:rsid w:val="00F1206E"/>
    <w:rsid w:val="00F12865"/>
    <w:rsid w:val="00F12E0C"/>
    <w:rsid w:val="00F13630"/>
    <w:rsid w:val="00F13E18"/>
    <w:rsid w:val="00F1436B"/>
    <w:rsid w:val="00F14685"/>
    <w:rsid w:val="00F14A8E"/>
    <w:rsid w:val="00F14C70"/>
    <w:rsid w:val="00F158B9"/>
    <w:rsid w:val="00F15CC2"/>
    <w:rsid w:val="00F168B7"/>
    <w:rsid w:val="00F16FEE"/>
    <w:rsid w:val="00F17AA7"/>
    <w:rsid w:val="00F2054C"/>
    <w:rsid w:val="00F233DE"/>
    <w:rsid w:val="00F24B32"/>
    <w:rsid w:val="00F26045"/>
    <w:rsid w:val="00F26E00"/>
    <w:rsid w:val="00F30F57"/>
    <w:rsid w:val="00F310BA"/>
    <w:rsid w:val="00F319C9"/>
    <w:rsid w:val="00F33DAE"/>
    <w:rsid w:val="00F34D81"/>
    <w:rsid w:val="00F34EC9"/>
    <w:rsid w:val="00F356E5"/>
    <w:rsid w:val="00F3587E"/>
    <w:rsid w:val="00F36194"/>
    <w:rsid w:val="00F4332F"/>
    <w:rsid w:val="00F47542"/>
    <w:rsid w:val="00F4772B"/>
    <w:rsid w:val="00F55D02"/>
    <w:rsid w:val="00F56E3E"/>
    <w:rsid w:val="00F608D7"/>
    <w:rsid w:val="00F618A5"/>
    <w:rsid w:val="00F619ED"/>
    <w:rsid w:val="00F625DA"/>
    <w:rsid w:val="00F64870"/>
    <w:rsid w:val="00F65BCE"/>
    <w:rsid w:val="00F6630C"/>
    <w:rsid w:val="00F664B0"/>
    <w:rsid w:val="00F66CE3"/>
    <w:rsid w:val="00F71774"/>
    <w:rsid w:val="00F72B08"/>
    <w:rsid w:val="00F731B8"/>
    <w:rsid w:val="00F73DBA"/>
    <w:rsid w:val="00F76DA8"/>
    <w:rsid w:val="00F80BC7"/>
    <w:rsid w:val="00F81849"/>
    <w:rsid w:val="00F81FFF"/>
    <w:rsid w:val="00F839CC"/>
    <w:rsid w:val="00F83B76"/>
    <w:rsid w:val="00F84263"/>
    <w:rsid w:val="00F84877"/>
    <w:rsid w:val="00F8659E"/>
    <w:rsid w:val="00F86E12"/>
    <w:rsid w:val="00F90B4B"/>
    <w:rsid w:val="00F92FE1"/>
    <w:rsid w:val="00F931B7"/>
    <w:rsid w:val="00F94C76"/>
    <w:rsid w:val="00F95E7E"/>
    <w:rsid w:val="00FA0A62"/>
    <w:rsid w:val="00FA1199"/>
    <w:rsid w:val="00FA4560"/>
    <w:rsid w:val="00FA5763"/>
    <w:rsid w:val="00FA5B3E"/>
    <w:rsid w:val="00FA5C2E"/>
    <w:rsid w:val="00FA6C31"/>
    <w:rsid w:val="00FA6CBE"/>
    <w:rsid w:val="00FA6DF6"/>
    <w:rsid w:val="00FB1301"/>
    <w:rsid w:val="00FB34A1"/>
    <w:rsid w:val="00FB4853"/>
    <w:rsid w:val="00FB5D34"/>
    <w:rsid w:val="00FB6A6A"/>
    <w:rsid w:val="00FB7AE5"/>
    <w:rsid w:val="00FC0E71"/>
    <w:rsid w:val="00FC13BF"/>
    <w:rsid w:val="00FC1F95"/>
    <w:rsid w:val="00FC2079"/>
    <w:rsid w:val="00FC640A"/>
    <w:rsid w:val="00FD0FC9"/>
    <w:rsid w:val="00FD1175"/>
    <w:rsid w:val="00FD4046"/>
    <w:rsid w:val="00FD6321"/>
    <w:rsid w:val="00FD63FE"/>
    <w:rsid w:val="00FD771E"/>
    <w:rsid w:val="00FE0DDB"/>
    <w:rsid w:val="00FE1843"/>
    <w:rsid w:val="00FE2AA7"/>
    <w:rsid w:val="00FE3077"/>
    <w:rsid w:val="00FE383B"/>
    <w:rsid w:val="00FF1088"/>
    <w:rsid w:val="00FF10DC"/>
    <w:rsid w:val="00FF3882"/>
    <w:rsid w:val="00FF38E8"/>
    <w:rsid w:val="00FF56D4"/>
    <w:rsid w:val="00FF686B"/>
    <w:rsid w:val="00FF693B"/>
    <w:rsid w:val="00FF7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A38A77"/>
  <w15:docId w15:val="{B6513205-E1B9-4DEF-B088-5108A0AB7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3034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3911"/>
    <w:pPr>
      <w:keepNext/>
      <w:keepLines/>
      <w:spacing w:before="960" w:after="0"/>
      <w:outlineLvl w:val="0"/>
    </w:pPr>
    <w:rPr>
      <w:rFonts w:cs="Times New Roman"/>
      <w:b/>
      <w:bCs/>
      <w:color w:val="6E267B"/>
      <w:sz w:val="6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283911"/>
    <w:pPr>
      <w:keepNext/>
      <w:keepLines/>
      <w:spacing w:before="600"/>
      <w:outlineLvl w:val="1"/>
    </w:pPr>
    <w:rPr>
      <w:rFonts w:cs="Times New Roman"/>
      <w:b/>
      <w:bCs/>
      <w:color w:val="6E267B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283911"/>
    <w:pPr>
      <w:keepNext/>
      <w:spacing w:before="600"/>
      <w:outlineLvl w:val="2"/>
    </w:pPr>
    <w:rPr>
      <w:rFonts w:cs="Times New Roman"/>
      <w:b/>
      <w:bCs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83911"/>
    <w:rPr>
      <w:rFonts w:ascii="Arial" w:hAnsi="Arial"/>
      <w:b/>
      <w:bCs/>
      <w:color w:val="6E267B"/>
      <w:sz w:val="68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283911"/>
    <w:rPr>
      <w:rFonts w:ascii="Arial" w:hAnsi="Arial"/>
      <w:b/>
      <w:bCs/>
      <w:color w:val="6E267B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83911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A30342"/>
    <w:rPr>
      <w:rFonts w:ascii="Arial" w:hAnsi="Arial"/>
      <w:b/>
      <w:color w:val="6E267B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283911"/>
    <w:rPr>
      <w:rFonts w:ascii="Arial" w:hAnsi="Arial"/>
      <w:b/>
      <w:bCs/>
      <w:sz w:val="36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558AE"/>
    <w:pPr>
      <w:pBdr>
        <w:bottom w:val="single" w:sz="4" w:space="1" w:color="6C2888"/>
        <w:between w:val="single" w:sz="4" w:space="1" w:color="6C2888"/>
      </w:pBdr>
      <w:tabs>
        <w:tab w:val="right" w:pos="9016"/>
      </w:tabs>
      <w:spacing w:before="38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283911"/>
    <w:pPr>
      <w:spacing w:after="240"/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B52BED"/>
    <w:rPr>
      <w:color w:val="605E5C"/>
      <w:shd w:val="clear" w:color="auto" w:fill="E1DFDD"/>
    </w:rPr>
  </w:style>
  <w:style w:type="paragraph" w:customStyle="1" w:styleId="Pa5">
    <w:name w:val="Pa5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paragraph" w:customStyle="1" w:styleId="Pa4">
    <w:name w:val="Pa4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customStyle="1" w:styleId="A4">
    <w:name w:val="A4"/>
    <w:uiPriority w:val="99"/>
    <w:rsid w:val="0048287A"/>
    <w:rPr>
      <w:rFonts w:cs="Helvetica Neue LT Std"/>
      <w:color w:val="000000"/>
      <w:sz w:val="25"/>
      <w:szCs w:val="2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30342"/>
    <w:rPr>
      <w:rFonts w:ascii="Arial" w:hAnsi="Arial"/>
      <w:b/>
      <w:color w:val="800080" w:themeColor="followedHyperlink"/>
      <w:sz w:val="28"/>
      <w:u w:val="none"/>
    </w:rPr>
  </w:style>
  <w:style w:type="paragraph" w:customStyle="1" w:styleId="Pa8">
    <w:name w:val="Pa8"/>
    <w:basedOn w:val="Default"/>
    <w:next w:val="Default"/>
    <w:uiPriority w:val="99"/>
    <w:rsid w:val="002E140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styleId="Emphasis">
    <w:name w:val="Emphasis"/>
    <w:basedOn w:val="DefaultParagraphFont"/>
    <w:uiPriority w:val="20"/>
    <w:qFormat/>
    <w:rsid w:val="000C7D74"/>
    <w:rPr>
      <w:i/>
      <w:iCs/>
    </w:rPr>
  </w:style>
  <w:style w:type="paragraph" w:customStyle="1" w:styleId="paragraph">
    <w:name w:val="paragraph"/>
    <w:basedOn w:val="Normal"/>
    <w:rsid w:val="004B1DD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4B1DD7"/>
  </w:style>
  <w:style w:type="character" w:customStyle="1" w:styleId="findhit">
    <w:name w:val="findhit"/>
    <w:basedOn w:val="DefaultParagraphFont"/>
    <w:rsid w:val="004B1DD7"/>
  </w:style>
  <w:style w:type="character" w:customStyle="1" w:styleId="eop">
    <w:name w:val="eop"/>
    <w:basedOn w:val="DefaultParagraphFont"/>
    <w:rsid w:val="004B1DD7"/>
  </w:style>
  <w:style w:type="paragraph" w:styleId="Revision">
    <w:name w:val="Revision"/>
    <w:hidden/>
    <w:uiPriority w:val="99"/>
    <w:semiHidden/>
    <w:rsid w:val="00721458"/>
    <w:rPr>
      <w:rFonts w:ascii="HelveticaNeueLT Std" w:hAnsi="HelveticaNeueLT Std" w:cs="Tahoma"/>
      <w:sz w:val="28"/>
      <w:szCs w:val="22"/>
      <w:lang w:eastAsia="en-US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283911"/>
    <w:rPr>
      <w:rFonts w:ascii="Arial" w:hAnsi="Arial" w:cs="Tahoma"/>
      <w:sz w:val="28"/>
      <w:szCs w:val="22"/>
      <w:lang w:eastAsia="en-US"/>
    </w:rPr>
  </w:style>
  <w:style w:type="character" w:customStyle="1" w:styleId="Statistics">
    <w:name w:val="Statistics"/>
    <w:basedOn w:val="DefaultParagraphFont"/>
    <w:uiPriority w:val="1"/>
    <w:qFormat/>
    <w:rsid w:val="00283911"/>
    <w:rPr>
      <w:rFonts w:ascii="Arial" w:hAnsi="Arial"/>
      <w:b/>
      <w:color w:val="6C2888"/>
      <w:position w:val="-5"/>
      <w:sz w:val="40"/>
    </w:rPr>
  </w:style>
  <w:style w:type="paragraph" w:customStyle="1" w:styleId="ERTitle">
    <w:name w:val="ER Title"/>
    <w:next w:val="Heading1"/>
    <w:qFormat/>
    <w:rsid w:val="006B596F"/>
    <w:pPr>
      <w:spacing w:before="960" w:line="312" w:lineRule="auto"/>
      <w:outlineLvl w:val="0"/>
    </w:pPr>
    <w:rPr>
      <w:rFonts w:ascii="Franklin Gothic Book" w:hAnsi="Franklin Gothic Book"/>
      <w:b/>
      <w:bCs/>
      <w:color w:val="6E267B"/>
      <w:sz w:val="68"/>
      <w:szCs w:val="28"/>
      <w:lang w:eastAsia="x-none"/>
    </w:rPr>
  </w:style>
  <w:style w:type="paragraph" w:customStyle="1" w:styleId="ERSubtitle">
    <w:name w:val="ER Subtitle"/>
    <w:qFormat/>
    <w:rsid w:val="00283911"/>
    <w:pPr>
      <w:spacing w:after="360"/>
    </w:pPr>
    <w:rPr>
      <w:rFonts w:ascii="Arial" w:hAnsi="Arial"/>
      <w:b/>
      <w:bCs/>
      <w:noProof/>
      <w:sz w:val="40"/>
      <w:szCs w:val="26"/>
      <w:lang w:eastAsia="x-none"/>
    </w:rPr>
  </w:style>
  <w:style w:type="paragraph" w:customStyle="1" w:styleId="WordListDefinitions">
    <w:name w:val="Word List Definitions"/>
    <w:basedOn w:val="Normal"/>
    <w:qFormat/>
    <w:rsid w:val="00283911"/>
    <w:pPr>
      <w:spacing w:before="240"/>
      <w:contextualSpacing/>
      <w:outlineLvl w:val="2"/>
    </w:pPr>
    <w:rPr>
      <w:b/>
    </w:rPr>
  </w:style>
  <w:style w:type="paragraph" w:customStyle="1" w:styleId="TOCHeading1">
    <w:name w:val="TOC Heading1"/>
    <w:basedOn w:val="Heading2"/>
    <w:qFormat/>
    <w:rsid w:val="00306EA2"/>
    <w:pPr>
      <w:spacing w:before="480" w:after="600"/>
    </w:pPr>
  </w:style>
  <w:style w:type="character" w:customStyle="1" w:styleId="ui-provider">
    <w:name w:val="ui-provider"/>
    <w:basedOn w:val="DefaultParagraphFont"/>
    <w:rsid w:val="00F6630C"/>
  </w:style>
  <w:style w:type="paragraph" w:styleId="TOCHeading">
    <w:name w:val="TOC Heading"/>
    <w:basedOn w:val="Heading1"/>
    <w:next w:val="Normal"/>
    <w:uiPriority w:val="39"/>
    <w:unhideWhenUsed/>
    <w:qFormat/>
    <w:rsid w:val="00AD08DA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7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7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4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7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7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1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4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aec.gov.au/About_AEC/Publications/easy-read/" TargetMode="External"/><Relationship Id="rId18" Type="http://schemas.openxmlformats.org/officeDocument/2006/relationships/hyperlink" Target="http://www.aec.gov.au/where" TargetMode="External"/><Relationship Id="rId26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hyperlink" Target="http://www.aec.gov.au/referendums" TargetMode="Externa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yperlink" Target="http://www.aec.gov.au/early" TargetMode="External"/><Relationship Id="rId25" Type="http://schemas.openxmlformats.org/officeDocument/2006/relationships/hyperlink" Target="http://www.informationaccessgroup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ec.gov.au/where" TargetMode="External"/><Relationship Id="rId20" Type="http://schemas.openxmlformats.org/officeDocument/2006/relationships/hyperlink" Target="http://www.aec.gov.au/stopandconsider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hyperlink" Target="https://www.instagram.com/auselectoralcom/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aec.gov.au/assistance" TargetMode="External"/><Relationship Id="rId23" Type="http://schemas.openxmlformats.org/officeDocument/2006/relationships/hyperlink" Target="https://twitter.com/AusElectoralCom" TargetMode="External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://www.aec.gov.au/pva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aec.gov.au/referendums" TargetMode="External"/><Relationship Id="rId14" Type="http://schemas.openxmlformats.org/officeDocument/2006/relationships/hyperlink" Target="http://www.aec.gov.au/where" TargetMode="External"/><Relationship Id="rId22" Type="http://schemas.openxmlformats.org/officeDocument/2006/relationships/hyperlink" Target="https://www.facebook.com/AusElectoralCom/" TargetMode="External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metadata xmlns="http://www.objective.com/ecm/document/metadata/0B3863E18DF240919C16D6794A52FDA5" version="1.0.0">
  <systemFields>
    <field name="Objective-Id">
      <value order="0">A3232039</value>
    </field>
    <field name="Objective-Title">
      <value order="0">5356 - AEC - Official Guide to the Indigenous Voice in Parliament Referendum - ER - FA - Text only_1695884313665</value>
    </field>
    <field name="Objective-Description">
      <value order="0"/>
    </field>
    <field name="Objective-CreationStamp">
      <value order="0">2023-09-29T00:23:40Z</value>
    </field>
    <field name="Objective-IsApproved">
      <value order="0">false</value>
    </field>
    <field name="Objective-IsPublished">
      <value order="0">true</value>
    </field>
    <field name="Objective-DatePublished">
      <value order="0">2023-09-29T00:26:39Z</value>
    </field>
    <field name="Objective-ModificationStamp">
      <value order="0">2023-09-29T00:26:39Z</value>
    </field>
    <field name="Objective-Owner">
      <value order="0">Greta Parry</value>
    </field>
    <field name="Objective-Path">
      <value order="0">Objective Global Folder:AEC File Plan:Deputy Electoral Commissioner:Communications, Education and Engagement Branch:Classified Object:Classified Object:Classified Object:Easy Read:Final files</value>
    </field>
    <field name="Objective-Parent">
      <value order="0">Final files</value>
    </field>
    <field name="Objective-State">
      <value order="0">Published</value>
    </field>
    <field name="Objective-VersionId">
      <value order="0">vA4434268</value>
    </field>
    <field name="Objective-Version">
      <value order="0">1.0</value>
    </field>
    <field name="Objective-VersionNumber">
      <value order="0">1</value>
    </field>
    <field name="Objective-VersionComment">
      <value order="0"/>
    </field>
    <field name="Objective-FileNumber">
      <value order="0">2023/3624</value>
    </field>
    <field name="Objective-Classification">
      <value order="0">OFFICIAL</value>
    </field>
    <field name="Objective-Caveats">
      <value order="0"/>
    </field>
  </systemFields>
  <catalogues/>
</metadata>
</file>

<file path=customXml/itemProps1.xml><?xml version="1.0" encoding="utf-8"?>
<ds:datastoreItem xmlns:ds="http://schemas.openxmlformats.org/officeDocument/2006/customXml" ds:itemID="{8855129E-30B0-47A1-8997-ECD20A48C0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0B3863E18DF240919C16D6794A52FD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921</Words>
  <Characters>1095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vote in the 2023 referendum</vt:lpstr>
    </vt:vector>
  </TitlesOfParts>
  <Company/>
  <LinksUpToDate>false</LinksUpToDate>
  <CharactersWithSpaces>1284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vote in the 2023 referendum</dc:title>
  <dc:creator>The Australian Electoral Commission</dc:creator>
  <cp:lastModifiedBy>Kevin Smith</cp:lastModifiedBy>
  <cp:revision>2</cp:revision>
  <cp:lastPrinted>2019-01-30T06:34:00Z</cp:lastPrinted>
  <dcterms:created xsi:type="dcterms:W3CDTF">2023-09-29T00:43:00Z</dcterms:created>
  <dcterms:modified xsi:type="dcterms:W3CDTF">2023-09-29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3232039</vt:lpwstr>
  </property>
  <property fmtid="{D5CDD505-2E9C-101B-9397-08002B2CF9AE}" pid="4" name="Objective-Title">
    <vt:lpwstr>5356 - AEC - Official Guide to the Indigenous Voice in Parliament Referendum - ER - FA - Text only_1695884313665</vt:lpwstr>
  </property>
  <property fmtid="{D5CDD505-2E9C-101B-9397-08002B2CF9AE}" pid="5" name="Objective-Description">
    <vt:lpwstr/>
  </property>
  <property fmtid="{D5CDD505-2E9C-101B-9397-08002B2CF9AE}" pid="6" name="Objective-CreationStamp">
    <vt:filetime>2023-09-29T00:23:40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3-09-29T00:26:39Z</vt:filetime>
  </property>
  <property fmtid="{D5CDD505-2E9C-101B-9397-08002B2CF9AE}" pid="10" name="Objective-ModificationStamp">
    <vt:filetime>2023-09-29T00:26:39Z</vt:filetime>
  </property>
  <property fmtid="{D5CDD505-2E9C-101B-9397-08002B2CF9AE}" pid="11" name="Objective-Owner">
    <vt:lpwstr>Greta Parry</vt:lpwstr>
  </property>
  <property fmtid="{D5CDD505-2E9C-101B-9397-08002B2CF9AE}" pid="12" name="Objective-Path">
    <vt:lpwstr>Objective Global Folder:AEC File Plan:Deputy Electoral Commissioner:Communications, Education and Engagement Branch:Classified Object:Classified Object:Classified Object:Easy Read:Final files</vt:lpwstr>
  </property>
  <property fmtid="{D5CDD505-2E9C-101B-9397-08002B2CF9AE}" pid="13" name="Objective-Parent">
    <vt:lpwstr>Final files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4434268</vt:lpwstr>
  </property>
  <property fmtid="{D5CDD505-2E9C-101B-9397-08002B2CF9AE}" pid="16" name="Objective-Version">
    <vt:lpwstr>1.0</vt:lpwstr>
  </property>
  <property fmtid="{D5CDD505-2E9C-101B-9397-08002B2CF9AE}" pid="17" name="Objective-VersionNumber">
    <vt:r8>1</vt:r8>
  </property>
  <property fmtid="{D5CDD505-2E9C-101B-9397-08002B2CF9AE}" pid="18" name="Objective-VersionComment">
    <vt:lpwstr/>
  </property>
  <property fmtid="{D5CDD505-2E9C-101B-9397-08002B2CF9AE}" pid="19" name="Objective-FileNumber">
    <vt:lpwstr>2023/3624</vt:lpwstr>
  </property>
  <property fmtid="{D5CDD505-2E9C-101B-9397-08002B2CF9AE}" pid="20" name="Objective-Classification">
    <vt:lpwstr>OFFICIAL</vt:lpwstr>
  </property>
  <property fmtid="{D5CDD505-2E9C-101B-9397-08002B2CF9AE}" pid="21" name="Objective-Caveats">
    <vt:lpwstr/>
  </property>
</Properties>
</file>